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0F39E92" w:rsidR="002C2FA6" w:rsidRDefault="002C2FA6">
      <w:r>
        <w:tab/>
        <w:t>Please read and watch the following information</w:t>
      </w:r>
    </w:p>
    <w:p w14:paraId="5044D2B1" w14:textId="71F31B78" w:rsidR="002442A0" w:rsidRDefault="00000000" w:rsidP="002442A0">
      <w:pPr>
        <w:pStyle w:val="ListParagraph"/>
        <w:numPr>
          <w:ilvl w:val="0"/>
          <w:numId w:val="1"/>
        </w:numPr>
      </w:pPr>
      <w:hyperlink r:id="rId11" w:history="1">
        <w:r w:rsidR="002442A0" w:rsidRPr="009D6423">
          <w:rPr>
            <w:rStyle w:val="Hyperlink"/>
          </w:rPr>
          <w:t>https://www.byui.edu/president/past-presidents/jacob-spori</w:t>
        </w:r>
      </w:hyperlink>
      <w:r w:rsidR="002442A0">
        <w:t xml:space="preserve"> </w:t>
      </w:r>
    </w:p>
    <w:p w14:paraId="487D83CB" w14:textId="563A4575" w:rsidR="002C2FA6" w:rsidRDefault="00000000" w:rsidP="002C2FA6">
      <w:pPr>
        <w:pStyle w:val="ListParagraph"/>
        <w:numPr>
          <w:ilvl w:val="0"/>
          <w:numId w:val="1"/>
        </w:numPr>
      </w:pPr>
      <w:hyperlink r:id="rId12"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1"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3"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61CD02DC" w:rsidR="005E17EE" w:rsidRDefault="005E17EE" w:rsidP="005E17EE">
      <w:pPr>
        <w:pStyle w:val="Heading1"/>
      </w:pPr>
      <w:r>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8"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9"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38B062D9" w:rsidR="006C3657" w:rsidRDefault="004666CF" w:rsidP="00765375">
      <w:pPr>
        <w:pStyle w:val="ListParagraph"/>
        <w:numPr>
          <w:ilvl w:val="0"/>
          <w:numId w:val="1"/>
        </w:numPr>
      </w:pPr>
      <w:r>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48"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6B95CF88" w:rsidR="00095CAA" w:rsidRDefault="00CE2230" w:rsidP="00095CAA">
      <w:pPr>
        <w:pStyle w:val="ListParagraph"/>
        <w:numPr>
          <w:ilvl w:val="1"/>
          <w:numId w:val="1"/>
        </w:numPr>
      </w:pPr>
      <w:r>
        <w:rPr>
          <w:noProof/>
        </w:rPr>
        <w:drawing>
          <wp:anchor distT="0" distB="0" distL="114300" distR="114300" simplePos="0" relativeHeight="251658249"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0"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1"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BB0756D" w:rsidR="00F70BC2" w:rsidRDefault="009A068A" w:rsidP="00F70BC2">
      <w:pPr>
        <w:pStyle w:val="ListParagraph"/>
        <w:numPr>
          <w:ilvl w:val="1"/>
          <w:numId w:val="1"/>
        </w:numPr>
      </w:pPr>
      <w:r>
        <w:rPr>
          <w:noProof/>
        </w:rPr>
        <w:drawing>
          <wp:anchor distT="0" distB="0" distL="114300" distR="114300" simplePos="0" relativeHeight="251658252"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w:t>
      </w:r>
      <w:proofErr w:type="spellStart"/>
      <w:r w:rsidR="004B41E0">
        <w:t>nd</w:t>
      </w:r>
      <w:proofErr w:type="spellEnd"/>
      <w:r w:rsidR="004B41E0">
        <w:t xml:space="preserve">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3"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5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44938DB7" w:rsidR="00E33D1E" w:rsidRDefault="00E33D1E" w:rsidP="00EC3C26">
      <w:pPr>
        <w:pStyle w:val="ListParagraph"/>
        <w:ind w:left="1440"/>
      </w:pPr>
      <w:r>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55"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56"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57"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5E8F82CF" w:rsidR="001D2686" w:rsidRDefault="001D2686" w:rsidP="00BF04A0">
      <w:pPr>
        <w:pStyle w:val="ListParagraph"/>
        <w:numPr>
          <w:ilvl w:val="1"/>
          <w:numId w:val="1"/>
        </w:numPr>
      </w:pPr>
      <w:r>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65"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proofErr w:type="spellStart"/>
      <w:r>
        <w:rPr>
          <w:rFonts w:ascii="Wingdings" w:eastAsia="Wingdings" w:hAnsi="Wingdings" w:cs="Wingdings"/>
        </w:rPr>
        <w:t>o</w:t>
      </w:r>
      <w:r w:rsidR="00615B68">
        <w:t>Belief</w:t>
      </w:r>
      <w:proofErr w:type="spellEnd"/>
      <w:r w:rsidR="00615B68">
        <w:t>: Consciousness</w:t>
      </w:r>
    </w:p>
    <w:p w14:paraId="48B62CC4" w14:textId="53005DA7" w:rsidR="00615B68" w:rsidRDefault="00223C53" w:rsidP="00615B68">
      <w:pPr>
        <w:pStyle w:val="ListParagraph"/>
        <w:numPr>
          <w:ilvl w:val="1"/>
          <w:numId w:val="3"/>
        </w:numPr>
      </w:pPr>
      <w:proofErr w:type="spellStart"/>
      <w:r>
        <w:rPr>
          <w:rFonts w:ascii="Wingdings" w:eastAsia="Wingdings" w:hAnsi="Wingdings" w:cs="Wingdings"/>
        </w:rPr>
        <w:t>o</w:t>
      </w:r>
      <w:r w:rsidR="00615B68">
        <w:t>Actions</w:t>
      </w:r>
      <w:proofErr w:type="spellEnd"/>
      <w:r w:rsidR="00615B68">
        <w:t>: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proofErr w:type="spellStart"/>
      <w:r>
        <w:rPr>
          <w:rFonts w:ascii="Wingdings" w:eastAsia="Wingdings" w:hAnsi="Wingdings" w:cs="Wingdings"/>
        </w:rPr>
        <w:t>o</w:t>
      </w:r>
      <w:r w:rsidR="00615B68">
        <w:t>Belief</w:t>
      </w:r>
      <w:proofErr w:type="spellEnd"/>
      <w:r w:rsidR="00615B68">
        <w:t>: Connectedness</w:t>
      </w:r>
    </w:p>
    <w:p w14:paraId="1F60C8C2" w14:textId="6BDADD76" w:rsidR="00615B68" w:rsidRDefault="00223C53" w:rsidP="00615B68">
      <w:pPr>
        <w:pStyle w:val="ListParagraph"/>
        <w:numPr>
          <w:ilvl w:val="1"/>
          <w:numId w:val="3"/>
        </w:numPr>
      </w:pPr>
      <w:proofErr w:type="spellStart"/>
      <w:r>
        <w:rPr>
          <w:rFonts w:ascii="Wingdings" w:eastAsia="Wingdings" w:hAnsi="Wingdings" w:cs="Wingdings"/>
        </w:rPr>
        <w:t>o</w:t>
      </w:r>
      <w:r w:rsidR="00615B68">
        <w:t>Action</w:t>
      </w:r>
      <w:proofErr w:type="spellEnd"/>
      <w:r w:rsidR="00615B68">
        <w:t>: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proofErr w:type="spellStart"/>
      <w:r>
        <w:rPr>
          <w:rFonts w:ascii="Wingdings" w:eastAsia="Wingdings" w:hAnsi="Wingdings" w:cs="Wingdings"/>
        </w:rPr>
        <w:t>o</w:t>
      </w:r>
      <w:r w:rsidR="00615B68">
        <w:t>Belief</w:t>
      </w:r>
      <w:proofErr w:type="spellEnd"/>
      <w:r w:rsidR="00615B68">
        <w:t>: Representation</w:t>
      </w:r>
    </w:p>
    <w:p w14:paraId="08D1357C" w14:textId="71BECC00" w:rsidR="00615B68" w:rsidRDefault="00223C53" w:rsidP="00615B68">
      <w:pPr>
        <w:pStyle w:val="ListParagraph"/>
        <w:numPr>
          <w:ilvl w:val="1"/>
          <w:numId w:val="3"/>
        </w:numPr>
      </w:pPr>
      <w:proofErr w:type="spellStart"/>
      <w:r>
        <w:rPr>
          <w:rFonts w:ascii="Wingdings" w:eastAsia="Wingdings" w:hAnsi="Wingdings" w:cs="Wingdings"/>
        </w:rPr>
        <w:t>o</w:t>
      </w:r>
      <w:r w:rsidR="00913B0E">
        <w:rPr>
          <w:noProof/>
        </w:rPr>
        <w:drawing>
          <wp:anchor distT="0" distB="0" distL="114300" distR="114300" simplePos="0" relativeHeight="251658245"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w:t>
      </w:r>
      <w:proofErr w:type="spellEnd"/>
      <w:r w:rsidR="00615B68">
        <w:t>: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69"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66"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6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67"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B43C69">
        <w:rPr>
          <w:rFonts w:ascii="Wingdings" w:eastAsia="Wingdings" w:hAnsi="Wingdings" w:cs="Wingdings"/>
        </w:rPr>
        <w:t>o</w:t>
      </w:r>
      <w:r w:rsidR="00390DF5">
        <w:t>Disciple</w:t>
      </w:r>
      <w:proofErr w:type="spellEnd"/>
      <w:r w:rsidR="00390DF5">
        <w:t xml:space="preserve"> of Jesus Christ</w:t>
      </w:r>
    </w:p>
    <w:p w14:paraId="3FEFC17C" w14:textId="348C0F5E" w:rsidR="00390DF5" w:rsidRDefault="00B43C69" w:rsidP="00390DF5">
      <w:pPr>
        <w:pStyle w:val="ListParagraph"/>
        <w:numPr>
          <w:ilvl w:val="0"/>
          <w:numId w:val="1"/>
        </w:numPr>
      </w:pPr>
      <w:proofErr w:type="spellStart"/>
      <w:r>
        <w:rPr>
          <w:rFonts w:ascii="Wingdings" w:eastAsia="Wingdings" w:hAnsi="Wingdings" w:cs="Wingdings"/>
        </w:rPr>
        <w:t>o</w:t>
      </w:r>
      <w:r w:rsidR="00390DF5">
        <w:t>Sound</w:t>
      </w:r>
      <w:proofErr w:type="spellEnd"/>
      <w:r w:rsidR="00390DF5">
        <w:t xml:space="preserve"> Thinkers</w:t>
      </w:r>
    </w:p>
    <w:p w14:paraId="64F5E5CF" w14:textId="42290B77" w:rsidR="00390DF5" w:rsidRDefault="00B43C69" w:rsidP="00390DF5">
      <w:pPr>
        <w:pStyle w:val="ListParagraph"/>
        <w:numPr>
          <w:ilvl w:val="0"/>
          <w:numId w:val="1"/>
        </w:numPr>
      </w:pPr>
      <w:proofErr w:type="spellStart"/>
      <w:r>
        <w:rPr>
          <w:rFonts w:ascii="Wingdings" w:eastAsia="Wingdings" w:hAnsi="Wingdings" w:cs="Wingdings"/>
        </w:rPr>
        <w:t>o</w:t>
      </w:r>
      <w:r w:rsidR="00390DF5">
        <w:t>Effective</w:t>
      </w:r>
      <w:proofErr w:type="spellEnd"/>
      <w:r w:rsidR="00390DF5">
        <w:t xml:space="preserve"> Communicators</w:t>
      </w:r>
    </w:p>
    <w:p w14:paraId="5A5834E0" w14:textId="0707D729" w:rsidR="00390DF5" w:rsidRDefault="00B43C69" w:rsidP="00390DF5">
      <w:pPr>
        <w:pStyle w:val="ListParagraph"/>
        <w:numPr>
          <w:ilvl w:val="0"/>
          <w:numId w:val="1"/>
        </w:numPr>
      </w:pPr>
      <w:proofErr w:type="spellStart"/>
      <w:r>
        <w:rPr>
          <w:rFonts w:ascii="Wingdings" w:eastAsia="Wingdings" w:hAnsi="Wingdings" w:cs="Wingdings"/>
        </w:rPr>
        <w:t>o</w:t>
      </w:r>
      <w:r w:rsidR="00390DF5">
        <w:t>Skilled</w:t>
      </w:r>
      <w:proofErr w:type="spellEnd"/>
      <w:r w:rsidR="00390DF5">
        <w:t xml:space="preserve">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5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6"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47"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59"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0"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1355199E" w:rsidR="003E01DA" w:rsidRDefault="003E01DA" w:rsidP="003E01DA">
      <w:pPr>
        <w:pStyle w:val="NormalWeb"/>
        <w:spacing w:before="0" w:beforeAutospacing="0" w:after="0" w:afterAutospacing="0"/>
        <w:rPr>
          <w:rFonts w:ascii="Calibri" w:hAnsi="Calibri" w:cs="Calibri"/>
          <w:sz w:val="22"/>
          <w:szCs w:val="22"/>
        </w:rPr>
      </w:pP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63CEE5DC"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w:t>
      </w:r>
      <w:proofErr w:type="spellStart"/>
      <w:r>
        <w:rPr>
          <w:rFonts w:ascii="Calibri" w:hAnsi="Calibri" w:cs="Calibri"/>
          <w:sz w:val="22"/>
          <w:szCs w:val="22"/>
        </w:rPr>
        <w:t>cocern</w:t>
      </w:r>
      <w:proofErr w:type="spellEnd"/>
      <w:r>
        <w:rPr>
          <w:rFonts w:ascii="Calibri" w:hAnsi="Calibri" w:cs="Calibri"/>
          <w:sz w:val="22"/>
          <w:szCs w:val="22"/>
        </w:rPr>
        <w:t xml:space="preserve">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64"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42C47D11" w:rsidR="00DC6D08" w:rsidRDefault="00AA7679" w:rsidP="00EB066C">
      <w:pPr>
        <w:pStyle w:val="Heading2"/>
      </w:pPr>
      <w:r>
        <w:lastRenderedPageBreak/>
        <w:t>Pushing Through</w:t>
      </w:r>
    </w:p>
    <w:p w14:paraId="667223A2" w14:textId="7D8FBF5E" w:rsidR="00DC6D08" w:rsidRDefault="006D5245" w:rsidP="00DC6D08">
      <w:r w:rsidRPr="006D5245">
        <w:rPr>
          <w:noProof/>
        </w:rPr>
        <w:drawing>
          <wp:anchor distT="0" distB="0" distL="114300" distR="114300" simplePos="0" relativeHeight="251658261"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79A32F40" w:rsidR="00BF0208" w:rsidRDefault="0026799D" w:rsidP="00AF2283">
      <w:r w:rsidRPr="00DD058B">
        <w:rPr>
          <w:noProof/>
        </w:rPr>
        <w:drawing>
          <wp:anchor distT="0" distB="0" distL="114300" distR="114300" simplePos="0" relativeHeight="251658262"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334E7442" w:rsidR="00A67C98" w:rsidRDefault="00A67C98" w:rsidP="00A67C98">
      <w:pPr>
        <w:pStyle w:val="ListParagraph"/>
        <w:numPr>
          <w:ilvl w:val="1"/>
          <w:numId w:val="7"/>
        </w:numPr>
      </w:pPr>
      <w:r>
        <w:t xml:space="preserve">You need to </w:t>
      </w:r>
      <w:proofErr w:type="spellStart"/>
      <w:r>
        <w:t>ve</w:t>
      </w:r>
      <w:proofErr w:type="spellEnd"/>
      <w:r>
        <w:t xml:space="preser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0"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06FED7A3" w:rsidR="001A5B5B" w:rsidRDefault="001A5B5B" w:rsidP="001A5B5B">
      <w:pPr>
        <w:pStyle w:val="ListParagraph"/>
        <w:numPr>
          <w:ilvl w:val="1"/>
          <w:numId w:val="7"/>
        </w:numPr>
      </w:pPr>
      <w:r>
        <w:t>Each of you will provide a report on how you participate</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63"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272732DA" w:rsidR="00100D07" w:rsidRDefault="00000000" w:rsidP="00C632FE">
      <w:pPr>
        <w:pStyle w:val="ListParagraph"/>
        <w:numPr>
          <w:ilvl w:val="0"/>
          <w:numId w:val="1"/>
        </w:numPr>
        <w:rPr>
          <w:rStyle w:val="Hyperlink"/>
        </w:rPr>
      </w:pPr>
      <w:hyperlink r:id="rId54"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74"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0152021F" w:rsidR="00AF53FA" w:rsidRPr="00AF53FA" w:rsidRDefault="00AF53FA" w:rsidP="00AF53FA">
      <w:pPr>
        <w:pStyle w:val="ListParagraph"/>
        <w:numPr>
          <w:ilvl w:val="0"/>
          <w:numId w:val="9"/>
        </w:numPr>
        <w:rPr>
          <w:b/>
          <w:bCs/>
        </w:rPr>
      </w:pPr>
      <w:r w:rsidRPr="00AF53FA">
        <w:rPr>
          <w:b/>
          <w:bCs/>
        </w:rPr>
        <w:t xml:space="preserve">Team Name: </w:t>
      </w:r>
      <w:r w:rsidR="00AD2B49">
        <w:rPr>
          <w:b/>
          <w:bCs/>
        </w:rPr>
        <w:t xml:space="preserve">What up </w:t>
      </w:r>
      <w:proofErr w:type="spellStart"/>
      <w:r w:rsidR="00AD2B49">
        <w:rPr>
          <w:b/>
          <w:bCs/>
        </w:rPr>
        <w:t>cuz</w:t>
      </w:r>
      <w:proofErr w:type="spellEnd"/>
      <w:r w:rsidR="00AD2B49">
        <w:rPr>
          <w:b/>
          <w:bCs/>
        </w:rPr>
        <w:t>!?</w:t>
      </w:r>
    </w:p>
    <w:p w14:paraId="4F5570C2" w14:textId="2BBA6DF8"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5E018282" w14:textId="0975DA7D" w:rsidR="009B16A0" w:rsidRDefault="60129031" w:rsidP="00AF53FA">
      <w:pPr>
        <w:pStyle w:val="ListParagraph"/>
        <w:numPr>
          <w:ilvl w:val="0"/>
          <w:numId w:val="9"/>
        </w:numPr>
      </w:pPr>
      <w:r w:rsidRPr="007610CF">
        <w:rPr>
          <w:b/>
          <w:bCs/>
        </w:rPr>
        <w:t>Project Title:</w:t>
      </w:r>
      <w:r>
        <w:t xml:space="preserve"> </w:t>
      </w:r>
      <w:r w:rsidR="4E77E760">
        <w:t xml:space="preserve">Devotional Reflection/Study </w:t>
      </w:r>
    </w:p>
    <w:p w14:paraId="6B76E460" w14:textId="23E52A31" w:rsidR="009B16A0" w:rsidRPr="007610CF" w:rsidRDefault="7894E421" w:rsidP="009B16A0">
      <w:pPr>
        <w:pStyle w:val="ListParagraph"/>
        <w:numPr>
          <w:ilvl w:val="0"/>
          <w:numId w:val="9"/>
        </w:numPr>
        <w:rPr>
          <w:b/>
          <w:bCs/>
        </w:rPr>
      </w:pPr>
      <w:r w:rsidRPr="2C8D9796">
        <w:rPr>
          <w:b/>
          <w:bCs/>
        </w:rPr>
        <w:t>Project Influences:</w:t>
      </w:r>
      <w:r w:rsidRPr="2C8D9796">
        <w:rPr>
          <w:b/>
          <w:bCs/>
          <w:noProof/>
        </w:rPr>
        <w:t xml:space="preserve"> </w:t>
      </w:r>
      <w:r w:rsidR="4B35F92C" w:rsidRPr="2C8D9796">
        <w:rPr>
          <w:b/>
          <w:bCs/>
          <w:noProof/>
        </w:rPr>
        <w:t xml:space="preserve">We both attend devotional every week and </w:t>
      </w:r>
      <w:r w:rsidR="4B35F92C" w:rsidRPr="605F0F04">
        <w:rPr>
          <w:b/>
          <w:bCs/>
          <w:noProof/>
        </w:rPr>
        <w:t xml:space="preserve">wanted to ponder what </w:t>
      </w:r>
      <w:r w:rsidR="4B35F92C" w:rsidRPr="01A2C8C2">
        <w:rPr>
          <w:b/>
          <w:bCs/>
          <w:noProof/>
        </w:rPr>
        <w:t>was learned from each devotional</w:t>
      </w:r>
      <w:r w:rsidR="17F7E982" w:rsidRPr="0A2FA929">
        <w:rPr>
          <w:b/>
          <w:bCs/>
          <w:noProof/>
        </w:rPr>
        <w:t>.</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7CA7DAB1">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7CA7DAB1">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1420D1D2" w:rsidR="009B16A0" w:rsidRPr="007610CF" w:rsidRDefault="58DD6503" w:rsidP="00D73EBC">
            <w:pPr>
              <w:pStyle w:val="ListParagraph"/>
              <w:ind w:left="0"/>
              <w:rPr>
                <w:color w:val="833C0B" w:themeColor="accent2" w:themeShade="80"/>
              </w:rPr>
            </w:pPr>
            <w:r w:rsidRPr="7CA7DAB1">
              <w:rPr>
                <w:rFonts w:ascii="Wingdings" w:eastAsia="Wingdings" w:hAnsi="Wingdings" w:cs="Wingdings"/>
                <w:color w:val="833C0B" w:themeColor="accent2" w:themeShade="80"/>
              </w:rPr>
              <w:t>ü</w:t>
            </w:r>
            <w:r w:rsidRPr="7CA7DAB1">
              <w:t xml:space="preserve"> </w:t>
            </w:r>
            <w:r w:rsidR="009B16A0" w:rsidRPr="7CA7DAB1">
              <w:rPr>
                <w:color w:val="833C0B" w:themeColor="accent2" w:themeShade="80"/>
              </w:rPr>
              <w:t>Consciousness</w:t>
            </w:r>
          </w:p>
        </w:tc>
        <w:tc>
          <w:tcPr>
            <w:tcW w:w="2340" w:type="dxa"/>
          </w:tcPr>
          <w:p w14:paraId="6285EF31" w14:textId="77777777" w:rsidR="009B16A0" w:rsidRPr="007610CF" w:rsidRDefault="009B16A0" w:rsidP="00D73EBC">
            <w:pPr>
              <w:pStyle w:val="ListParagraph"/>
              <w:ind w:left="0"/>
              <w:rPr>
                <w:color w:val="1F3864" w:themeColor="accent1" w:themeShade="80"/>
              </w:rPr>
            </w:pPr>
            <w:proofErr w:type="spellStart"/>
            <w:r w:rsidRPr="007610CF">
              <w:rPr>
                <w:rFonts w:ascii="Wingdings" w:eastAsia="Wingdings" w:hAnsi="Wingdings" w:cs="Wingdings"/>
                <w:color w:val="1F3864" w:themeColor="accent1" w:themeShade="80"/>
              </w:rPr>
              <w:t>o</w:t>
            </w:r>
            <w:r w:rsidRPr="007610CF">
              <w:rPr>
                <w:color w:val="1F3864" w:themeColor="accent1" w:themeShade="80"/>
              </w:rPr>
              <w:t>Conduct</w:t>
            </w:r>
            <w:proofErr w:type="spellEnd"/>
          </w:p>
        </w:tc>
      </w:tr>
      <w:tr w:rsidR="009B16A0" w14:paraId="74C6CF98" w14:textId="77777777" w:rsidTr="7CA7DAB1">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76942184" w:rsidR="009B16A0" w:rsidRPr="007610CF" w:rsidRDefault="0E04BA45" w:rsidP="00D73EBC">
            <w:pPr>
              <w:pStyle w:val="ListParagraph"/>
              <w:ind w:left="0"/>
              <w:rPr>
                <w:color w:val="833C0B" w:themeColor="accent2" w:themeShade="80"/>
              </w:rPr>
            </w:pPr>
            <w:r w:rsidRPr="7CA7DAB1">
              <w:rPr>
                <w:rFonts w:ascii="Wingdings" w:eastAsia="Wingdings" w:hAnsi="Wingdings" w:cs="Wingdings"/>
                <w:color w:val="833C0B" w:themeColor="accent2" w:themeShade="80"/>
              </w:rPr>
              <w:t>ü</w:t>
            </w:r>
            <w:r w:rsidRPr="7CA7DAB1">
              <w:t xml:space="preserve"> </w:t>
            </w:r>
            <w:r w:rsidR="009B16A0" w:rsidRPr="7CA7DAB1">
              <w:rPr>
                <w:color w:val="833C0B" w:themeColor="accent2" w:themeShade="80"/>
              </w:rPr>
              <w:t>Connectedness</w:t>
            </w:r>
          </w:p>
        </w:tc>
        <w:tc>
          <w:tcPr>
            <w:tcW w:w="2340" w:type="dxa"/>
          </w:tcPr>
          <w:p w14:paraId="42849EA4" w14:textId="4A53D375" w:rsidR="009B16A0" w:rsidRPr="007610CF" w:rsidRDefault="6B8CF60D" w:rsidP="00D73EBC">
            <w:pPr>
              <w:pStyle w:val="ListParagraph"/>
              <w:ind w:left="0"/>
              <w:rPr>
                <w:color w:val="1F3864" w:themeColor="accent1" w:themeShade="80"/>
              </w:rPr>
            </w:pPr>
            <w:r w:rsidRPr="7CA7DAB1">
              <w:rPr>
                <w:rFonts w:ascii="Wingdings" w:eastAsia="Wingdings" w:hAnsi="Wingdings" w:cs="Wingdings"/>
                <w:color w:val="1F3864" w:themeColor="accent1" w:themeShade="80"/>
              </w:rPr>
              <w:t>ü</w:t>
            </w:r>
            <w:r w:rsidR="49669B47" w:rsidRPr="7CA7DAB1">
              <w:t xml:space="preserve"> </w:t>
            </w:r>
            <w:r w:rsidR="009B16A0" w:rsidRPr="7CA7DAB1">
              <w:rPr>
                <w:color w:val="1F3864" w:themeColor="accent1" w:themeShade="80"/>
              </w:rPr>
              <w:t>Interaction</w:t>
            </w:r>
          </w:p>
        </w:tc>
      </w:tr>
      <w:tr w:rsidR="009B16A0" w14:paraId="3CD27820" w14:textId="77777777" w:rsidTr="7CA7DAB1">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proofErr w:type="spellStart"/>
            <w:r w:rsidRPr="007610CF">
              <w:rPr>
                <w:rFonts w:ascii="Wingdings" w:eastAsia="Wingdings" w:hAnsi="Wingdings" w:cs="Wingdings"/>
                <w:color w:val="833C0B" w:themeColor="accent2" w:themeShade="80"/>
              </w:rPr>
              <w:t>o</w:t>
            </w:r>
            <w:r w:rsidRPr="007610CF">
              <w:rPr>
                <w:color w:val="833C0B" w:themeColor="accent2" w:themeShade="80"/>
              </w:rPr>
              <w:t>Representation</w:t>
            </w:r>
            <w:proofErr w:type="spellEnd"/>
          </w:p>
        </w:tc>
        <w:tc>
          <w:tcPr>
            <w:tcW w:w="2340" w:type="dxa"/>
          </w:tcPr>
          <w:p w14:paraId="103ADA39" w14:textId="759C7791" w:rsidR="009B16A0" w:rsidRPr="007610CF" w:rsidRDefault="0E962EF8" w:rsidP="00D73EBC">
            <w:pPr>
              <w:pStyle w:val="ListParagraph"/>
              <w:ind w:left="0"/>
              <w:rPr>
                <w:color w:val="1F3864" w:themeColor="accent1" w:themeShade="80"/>
              </w:rPr>
            </w:pPr>
            <w:r w:rsidRPr="7CA7DAB1">
              <w:rPr>
                <w:rFonts w:ascii="Wingdings" w:eastAsia="Wingdings" w:hAnsi="Wingdings" w:cs="Wingdings"/>
                <w:color w:val="1F3864" w:themeColor="accent1" w:themeShade="80"/>
              </w:rPr>
              <w:t>ü</w:t>
            </w:r>
            <w:r w:rsidRPr="7CA7DAB1">
              <w:t xml:space="preserve"> </w:t>
            </w:r>
            <w:r w:rsidR="009B16A0" w:rsidRPr="7CA7DAB1">
              <w:rPr>
                <w:color w:val="1F3864" w:themeColor="accent1" w:themeShade="80"/>
              </w:rPr>
              <w:t>Cooperation</w:t>
            </w:r>
          </w:p>
        </w:tc>
      </w:tr>
    </w:tbl>
    <w:p w14:paraId="1948D908" w14:textId="50FC08EF" w:rsidR="00AE6806" w:rsidRDefault="00AE6806" w:rsidP="7CA7DAB1">
      <w:pPr>
        <w:pStyle w:val="ListParagraph"/>
        <w:ind w:left="360" w:firstLine="360"/>
      </w:pPr>
      <w:r w:rsidRPr="7CA7DAB1">
        <w:rPr>
          <w:b/>
          <w:bCs/>
        </w:rPr>
        <w:t>Explain:</w:t>
      </w:r>
      <w:r w:rsidR="4BC714D8" w:rsidRPr="7CA7DAB1">
        <w:rPr>
          <w:rFonts w:ascii="Calibri" w:eastAsia="Calibri" w:hAnsi="Calibri" w:cs="Calibri"/>
          <w:b/>
          <w:bCs/>
        </w:rPr>
        <w:t xml:space="preserve"> This project will bring consciousness and connectedness to our group because we will be going to a church devotional to where we our personal beliefs can be grown. By attending in a group and discussing of it afterwards we allow the opportunity to connect to each other and understand their beliefs and even their consciousness of the subject at hand. We will be interacting with each other when we discuss what the topic at hand was, and cooperation will be present when scheduling times to discuss, or if one can’t make it, having the other commit so that he may share their findings. If both can’t make it, we will have to cooperate and find a time to read or view the recording of the Devotional.</w:t>
      </w:r>
    </w:p>
    <w:p w14:paraId="2A4EA2B1" w14:textId="77777777" w:rsidR="00AE6806" w:rsidRDefault="00AE6806" w:rsidP="00AE6806">
      <w:pPr>
        <w:pStyle w:val="ListParagraph"/>
        <w:ind w:left="360"/>
        <w:rPr>
          <w:b/>
          <w:bCs/>
        </w:rPr>
      </w:pPr>
    </w:p>
    <w:p w14:paraId="71573F09" w14:textId="736B62E3" w:rsidR="009B16A0" w:rsidRPr="007610CF" w:rsidRDefault="7894E421" w:rsidP="009B16A0">
      <w:pPr>
        <w:pStyle w:val="ListParagraph"/>
        <w:numPr>
          <w:ilvl w:val="0"/>
          <w:numId w:val="9"/>
        </w:numPr>
        <w:rPr>
          <w:b/>
          <w:bCs/>
        </w:rPr>
      </w:pPr>
      <w:r w:rsidRPr="7B4C1822">
        <w:rPr>
          <w:b/>
          <w:bCs/>
        </w:rPr>
        <w:t xml:space="preserve">Project Values: </w:t>
      </w:r>
      <w:r w:rsidR="37FB68E1" w:rsidRPr="7B4C1822">
        <w:rPr>
          <w:b/>
          <w:bCs/>
        </w:rPr>
        <w:t>Spiritual Wellbeing, Communication, Evoking thoughts and emotions.</w:t>
      </w:r>
    </w:p>
    <w:p w14:paraId="3B1A2D30" w14:textId="77777777" w:rsidR="009B16A0" w:rsidRDefault="009B16A0" w:rsidP="009B16A0">
      <w:pPr>
        <w:pStyle w:val="ListParagraph"/>
        <w:numPr>
          <w:ilvl w:val="0"/>
          <w:numId w:val="9"/>
        </w:numPr>
        <w:rPr>
          <w:b/>
          <w:bCs/>
        </w:rPr>
      </w:pPr>
      <w:r w:rsidRPr="007610CF">
        <w:rPr>
          <w:b/>
          <w:bCs/>
        </w:rPr>
        <w:t xml:space="preserve">Description: </w:t>
      </w:r>
    </w:p>
    <w:p w14:paraId="7DC09BDB" w14:textId="116BC11D" w:rsidR="262C9772" w:rsidRDefault="262C9772" w:rsidP="7606B28E">
      <w:pPr>
        <w:pStyle w:val="ListParagraph"/>
        <w:numPr>
          <w:ilvl w:val="1"/>
          <w:numId w:val="9"/>
        </w:numPr>
        <w:rPr>
          <w:b/>
          <w:bCs/>
        </w:rPr>
      </w:pPr>
      <w:r w:rsidRPr="0814037F">
        <w:rPr>
          <w:b/>
          <w:bCs/>
        </w:rPr>
        <w:t xml:space="preserve">Attend Devotional every week mentally prepared to hear what </w:t>
      </w:r>
      <w:r w:rsidRPr="00E21FD7">
        <w:rPr>
          <w:b/>
          <w:bCs/>
        </w:rPr>
        <w:t>wil</w:t>
      </w:r>
      <w:r w:rsidR="0389AA9F" w:rsidRPr="00E21FD7">
        <w:rPr>
          <w:b/>
          <w:bCs/>
        </w:rPr>
        <w:t>l</w:t>
      </w:r>
      <w:r w:rsidRPr="48A3E52C">
        <w:rPr>
          <w:b/>
          <w:bCs/>
        </w:rPr>
        <w:t xml:space="preserve"> be said. Take notes or allow ou</w:t>
      </w:r>
      <w:r w:rsidR="3ED95DD1" w:rsidRPr="48A3E52C">
        <w:rPr>
          <w:b/>
          <w:bCs/>
        </w:rPr>
        <w:t>rselves to be open to the spirit</w:t>
      </w:r>
      <w:r w:rsidR="3ED95DD1" w:rsidRPr="5A450327">
        <w:rPr>
          <w:b/>
          <w:bCs/>
        </w:rPr>
        <w:t xml:space="preserve"> and </w:t>
      </w:r>
      <w:r w:rsidR="4902E644" w:rsidRPr="7858A406">
        <w:rPr>
          <w:b/>
          <w:bCs/>
        </w:rPr>
        <w:t>its</w:t>
      </w:r>
      <w:r w:rsidR="3ED95DD1" w:rsidRPr="5A450327">
        <w:rPr>
          <w:b/>
          <w:bCs/>
        </w:rPr>
        <w:t xml:space="preserve"> teachings. Take what we learn from devotional </w:t>
      </w:r>
      <w:r w:rsidR="3ED95DD1" w:rsidRPr="532F47CC">
        <w:rPr>
          <w:b/>
          <w:bCs/>
        </w:rPr>
        <w:t>and share in a brief paragraph our insights from</w:t>
      </w:r>
      <w:r w:rsidR="3ED95DD1" w:rsidRPr="7858A406">
        <w:rPr>
          <w:b/>
          <w:bCs/>
        </w:rPr>
        <w:t xml:space="preserve"> the speakers.</w:t>
      </w:r>
      <w:r w:rsidR="3136DF80" w:rsidRPr="257711F2">
        <w:rPr>
          <w:b/>
          <w:bCs/>
        </w:rPr>
        <w:t xml:space="preserve"> </w:t>
      </w:r>
      <w:r w:rsidR="3136DF80" w:rsidRPr="3A7D65A9">
        <w:rPr>
          <w:b/>
          <w:bCs/>
        </w:rPr>
        <w:t xml:space="preserve">We do not want to just share our thoughts between the two of us, so we </w:t>
      </w:r>
      <w:r w:rsidR="3136DF80" w:rsidRPr="531914C7">
        <w:rPr>
          <w:b/>
          <w:bCs/>
        </w:rPr>
        <w:t>will also be e</w:t>
      </w:r>
      <w:r w:rsidR="7DF8CFD5" w:rsidRPr="531914C7">
        <w:rPr>
          <w:b/>
          <w:bCs/>
        </w:rPr>
        <w:t xml:space="preserve">xtending an invitation to those around </w:t>
      </w:r>
      <w:r w:rsidR="26E8D9D8" w:rsidRPr="00E21FD7">
        <w:rPr>
          <w:b/>
          <w:bCs/>
        </w:rPr>
        <w:t>us</w:t>
      </w:r>
      <w:r w:rsidR="7DF8CFD5" w:rsidRPr="00E21FD7">
        <w:rPr>
          <w:b/>
          <w:bCs/>
        </w:rPr>
        <w:t xml:space="preserve"> </w:t>
      </w:r>
      <w:r w:rsidR="7DF8CFD5" w:rsidRPr="531914C7">
        <w:rPr>
          <w:b/>
          <w:bCs/>
        </w:rPr>
        <w:t xml:space="preserve">to come, listen and </w:t>
      </w:r>
      <w:r w:rsidR="7DF8CFD5" w:rsidRPr="200D9881">
        <w:rPr>
          <w:b/>
          <w:bCs/>
        </w:rPr>
        <w:t>share their thoughts as well.</w:t>
      </w:r>
    </w:p>
    <w:p w14:paraId="76445A15" w14:textId="77777777" w:rsidR="009B16A0" w:rsidRPr="007610CF" w:rsidRDefault="009B16A0" w:rsidP="009B16A0">
      <w:pPr>
        <w:pStyle w:val="ListParagraph"/>
        <w:ind w:left="360"/>
        <w:rPr>
          <w:b/>
          <w:bCs/>
        </w:rPr>
      </w:pPr>
    </w:p>
    <w:p w14:paraId="3740DB0E" w14:textId="3C87A1A1" w:rsidR="009B16A0" w:rsidRDefault="009B16A0" w:rsidP="009B16A0">
      <w:pPr>
        <w:pStyle w:val="ListParagraph"/>
        <w:numPr>
          <w:ilvl w:val="0"/>
          <w:numId w:val="9"/>
        </w:numPr>
        <w:rPr>
          <w:b/>
          <w:bCs/>
        </w:rPr>
      </w:pPr>
      <w:r w:rsidRPr="007610CF">
        <w:rPr>
          <w:b/>
          <w:bCs/>
        </w:rPr>
        <w:t xml:space="preserve">Vision Statement: </w:t>
      </w:r>
    </w:p>
    <w:p w14:paraId="65C0BE5F" w14:textId="4DF6E792" w:rsidR="2334A56F" w:rsidRDefault="2334A56F" w:rsidP="200D9881">
      <w:pPr>
        <w:pStyle w:val="ListParagraph"/>
        <w:numPr>
          <w:ilvl w:val="1"/>
          <w:numId w:val="9"/>
        </w:numPr>
        <w:rPr>
          <w:b/>
          <w:bCs/>
        </w:rPr>
      </w:pPr>
      <w:r w:rsidRPr="50BCD7E9">
        <w:rPr>
          <w:b/>
          <w:bCs/>
        </w:rPr>
        <w:t>Come</w:t>
      </w:r>
      <w:r w:rsidRPr="200D9881">
        <w:rPr>
          <w:b/>
          <w:bCs/>
        </w:rPr>
        <w:t xml:space="preserve"> closer to </w:t>
      </w:r>
      <w:r w:rsidRPr="04728DA8">
        <w:rPr>
          <w:b/>
          <w:bCs/>
        </w:rPr>
        <w:t xml:space="preserve">God and to </w:t>
      </w:r>
      <w:r w:rsidRPr="200D9881">
        <w:rPr>
          <w:b/>
          <w:bCs/>
        </w:rPr>
        <w:t xml:space="preserve">those around us </w:t>
      </w:r>
      <w:r w:rsidRPr="04728DA8">
        <w:rPr>
          <w:b/>
          <w:bCs/>
        </w:rPr>
        <w:t xml:space="preserve">as we allow ourselves to be </w:t>
      </w:r>
      <w:r w:rsidRPr="40826D71">
        <w:rPr>
          <w:b/>
          <w:bCs/>
        </w:rPr>
        <w:t xml:space="preserve">spiritually uplifted. </w:t>
      </w:r>
    </w:p>
    <w:p w14:paraId="4E2072A4" w14:textId="50BE148D" w:rsidR="009B16A0" w:rsidRPr="007610CF" w:rsidRDefault="009B16A0" w:rsidP="009B16A0">
      <w:pPr>
        <w:pStyle w:val="ListParagraph"/>
        <w:ind w:left="360"/>
        <w:rPr>
          <w:b/>
          <w:bCs/>
        </w:rPr>
      </w:pP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273E0409" w:rsidR="009B16A0" w:rsidRDefault="7894E421" w:rsidP="009B16A0">
      <w:pPr>
        <w:pStyle w:val="ListParagraph"/>
        <w:numPr>
          <w:ilvl w:val="1"/>
          <w:numId w:val="9"/>
        </w:numPr>
      </w:pPr>
      <w:r>
        <w:t>Specific:</w:t>
      </w:r>
      <w:r w:rsidR="5FFF031A">
        <w:t xml:space="preserve"> </w:t>
      </w:r>
      <w:r w:rsidR="72A0B121">
        <w:t>Come closer to God by listening to keynote speakers the University has chosen</w:t>
      </w:r>
    </w:p>
    <w:p w14:paraId="53D803DD" w14:textId="7633A5DA" w:rsidR="009B16A0" w:rsidRDefault="7894E421" w:rsidP="009B16A0">
      <w:pPr>
        <w:pStyle w:val="ListParagraph"/>
        <w:numPr>
          <w:ilvl w:val="1"/>
          <w:numId w:val="9"/>
        </w:numPr>
      </w:pPr>
      <w:r>
        <w:t>Measurable:</w:t>
      </w:r>
      <w:r w:rsidR="536AA6BF">
        <w:t xml:space="preserve"> Write up a brief summary of our insights</w:t>
      </w:r>
    </w:p>
    <w:p w14:paraId="21191CEA" w14:textId="0D440456" w:rsidR="009B16A0" w:rsidRDefault="009B16A0" w:rsidP="009B16A0">
      <w:pPr>
        <w:pStyle w:val="ListParagraph"/>
        <w:numPr>
          <w:ilvl w:val="1"/>
          <w:numId w:val="9"/>
        </w:numPr>
      </w:pPr>
      <w:r>
        <w:t>Attainable:</w:t>
      </w:r>
      <w:r w:rsidR="15517A25">
        <w:t xml:space="preserve"> Attend Devotional</w:t>
      </w:r>
    </w:p>
    <w:p w14:paraId="5B76F880" w14:textId="439422F6" w:rsidR="009B16A0" w:rsidRDefault="7894E421" w:rsidP="009B16A0">
      <w:pPr>
        <w:pStyle w:val="ListParagraph"/>
        <w:numPr>
          <w:ilvl w:val="1"/>
          <w:numId w:val="9"/>
        </w:numPr>
      </w:pPr>
      <w:r>
        <w:t>Relevant:</w:t>
      </w:r>
      <w:r w:rsidR="01A4F2E9">
        <w:t xml:space="preserve"> Invite others to join us.</w:t>
      </w:r>
    </w:p>
    <w:p w14:paraId="7E2828E1" w14:textId="40E6E5B5" w:rsidR="009B16A0" w:rsidRDefault="7894E421" w:rsidP="009B16A0">
      <w:pPr>
        <w:pStyle w:val="ListParagraph"/>
        <w:numPr>
          <w:ilvl w:val="1"/>
          <w:numId w:val="9"/>
        </w:numPr>
      </w:pPr>
      <w:r>
        <w:t>Timely:</w:t>
      </w:r>
      <w:r w:rsidR="009B16A0">
        <w:tab/>
      </w:r>
      <w:r w:rsidR="17B1433A">
        <w:t xml:space="preserve">Attend at least 4 devotionals between now and the end of the semester. This should fulfill the time requirements between attending, </w:t>
      </w:r>
      <w:r w:rsidR="1BE40D60">
        <w:t>inviting other and the discussions afterwards.</w:t>
      </w:r>
    </w:p>
    <w:p w14:paraId="65B52C88" w14:textId="5A602C64" w:rsidR="009B16A0" w:rsidRDefault="009B16A0" w:rsidP="009B16A0">
      <w:pPr>
        <w:pStyle w:val="ListParagraph"/>
        <w:ind w:left="360"/>
      </w:pPr>
      <w:r w:rsidRPr="007610CF">
        <w:rPr>
          <w:b/>
          <w:bCs/>
          <w:i/>
          <w:iCs/>
        </w:rPr>
        <w:t>Summary</w:t>
      </w:r>
      <w:r>
        <w:t xml:space="preserve">: </w:t>
      </w:r>
      <w:r>
        <w:tab/>
      </w:r>
    </w:p>
    <w:p w14:paraId="6B7DD8FA" w14:textId="700A283F" w:rsidR="7595D81C" w:rsidRDefault="7595D81C" w:rsidP="5E24B157">
      <w:pPr>
        <w:pStyle w:val="ListParagraph"/>
        <w:ind w:left="360"/>
      </w:pPr>
      <w:r>
        <w:t xml:space="preserve">We want to become closer to God and invite others to do so as well. To attend a minimum of </w:t>
      </w:r>
      <w:r w:rsidR="4C6132B1">
        <w:t xml:space="preserve">4 devotionals should allow us to </w:t>
      </w:r>
      <w:r w:rsidR="14B841CA">
        <w:t>find patterns of God in our lives as we make additional time outside of church for our spiritual well</w:t>
      </w:r>
      <w:r w:rsidR="7A07E9B7">
        <w:t xml:space="preserve">being.  This project would not only allow for ourselves to be spiritually edified, but as we invite others to attend </w:t>
      </w:r>
      <w:proofErr w:type="gramStart"/>
      <w:r w:rsidR="7A07E9B7">
        <w:t>devotional</w:t>
      </w:r>
      <w:proofErr w:type="gramEnd"/>
      <w:r w:rsidR="71941C51">
        <w:t xml:space="preserve"> they will hopefully gain the same benefit</w:t>
      </w:r>
    </w:p>
    <w:p w14:paraId="727A53B7" w14:textId="4329760B" w:rsidR="009B16A0" w:rsidRDefault="009B16A0" w:rsidP="009B16A0">
      <w:pPr>
        <w:pStyle w:val="ListParagraph"/>
        <w:ind w:left="360"/>
      </w:pPr>
    </w:p>
    <w:p w14:paraId="59EA8C6A" w14:textId="77777777"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71CBE81B" w14:textId="0259FD08" w:rsidR="4973F56A" w:rsidRDefault="4973F56A" w:rsidP="00E21FD7">
      <w:pPr>
        <w:pStyle w:val="ListParagraph"/>
        <w:numPr>
          <w:ilvl w:val="0"/>
          <w:numId w:val="9"/>
        </w:numPr>
        <w:rPr>
          <w:b/>
          <w:bCs/>
        </w:rPr>
      </w:pPr>
      <w:r w:rsidRPr="00E21FD7">
        <w:rPr>
          <w:b/>
          <w:bCs/>
        </w:rPr>
        <w:t>Who:</w:t>
      </w:r>
    </w:p>
    <w:p w14:paraId="35415171" w14:textId="44B3AF65" w:rsidR="4973F56A" w:rsidRDefault="4973F56A" w:rsidP="00E21FD7">
      <w:pPr>
        <w:pStyle w:val="ListParagraph"/>
        <w:numPr>
          <w:ilvl w:val="1"/>
          <w:numId w:val="9"/>
        </w:numPr>
        <w:rPr>
          <w:b/>
          <w:bCs/>
        </w:rPr>
      </w:pPr>
      <w:r w:rsidRPr="00E21FD7">
        <w:rPr>
          <w:b/>
          <w:bCs/>
        </w:rPr>
        <w:t>Ammon and I. We will ponder about who else m</w:t>
      </w:r>
      <w:r w:rsidR="6B07AA07" w:rsidRPr="00E21FD7">
        <w:rPr>
          <w:b/>
          <w:bCs/>
        </w:rPr>
        <w:t>ight need the invite and ask them to join us.</w:t>
      </w:r>
    </w:p>
    <w:p w14:paraId="7A8CA2DC" w14:textId="019EB2D3" w:rsidR="6B07AA07" w:rsidRDefault="6B07AA07" w:rsidP="00E21FD7">
      <w:pPr>
        <w:pStyle w:val="ListParagraph"/>
        <w:numPr>
          <w:ilvl w:val="0"/>
          <w:numId w:val="9"/>
        </w:numPr>
        <w:rPr>
          <w:b/>
          <w:bCs/>
        </w:rPr>
      </w:pPr>
      <w:r w:rsidRPr="00E21FD7">
        <w:rPr>
          <w:b/>
          <w:bCs/>
        </w:rPr>
        <w:t>What:</w:t>
      </w:r>
    </w:p>
    <w:p w14:paraId="19B72143" w14:textId="44FAFF8D" w:rsidR="6B07AA07" w:rsidRDefault="6B07AA07" w:rsidP="00E21FD7">
      <w:pPr>
        <w:pStyle w:val="ListParagraph"/>
        <w:numPr>
          <w:ilvl w:val="1"/>
          <w:numId w:val="9"/>
        </w:numPr>
        <w:rPr>
          <w:b/>
          <w:bCs/>
        </w:rPr>
      </w:pPr>
      <w:r w:rsidRPr="00E21FD7">
        <w:rPr>
          <w:b/>
          <w:bCs/>
        </w:rPr>
        <w:t>Devotional and the group discussions we’ll have afterwards.</w:t>
      </w:r>
    </w:p>
    <w:p w14:paraId="279DC7C3" w14:textId="2ED475C1" w:rsidR="6B07AA07" w:rsidRDefault="6B07AA07" w:rsidP="00E21FD7">
      <w:pPr>
        <w:pStyle w:val="ListParagraph"/>
        <w:numPr>
          <w:ilvl w:val="0"/>
          <w:numId w:val="9"/>
        </w:numPr>
        <w:rPr>
          <w:b/>
          <w:bCs/>
        </w:rPr>
      </w:pPr>
      <w:r w:rsidRPr="00E21FD7">
        <w:rPr>
          <w:b/>
          <w:bCs/>
        </w:rPr>
        <w:t>Where:</w:t>
      </w:r>
    </w:p>
    <w:p w14:paraId="4D99A075" w14:textId="41933AF4" w:rsidR="6B07AA07" w:rsidRDefault="6B07AA07" w:rsidP="00E21FD7">
      <w:pPr>
        <w:pStyle w:val="ListParagraph"/>
        <w:numPr>
          <w:ilvl w:val="1"/>
          <w:numId w:val="9"/>
        </w:numPr>
        <w:rPr>
          <w:b/>
          <w:bCs/>
        </w:rPr>
      </w:pPr>
      <w:r w:rsidRPr="00E21FD7">
        <w:rPr>
          <w:b/>
          <w:bCs/>
        </w:rPr>
        <w:t>The I-Center</w:t>
      </w:r>
    </w:p>
    <w:p w14:paraId="018029B4" w14:textId="5866E73D" w:rsidR="6B07AA07" w:rsidRDefault="6B07AA07" w:rsidP="00E21FD7">
      <w:pPr>
        <w:pStyle w:val="ListParagraph"/>
        <w:numPr>
          <w:ilvl w:val="0"/>
          <w:numId w:val="9"/>
        </w:numPr>
        <w:rPr>
          <w:b/>
          <w:bCs/>
        </w:rPr>
      </w:pPr>
      <w:r w:rsidRPr="00E21FD7">
        <w:rPr>
          <w:b/>
          <w:bCs/>
        </w:rPr>
        <w:t>When:</w:t>
      </w:r>
    </w:p>
    <w:p w14:paraId="64A1DA77" w14:textId="5E5070F2" w:rsidR="6B07AA07" w:rsidRDefault="6B07AA07" w:rsidP="00E21FD7">
      <w:pPr>
        <w:pStyle w:val="ListParagraph"/>
        <w:numPr>
          <w:ilvl w:val="1"/>
          <w:numId w:val="9"/>
        </w:numPr>
        <w:rPr>
          <w:b/>
          <w:bCs/>
        </w:rPr>
      </w:pPr>
      <w:r w:rsidRPr="00E21FD7">
        <w:rPr>
          <w:b/>
          <w:bCs/>
        </w:rPr>
        <w:t>Every Tuesday at 11:30</w:t>
      </w:r>
    </w:p>
    <w:p w14:paraId="628C2D8F" w14:textId="0A6D5B9B" w:rsidR="6B07AA07" w:rsidRDefault="6B07AA07" w:rsidP="00E21FD7">
      <w:pPr>
        <w:pStyle w:val="ListParagraph"/>
        <w:numPr>
          <w:ilvl w:val="0"/>
          <w:numId w:val="9"/>
        </w:numPr>
        <w:rPr>
          <w:b/>
          <w:bCs/>
        </w:rPr>
      </w:pPr>
      <w:r w:rsidRPr="00E21FD7">
        <w:rPr>
          <w:b/>
          <w:bCs/>
        </w:rPr>
        <w:t>Why:</w:t>
      </w:r>
    </w:p>
    <w:p w14:paraId="626AF3D9" w14:textId="7F8DB942" w:rsidR="6B07AA07" w:rsidRDefault="6B07AA07" w:rsidP="00E21FD7">
      <w:pPr>
        <w:pStyle w:val="ListParagraph"/>
        <w:numPr>
          <w:ilvl w:val="1"/>
          <w:numId w:val="9"/>
        </w:numPr>
        <w:rPr>
          <w:b/>
          <w:bCs/>
        </w:rPr>
      </w:pPr>
      <w:r w:rsidRPr="00E21FD7">
        <w:rPr>
          <w:b/>
          <w:bCs/>
        </w:rPr>
        <w:t>To listen to speakers, gain spiritual knowledge, and find others who might need a group to go with.</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3AAC3D46" w:rsidR="00BB786A" w:rsidRDefault="78608F66" w:rsidP="00E55646">
      <w:pPr>
        <w:pStyle w:val="ListParagraph"/>
        <w:numPr>
          <w:ilvl w:val="1"/>
          <w:numId w:val="9"/>
        </w:numPr>
        <w:rPr>
          <w:b/>
          <w:bCs/>
        </w:rPr>
      </w:pPr>
      <w:r w:rsidRPr="00E21FD7">
        <w:rPr>
          <w:b/>
          <w:bCs/>
        </w:rPr>
        <w:t>1:</w:t>
      </w:r>
      <w:r w:rsidR="1D1DE87F" w:rsidRPr="00E21FD7">
        <w:rPr>
          <w:b/>
          <w:bCs/>
        </w:rPr>
        <w:t xml:space="preserve"> Mo/Ammon </w:t>
      </w:r>
      <w:r w:rsidR="53FE0D6D" w:rsidRPr="00E21FD7">
        <w:rPr>
          <w:b/>
          <w:bCs/>
        </w:rPr>
        <w:t xml:space="preserve">- </w:t>
      </w:r>
      <w:r w:rsidR="1D1DE87F" w:rsidRPr="00E21FD7">
        <w:rPr>
          <w:b/>
          <w:bCs/>
        </w:rPr>
        <w:t>Invites</w:t>
      </w:r>
      <w:r w:rsidR="00BB786A">
        <w:tab/>
      </w:r>
      <w:r w:rsidR="00BB786A">
        <w:tab/>
      </w:r>
      <w:r w:rsidR="00BB786A">
        <w:tab/>
      </w:r>
      <w:r w:rsidR="00BB786A">
        <w:tab/>
      </w:r>
      <w:r w:rsidR="1EE247F6" w:rsidRPr="00E21FD7">
        <w:rPr>
          <w:b/>
          <w:bCs/>
        </w:rPr>
        <w:t xml:space="preserve">- </w:t>
      </w:r>
      <w:r w:rsidR="1D1DE87F" w:rsidRPr="00E21FD7">
        <w:rPr>
          <w:b/>
          <w:bCs/>
        </w:rPr>
        <w:t>Inviting others to come to devotional</w:t>
      </w:r>
    </w:p>
    <w:p w14:paraId="5D40C50E" w14:textId="4BF5EECC" w:rsidR="004D2538" w:rsidRDefault="0B0CF22A" w:rsidP="00E55646">
      <w:pPr>
        <w:pStyle w:val="ListParagraph"/>
        <w:numPr>
          <w:ilvl w:val="1"/>
          <w:numId w:val="9"/>
        </w:numPr>
        <w:rPr>
          <w:b/>
          <w:bCs/>
        </w:rPr>
      </w:pPr>
      <w:r w:rsidRPr="00E21FD7">
        <w:rPr>
          <w:b/>
          <w:bCs/>
        </w:rPr>
        <w:t>2:</w:t>
      </w:r>
      <w:r w:rsidR="27BE6DD6" w:rsidRPr="00E21FD7">
        <w:rPr>
          <w:b/>
          <w:bCs/>
        </w:rPr>
        <w:t xml:space="preserve"> Mo/Ammon - Discussions</w:t>
      </w:r>
      <w:r w:rsidR="004D2538">
        <w:tab/>
      </w:r>
      <w:r w:rsidR="004D2538">
        <w:tab/>
      </w:r>
      <w:r w:rsidR="004D2538">
        <w:tab/>
      </w:r>
      <w:r w:rsidR="6C97892E" w:rsidRPr="00E21FD7">
        <w:rPr>
          <w:b/>
          <w:bCs/>
        </w:rPr>
        <w:t>-</w:t>
      </w:r>
      <w:r w:rsidR="43836276" w:rsidRPr="00E21FD7">
        <w:rPr>
          <w:b/>
          <w:bCs/>
        </w:rPr>
        <w:t xml:space="preserve"> </w:t>
      </w:r>
      <w:r w:rsidR="6C97892E" w:rsidRPr="00E21FD7">
        <w:rPr>
          <w:b/>
          <w:bCs/>
        </w:rPr>
        <w:t xml:space="preserve">Sharing our thoughts and findings, hopefully </w:t>
      </w:r>
      <w:r w:rsidR="004D2538">
        <w:tab/>
      </w:r>
      <w:r w:rsidR="004D2538">
        <w:tab/>
      </w:r>
      <w:r w:rsidR="004D2538">
        <w:tab/>
      </w:r>
      <w:r w:rsidR="004D2538">
        <w:tab/>
      </w:r>
      <w:r w:rsidR="004D2538">
        <w:tab/>
      </w:r>
      <w:r w:rsidR="004D2538">
        <w:tab/>
      </w:r>
      <w:r w:rsidR="6C97892E" w:rsidRPr="00E21FD7">
        <w:rPr>
          <w:b/>
          <w:bCs/>
        </w:rPr>
        <w:t>allowing others to do the same.</w:t>
      </w:r>
    </w:p>
    <w:p w14:paraId="4ECA9125" w14:textId="3D76F5C2" w:rsidR="004D2538" w:rsidRDefault="004D2538" w:rsidP="00E55646">
      <w:pPr>
        <w:pStyle w:val="ListParagraph"/>
        <w:numPr>
          <w:ilvl w:val="1"/>
          <w:numId w:val="9"/>
        </w:numPr>
        <w:rPr>
          <w:b/>
          <w:bCs/>
        </w:rPr>
      </w:pPr>
      <w:r>
        <w:rPr>
          <w:b/>
          <w:bCs/>
        </w:rPr>
        <w:t>3:</w:t>
      </w:r>
    </w:p>
    <w:p w14:paraId="17BEDF28" w14:textId="5A90A416" w:rsidR="004D2538" w:rsidRPr="00E55646" w:rsidRDefault="004D2538" w:rsidP="00E55646">
      <w:pPr>
        <w:pStyle w:val="ListParagraph"/>
        <w:numPr>
          <w:ilvl w:val="1"/>
          <w:numId w:val="9"/>
        </w:numPr>
        <w:rPr>
          <w:b/>
          <w:bCs/>
        </w:rPr>
      </w:pPr>
      <w:r>
        <w:rPr>
          <w:b/>
          <w:bCs/>
        </w:rPr>
        <w:t>N:</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66E9FBD7" w:rsidR="009B16A0" w:rsidRDefault="009B16A0" w:rsidP="009B16A0">
      <w:pPr>
        <w:pStyle w:val="ListParagraph"/>
        <w:numPr>
          <w:ilvl w:val="1"/>
          <w:numId w:val="9"/>
        </w:numPr>
      </w:pPr>
      <w:r>
        <w:t xml:space="preserve">1. </w:t>
      </w:r>
      <w:r w:rsidR="73CB948F">
        <w:t>11/1 Devotional #1</w:t>
      </w:r>
    </w:p>
    <w:p w14:paraId="7643B056" w14:textId="03D84FCE" w:rsidR="7894E421" w:rsidRDefault="7894E421" w:rsidP="00E21FD7">
      <w:pPr>
        <w:pStyle w:val="ListParagraph"/>
        <w:numPr>
          <w:ilvl w:val="1"/>
          <w:numId w:val="9"/>
        </w:numPr>
      </w:pPr>
      <w:r>
        <w:t>2.</w:t>
      </w:r>
      <w:r w:rsidR="34324F0E">
        <w:t xml:space="preserve"> 11/8 Devotional #2</w:t>
      </w:r>
    </w:p>
    <w:p w14:paraId="4E7266B3" w14:textId="007CDA12" w:rsidR="009B16A0" w:rsidRDefault="7894E421" w:rsidP="009B16A0">
      <w:pPr>
        <w:pStyle w:val="ListParagraph"/>
        <w:numPr>
          <w:ilvl w:val="1"/>
          <w:numId w:val="9"/>
        </w:numPr>
      </w:pPr>
      <w:r>
        <w:t>3.</w:t>
      </w:r>
      <w:r w:rsidR="184E4F37">
        <w:t xml:space="preserve"> 11/15 Devotional #3</w:t>
      </w:r>
    </w:p>
    <w:p w14:paraId="15DAC50F" w14:textId="52B4DECE" w:rsidR="009B16A0" w:rsidRDefault="7894E421" w:rsidP="009B16A0">
      <w:pPr>
        <w:pStyle w:val="ListParagraph"/>
        <w:numPr>
          <w:ilvl w:val="1"/>
          <w:numId w:val="9"/>
        </w:numPr>
      </w:pPr>
      <w:r>
        <w:t>4.</w:t>
      </w:r>
      <w:r w:rsidR="1CCD8A7F">
        <w:t xml:space="preserve"> 11/29 Devotional #4</w:t>
      </w:r>
    </w:p>
    <w:p w14:paraId="04C696BC" w14:textId="18061A46" w:rsidR="009B16A0" w:rsidRDefault="7894E421" w:rsidP="009B16A0">
      <w:pPr>
        <w:pStyle w:val="ListParagraph"/>
        <w:numPr>
          <w:ilvl w:val="1"/>
          <w:numId w:val="9"/>
        </w:numPr>
      </w:pPr>
      <w:r>
        <w:t xml:space="preserve">5. </w:t>
      </w:r>
      <w:r w:rsidR="41B7875B">
        <w:t xml:space="preserve">First week of Dec. </w:t>
      </w:r>
      <w:r w:rsidR="0B2DE42E">
        <w:t>Final get together before</w:t>
      </w:r>
      <w:r w:rsidR="41B7875B">
        <w:t xml:space="preserve"> </w:t>
      </w:r>
      <w:r w:rsidR="05FD1469">
        <w:t>ensuing</w:t>
      </w:r>
      <w:r w:rsidR="0882B964">
        <w:t xml:space="preserve"> finals and discuss favorite talks</w:t>
      </w:r>
      <w:r w:rsidR="4A7A1197">
        <w:t>/topics from Devotionals that we</w:t>
      </w:r>
      <w:r w:rsidR="274F0CA0">
        <w:t xml:space="preserve"> ha</w:t>
      </w:r>
      <w:r w:rsidR="4A7A1197">
        <w:t>ve attended.</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75"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0EE28C50" w:rsidR="00AF53FA" w:rsidRPr="00AF53FA" w:rsidRDefault="00AF53FA" w:rsidP="00AF53FA">
      <w:pPr>
        <w:pStyle w:val="ListParagraph"/>
        <w:numPr>
          <w:ilvl w:val="0"/>
          <w:numId w:val="9"/>
        </w:numPr>
        <w:rPr>
          <w:b/>
          <w:bCs/>
        </w:rPr>
      </w:pPr>
      <w:r w:rsidRPr="00AF53FA">
        <w:rPr>
          <w:b/>
          <w:bCs/>
        </w:rPr>
        <w:t xml:space="preserve">Team Name: </w:t>
      </w:r>
      <w:r w:rsidR="00EA125C">
        <w:rPr>
          <w:b/>
          <w:bCs/>
        </w:rPr>
        <w:t xml:space="preserve">What up </w:t>
      </w:r>
      <w:proofErr w:type="spellStart"/>
      <w:r w:rsidR="00EA125C">
        <w:rPr>
          <w:b/>
          <w:bCs/>
        </w:rPr>
        <w:t>cuz</w:t>
      </w:r>
      <w:proofErr w:type="spellEnd"/>
      <w:r w:rsidR="00EA125C">
        <w:rPr>
          <w:b/>
          <w:bCs/>
        </w:rPr>
        <w:t>!?</w:t>
      </w:r>
    </w:p>
    <w:p w14:paraId="62B43E55" w14:textId="2F4CA29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6BD209B8" w14:textId="04F3259D" w:rsidR="009B16A0" w:rsidRDefault="009B16A0" w:rsidP="009B16A0">
      <w:pPr>
        <w:pStyle w:val="ListParagraph"/>
        <w:numPr>
          <w:ilvl w:val="0"/>
          <w:numId w:val="9"/>
        </w:numPr>
      </w:pPr>
      <w:r w:rsidRPr="007610CF">
        <w:rPr>
          <w:b/>
          <w:bCs/>
        </w:rPr>
        <w:t>Project Title:</w:t>
      </w:r>
      <w:r>
        <w:t xml:space="preserve"> </w:t>
      </w:r>
      <w:r w:rsidR="00325D8E">
        <w:t>Web</w:t>
      </w:r>
      <w:r w:rsidR="00D33751">
        <w:t xml:space="preserve"> Design &amp;</w:t>
      </w:r>
      <w:r w:rsidR="00325D8E">
        <w:t xml:space="preserve"> De</w:t>
      </w:r>
      <w:r w:rsidR="000423F9">
        <w:t>velopment Society</w:t>
      </w:r>
    </w:p>
    <w:p w14:paraId="73CBBEDE" w14:textId="5124FF56" w:rsidR="009B16A0" w:rsidRPr="007610CF" w:rsidRDefault="001D5BD1" w:rsidP="009B16A0">
      <w:pPr>
        <w:pStyle w:val="ListParagraph"/>
        <w:numPr>
          <w:ilvl w:val="0"/>
          <w:numId w:val="9"/>
        </w:numPr>
        <w:rPr>
          <w:b/>
          <w:bCs/>
        </w:rPr>
      </w:pPr>
      <w:r w:rsidRPr="007610CF">
        <w:rPr>
          <w:b/>
          <w:bCs/>
          <w:noProof/>
        </w:rPr>
        <w:drawing>
          <wp:anchor distT="0" distB="0" distL="114300" distR="114300" simplePos="0" relativeHeight="251649536" behindDoc="0" locked="0" layoutInCell="1" allowOverlap="1" wp14:anchorId="125A2D51" wp14:editId="758812BB">
            <wp:simplePos x="0" y="0"/>
            <wp:positionH relativeFrom="margin">
              <wp:posOffset>4549775</wp:posOffset>
            </wp:positionH>
            <wp:positionV relativeFrom="paragraph">
              <wp:posOffset>245110</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Influences:</w:t>
      </w:r>
      <w:r w:rsidR="009B16A0" w:rsidRPr="007610CF">
        <w:rPr>
          <w:b/>
          <w:bCs/>
          <w:noProof/>
        </w:rPr>
        <w:t xml:space="preserve"> </w:t>
      </w:r>
      <w:r>
        <w:rPr>
          <w:b/>
          <w:bCs/>
          <w:noProof/>
        </w:rPr>
        <w:t>Both take a web development class and thought it would be an interesting society to join.</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7CA7DAB1">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7CA7DAB1">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12F1D65D" w:rsidR="009B16A0" w:rsidRPr="007610CF" w:rsidRDefault="009B16A0" w:rsidP="00D73EBC">
            <w:pPr>
              <w:pStyle w:val="ListParagraph"/>
              <w:ind w:left="0"/>
              <w:rPr>
                <w:color w:val="833C0B" w:themeColor="accent2" w:themeShade="80"/>
              </w:rPr>
            </w:pPr>
            <w:proofErr w:type="spellStart"/>
            <w:r w:rsidRPr="007610CF">
              <w:rPr>
                <w:rFonts w:ascii="Wingdings" w:eastAsia="Wingdings" w:hAnsi="Wingdings" w:cs="Wingdings"/>
                <w:color w:val="833C0B" w:themeColor="accent2" w:themeShade="80"/>
              </w:rPr>
              <w:t>o</w:t>
            </w:r>
            <w:r w:rsidRPr="007610CF">
              <w:rPr>
                <w:color w:val="833C0B" w:themeColor="accent2" w:themeShade="80"/>
              </w:rPr>
              <w:t>Consciousness</w:t>
            </w:r>
            <w:proofErr w:type="spellEnd"/>
          </w:p>
        </w:tc>
        <w:tc>
          <w:tcPr>
            <w:tcW w:w="2340" w:type="dxa"/>
          </w:tcPr>
          <w:p w14:paraId="78D547B1" w14:textId="77777777" w:rsidR="009B16A0" w:rsidRPr="007610CF" w:rsidRDefault="009B16A0" w:rsidP="00D73EBC">
            <w:pPr>
              <w:pStyle w:val="ListParagraph"/>
              <w:ind w:left="0"/>
              <w:rPr>
                <w:color w:val="1F3864" w:themeColor="accent1" w:themeShade="80"/>
              </w:rPr>
            </w:pPr>
            <w:proofErr w:type="spellStart"/>
            <w:r w:rsidRPr="007610CF">
              <w:rPr>
                <w:rFonts w:ascii="Wingdings" w:eastAsia="Wingdings" w:hAnsi="Wingdings" w:cs="Wingdings"/>
                <w:color w:val="1F3864" w:themeColor="accent1" w:themeShade="80"/>
              </w:rPr>
              <w:t>o</w:t>
            </w:r>
            <w:r w:rsidRPr="007610CF">
              <w:rPr>
                <w:color w:val="1F3864" w:themeColor="accent1" w:themeShade="80"/>
              </w:rPr>
              <w:t>Conduct</w:t>
            </w:r>
            <w:proofErr w:type="spellEnd"/>
          </w:p>
        </w:tc>
      </w:tr>
      <w:tr w:rsidR="009B16A0" w14:paraId="5A9F4465" w14:textId="77777777" w:rsidTr="7CA7DAB1">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08B0D046" w:rsidR="009B16A0" w:rsidRPr="007610CF" w:rsidRDefault="009B16A0" w:rsidP="00D73EBC">
            <w:pPr>
              <w:pStyle w:val="ListParagraph"/>
              <w:ind w:left="0"/>
              <w:rPr>
                <w:color w:val="833C0B" w:themeColor="accent2" w:themeShade="80"/>
              </w:rPr>
            </w:pPr>
            <w:r w:rsidRPr="007610CF">
              <w:rPr>
                <w:color w:val="833C0B" w:themeColor="accent2" w:themeShade="80"/>
              </w:rPr>
              <w:t>Connectedness</w:t>
            </w:r>
          </w:p>
        </w:tc>
        <w:tc>
          <w:tcPr>
            <w:tcW w:w="2340" w:type="dxa"/>
          </w:tcPr>
          <w:p w14:paraId="0C775FB4" w14:textId="15D76EDC" w:rsidR="009B16A0" w:rsidRPr="007610CF" w:rsidRDefault="1BCE7FEA" w:rsidP="00D73EBC">
            <w:pPr>
              <w:pStyle w:val="ListParagraph"/>
              <w:ind w:left="0"/>
              <w:rPr>
                <w:color w:val="1F3864" w:themeColor="accent1" w:themeShade="80"/>
              </w:rPr>
            </w:pPr>
            <w:r w:rsidRPr="7CA7DAB1">
              <w:rPr>
                <w:rFonts w:ascii="Wingdings" w:eastAsia="Wingdings" w:hAnsi="Wingdings" w:cs="Wingdings"/>
                <w:color w:val="1F3864" w:themeColor="accent1" w:themeShade="80"/>
              </w:rPr>
              <w:t>ü</w:t>
            </w:r>
            <w:r w:rsidRPr="7CA7DAB1">
              <w:t xml:space="preserve"> </w:t>
            </w:r>
            <w:r w:rsidR="009B16A0" w:rsidRPr="007610CF">
              <w:rPr>
                <w:color w:val="1F3864" w:themeColor="accent1" w:themeShade="80"/>
              </w:rPr>
              <w:t>Interaction</w:t>
            </w:r>
          </w:p>
        </w:tc>
      </w:tr>
      <w:tr w:rsidR="009B16A0" w14:paraId="7B73380B" w14:textId="77777777" w:rsidTr="7CA7DAB1">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1F9A28A6" w:rsidR="009B16A0" w:rsidRPr="007610CF" w:rsidRDefault="41F6D947" w:rsidP="00D73EBC">
            <w:pPr>
              <w:pStyle w:val="ListParagraph"/>
              <w:ind w:left="0"/>
              <w:rPr>
                <w:color w:val="833C0B" w:themeColor="accent2" w:themeShade="80"/>
              </w:rPr>
            </w:pPr>
            <w:r w:rsidRPr="7CA7DAB1">
              <w:rPr>
                <w:rFonts w:ascii="Wingdings" w:eastAsia="Wingdings" w:hAnsi="Wingdings" w:cs="Wingdings"/>
                <w:color w:val="833C0B" w:themeColor="accent2" w:themeShade="80"/>
              </w:rPr>
              <w:t>ü</w:t>
            </w:r>
            <w:r w:rsidRPr="7CA7DAB1">
              <w:t xml:space="preserve"> </w:t>
            </w:r>
            <w:r w:rsidR="009B16A0" w:rsidRPr="007610CF">
              <w:rPr>
                <w:color w:val="833C0B" w:themeColor="accent2" w:themeShade="80"/>
              </w:rPr>
              <w:t>Representation</w:t>
            </w:r>
          </w:p>
        </w:tc>
        <w:tc>
          <w:tcPr>
            <w:tcW w:w="2340" w:type="dxa"/>
          </w:tcPr>
          <w:p w14:paraId="5C56727E" w14:textId="47FD216D" w:rsidR="009B16A0" w:rsidRPr="007610CF" w:rsidRDefault="5BB45932" w:rsidP="00D73EBC">
            <w:pPr>
              <w:pStyle w:val="ListParagraph"/>
              <w:ind w:left="0"/>
              <w:rPr>
                <w:color w:val="1F3864" w:themeColor="accent1" w:themeShade="80"/>
              </w:rPr>
            </w:pPr>
            <w:r w:rsidRPr="7CA7DAB1">
              <w:rPr>
                <w:rFonts w:ascii="Wingdings" w:eastAsia="Wingdings" w:hAnsi="Wingdings" w:cs="Wingdings"/>
                <w:color w:val="1F3864" w:themeColor="accent1" w:themeShade="80"/>
              </w:rPr>
              <w:t>ü</w:t>
            </w:r>
            <w:r w:rsidRPr="7CA7DAB1">
              <w:t xml:space="preserve"> </w:t>
            </w:r>
            <w:r w:rsidR="009B16A0" w:rsidRPr="007610CF">
              <w:rPr>
                <w:color w:val="1F3864" w:themeColor="accent1" w:themeShade="80"/>
              </w:rPr>
              <w:t>Cooperation</w:t>
            </w:r>
          </w:p>
        </w:tc>
      </w:tr>
    </w:tbl>
    <w:p w14:paraId="25C42563" w14:textId="38CE830D" w:rsidR="00AE6806" w:rsidRDefault="00AE6806" w:rsidP="00AE6806">
      <w:pPr>
        <w:pStyle w:val="ListParagraph"/>
        <w:ind w:left="360" w:firstLine="360"/>
        <w:rPr>
          <w:b/>
          <w:bCs/>
        </w:rPr>
      </w:pPr>
      <w:r>
        <w:rPr>
          <w:b/>
          <w:bCs/>
        </w:rPr>
        <w:t>Explain:</w:t>
      </w:r>
    </w:p>
    <w:p w14:paraId="65866BBA" w14:textId="36CC6F83" w:rsidR="00AE6806" w:rsidRDefault="00AE6806" w:rsidP="00AE6806">
      <w:pPr>
        <w:pStyle w:val="ListParagraph"/>
        <w:ind w:left="360" w:firstLine="360"/>
        <w:rPr>
          <w:b/>
          <w:bCs/>
        </w:rPr>
      </w:pPr>
    </w:p>
    <w:p w14:paraId="5CE5F970" w14:textId="265DC347" w:rsidR="009B16A0" w:rsidRPr="007610CF" w:rsidRDefault="009B16A0" w:rsidP="009B16A0">
      <w:pPr>
        <w:pStyle w:val="ListParagraph"/>
        <w:numPr>
          <w:ilvl w:val="0"/>
          <w:numId w:val="9"/>
        </w:numPr>
        <w:rPr>
          <w:b/>
          <w:bCs/>
        </w:rPr>
      </w:pPr>
      <w:r w:rsidRPr="3C8EF4B4">
        <w:rPr>
          <w:b/>
          <w:bCs/>
        </w:rPr>
        <w:t xml:space="preserve">Project Values: </w:t>
      </w:r>
    </w:p>
    <w:p w14:paraId="0E39E9E5" w14:textId="59CBFE89" w:rsidR="009B16A0" w:rsidRPr="007610CF" w:rsidRDefault="2673C922" w:rsidP="0B58BBCB">
      <w:pPr>
        <w:pStyle w:val="ListParagraph"/>
        <w:numPr>
          <w:ilvl w:val="1"/>
          <w:numId w:val="9"/>
        </w:numPr>
        <w:rPr>
          <w:b/>
          <w:bCs/>
        </w:rPr>
      </w:pPr>
      <w:r w:rsidRPr="3C8EF4B4">
        <w:rPr>
          <w:b/>
          <w:bCs/>
        </w:rPr>
        <w:t>Teamwork, con</w:t>
      </w:r>
      <w:r w:rsidR="4DC2E39B" w:rsidRPr="3C8EF4B4">
        <w:rPr>
          <w:b/>
          <w:bCs/>
        </w:rPr>
        <w:t>s</w:t>
      </w:r>
      <w:r w:rsidRPr="3C8EF4B4">
        <w:rPr>
          <w:b/>
          <w:bCs/>
        </w:rPr>
        <w:t>tructive</w:t>
      </w:r>
      <w:r w:rsidR="19677E4F" w:rsidRPr="3C8EF4B4">
        <w:rPr>
          <w:b/>
          <w:bCs/>
        </w:rPr>
        <w:t xml:space="preserve"> </w:t>
      </w:r>
      <w:bookmarkStart w:id="0" w:name="_Int_v9XBeWWn"/>
      <w:r w:rsidR="344FA2B8" w:rsidRPr="3C8EF4B4">
        <w:rPr>
          <w:b/>
          <w:bCs/>
        </w:rPr>
        <w:t>criticism, positive</w:t>
      </w:r>
      <w:bookmarkEnd w:id="0"/>
      <w:r w:rsidR="637EA548" w:rsidRPr="3C8EF4B4">
        <w:rPr>
          <w:b/>
          <w:bCs/>
        </w:rPr>
        <w:t xml:space="preserve"> feedback</w:t>
      </w:r>
      <w:r w:rsidR="5A46B21D" w:rsidRPr="3C8EF4B4">
        <w:rPr>
          <w:b/>
          <w:bCs/>
        </w:rPr>
        <w:t xml:space="preserve"> and </w:t>
      </w:r>
      <w:r w:rsidR="637EA548" w:rsidRPr="3C8EF4B4">
        <w:rPr>
          <w:b/>
          <w:bCs/>
        </w:rPr>
        <w:t>gaining knowledge.</w:t>
      </w:r>
    </w:p>
    <w:p w14:paraId="40CCFE73" w14:textId="2005AAC5" w:rsidR="009B16A0" w:rsidRDefault="009B16A0" w:rsidP="009B16A0">
      <w:pPr>
        <w:pStyle w:val="ListParagraph"/>
        <w:numPr>
          <w:ilvl w:val="0"/>
          <w:numId w:val="9"/>
        </w:numPr>
        <w:rPr>
          <w:b/>
          <w:bCs/>
        </w:rPr>
      </w:pPr>
      <w:r w:rsidRPr="3C8EF4B4">
        <w:rPr>
          <w:b/>
          <w:bCs/>
        </w:rPr>
        <w:t xml:space="preserve">Description: </w:t>
      </w:r>
    </w:p>
    <w:p w14:paraId="5ECEBF3F" w14:textId="024FB385" w:rsidR="009B16A0" w:rsidRDefault="7F230793" w:rsidP="0B58BBCB">
      <w:pPr>
        <w:pStyle w:val="ListParagraph"/>
        <w:numPr>
          <w:ilvl w:val="1"/>
          <w:numId w:val="9"/>
        </w:numPr>
        <w:rPr>
          <w:b/>
          <w:bCs/>
        </w:rPr>
      </w:pPr>
      <w:r w:rsidRPr="3C8EF4B4">
        <w:rPr>
          <w:b/>
          <w:bCs/>
        </w:rPr>
        <w:t xml:space="preserve">We would attend the bi-monthly web development and design society </w:t>
      </w:r>
      <w:r w:rsidR="4BE2D90F" w:rsidRPr="3C8EF4B4">
        <w:rPr>
          <w:b/>
          <w:bCs/>
        </w:rPr>
        <w:t xml:space="preserve">to gain more skills concerning web design. This would help us in our efforts to complete our classwork for WDD-130. If </w:t>
      </w:r>
      <w:r w:rsidR="13852564" w:rsidRPr="3C8EF4B4">
        <w:rPr>
          <w:b/>
          <w:bCs/>
        </w:rPr>
        <w:t xml:space="preserve">possible, </w:t>
      </w:r>
      <w:r w:rsidR="36758BF3" w:rsidRPr="3C8EF4B4">
        <w:rPr>
          <w:b/>
          <w:bCs/>
        </w:rPr>
        <w:t>w</w:t>
      </w:r>
      <w:r w:rsidR="4BE2D90F" w:rsidRPr="3C8EF4B4">
        <w:rPr>
          <w:b/>
          <w:bCs/>
        </w:rPr>
        <w:t xml:space="preserve">e would both attend the society </w:t>
      </w:r>
      <w:r w:rsidR="39C5E836" w:rsidRPr="3C8EF4B4">
        <w:rPr>
          <w:b/>
          <w:bCs/>
        </w:rPr>
        <w:t xml:space="preserve">meetings </w:t>
      </w:r>
      <w:r w:rsidR="2995CDE3" w:rsidRPr="3C8EF4B4">
        <w:rPr>
          <w:b/>
          <w:bCs/>
        </w:rPr>
        <w:t xml:space="preserve">and take what we have learned there and apply it to our work. As we draw closer to the end of the semester, we </w:t>
      </w:r>
      <w:r w:rsidR="2995CDE3" w:rsidRPr="4B3E0054">
        <w:rPr>
          <w:b/>
          <w:bCs/>
        </w:rPr>
        <w:t xml:space="preserve">would also peer review each other’s final </w:t>
      </w:r>
      <w:r w:rsidR="2995CDE3" w:rsidRPr="0093E62F">
        <w:rPr>
          <w:b/>
          <w:bCs/>
        </w:rPr>
        <w:t>project and provide insight on how</w:t>
      </w:r>
      <w:r w:rsidR="2995CDE3" w:rsidRPr="271D0580">
        <w:rPr>
          <w:b/>
          <w:bCs/>
        </w:rPr>
        <w:t xml:space="preserve"> it might be made better.</w:t>
      </w:r>
    </w:p>
    <w:p w14:paraId="3C8BB18C" w14:textId="77777777" w:rsidR="009B16A0" w:rsidRPr="007610CF" w:rsidRDefault="009B16A0" w:rsidP="009B16A0">
      <w:pPr>
        <w:pStyle w:val="ListParagraph"/>
        <w:ind w:left="360"/>
        <w:rPr>
          <w:b/>
          <w:bCs/>
        </w:rPr>
      </w:pPr>
    </w:p>
    <w:p w14:paraId="69B4FE52" w14:textId="16ED6EC6" w:rsidR="009B16A0" w:rsidRDefault="009B16A0" w:rsidP="009B16A0">
      <w:pPr>
        <w:pStyle w:val="ListParagraph"/>
        <w:numPr>
          <w:ilvl w:val="0"/>
          <w:numId w:val="9"/>
        </w:numPr>
        <w:rPr>
          <w:b/>
          <w:bCs/>
        </w:rPr>
      </w:pPr>
      <w:r w:rsidRPr="007610CF">
        <w:rPr>
          <w:b/>
          <w:bCs/>
        </w:rPr>
        <w:t xml:space="preserve">Vision Statement: </w:t>
      </w:r>
    </w:p>
    <w:p w14:paraId="562723A5" w14:textId="1DA62AFA" w:rsidR="009B16A0" w:rsidRDefault="147FA6A5" w:rsidP="0B58BBCB">
      <w:pPr>
        <w:pStyle w:val="ListParagraph"/>
        <w:numPr>
          <w:ilvl w:val="1"/>
          <w:numId w:val="9"/>
        </w:numPr>
        <w:rPr>
          <w:b/>
          <w:bCs/>
        </w:rPr>
      </w:pPr>
      <w:r w:rsidRPr="1CF4EC30">
        <w:rPr>
          <w:b/>
          <w:bCs/>
        </w:rPr>
        <w:t xml:space="preserve">To learn more about </w:t>
      </w:r>
      <w:r w:rsidRPr="4A311504">
        <w:rPr>
          <w:b/>
          <w:bCs/>
        </w:rPr>
        <w:t>Web Design</w:t>
      </w:r>
      <w:r w:rsidRPr="4E8C6B93">
        <w:rPr>
          <w:b/>
          <w:bCs/>
        </w:rPr>
        <w:t>, increase our skills in the matter and to then</w:t>
      </w:r>
      <w:r w:rsidRPr="4A311504">
        <w:rPr>
          <w:b/>
          <w:bCs/>
        </w:rPr>
        <w:t xml:space="preserve"> </w:t>
      </w:r>
      <w:r w:rsidRPr="61F6EEE9">
        <w:rPr>
          <w:b/>
          <w:bCs/>
        </w:rPr>
        <w:t>turn</w:t>
      </w:r>
      <w:r w:rsidRPr="2A08BEE7">
        <w:rPr>
          <w:b/>
          <w:bCs/>
        </w:rPr>
        <w:t xml:space="preserve"> in the best possible project we can for our </w:t>
      </w:r>
      <w:r w:rsidRPr="5B340B55">
        <w:rPr>
          <w:b/>
          <w:bCs/>
        </w:rPr>
        <w:t>WDD</w:t>
      </w:r>
      <w:r w:rsidR="231DB5A4" w:rsidRPr="5B340B55">
        <w:rPr>
          <w:b/>
          <w:bCs/>
        </w:rPr>
        <w:t>-130 class.</w:t>
      </w:r>
    </w:p>
    <w:p w14:paraId="368F5E56" w14:textId="44121AB6" w:rsidR="009B16A0" w:rsidRPr="00C779BF" w:rsidRDefault="009B16A0" w:rsidP="00C779BF">
      <w:pPr>
        <w:rPr>
          <w:b/>
          <w:bCs/>
        </w:rPr>
      </w:pP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15F40B91" w:rsidR="009B16A0" w:rsidRDefault="009B16A0" w:rsidP="009B16A0">
      <w:pPr>
        <w:pStyle w:val="ListParagraph"/>
        <w:numPr>
          <w:ilvl w:val="1"/>
          <w:numId w:val="9"/>
        </w:numPr>
      </w:pPr>
      <w:r>
        <w:t>Specific:</w:t>
      </w:r>
      <w:r w:rsidR="3CCEF8AA">
        <w:t xml:space="preserve"> Complete Personal Website</w:t>
      </w:r>
      <w:r>
        <w:tab/>
      </w:r>
    </w:p>
    <w:p w14:paraId="390BB66E" w14:textId="79CE09F2" w:rsidR="009B16A0" w:rsidRDefault="009B16A0" w:rsidP="009B16A0">
      <w:pPr>
        <w:pStyle w:val="ListParagraph"/>
        <w:numPr>
          <w:ilvl w:val="1"/>
          <w:numId w:val="9"/>
        </w:numPr>
      </w:pPr>
      <w:r>
        <w:t>Measurable:</w:t>
      </w:r>
      <w:r w:rsidR="2A3C578D">
        <w:t xml:space="preserve"> Attend society meetings and show progress to each other.</w:t>
      </w:r>
    </w:p>
    <w:p w14:paraId="1162674A" w14:textId="328046F6" w:rsidR="009B16A0" w:rsidRDefault="009B16A0" w:rsidP="009B16A0">
      <w:pPr>
        <w:pStyle w:val="ListParagraph"/>
        <w:numPr>
          <w:ilvl w:val="1"/>
          <w:numId w:val="9"/>
        </w:numPr>
      </w:pPr>
      <w:r>
        <w:t>Attainable:</w:t>
      </w:r>
      <w:r w:rsidR="4AB0BE70">
        <w:t xml:space="preserve"> Turn in final Web Design Pr</w:t>
      </w:r>
      <w:r w:rsidR="5082B044">
        <w:t>oj</w:t>
      </w:r>
      <w:r w:rsidR="4AB0BE70">
        <w:t>ect that has been edited by each other.</w:t>
      </w:r>
    </w:p>
    <w:p w14:paraId="072146BF" w14:textId="4B374932" w:rsidR="009B16A0" w:rsidRDefault="009B16A0" w:rsidP="009B16A0">
      <w:pPr>
        <w:pStyle w:val="ListParagraph"/>
        <w:numPr>
          <w:ilvl w:val="1"/>
          <w:numId w:val="9"/>
        </w:numPr>
      </w:pPr>
      <w:r>
        <w:t>Relevant:</w:t>
      </w:r>
      <w:r w:rsidR="48FBBCB9">
        <w:t xml:space="preserve"> </w:t>
      </w:r>
      <w:r w:rsidR="2E752F42">
        <w:t xml:space="preserve">Stay on top of due dates, possibly by a day so that we </w:t>
      </w:r>
      <w:r w:rsidR="0632C435">
        <w:t>may give feedback with enough time to implement changes.</w:t>
      </w:r>
    </w:p>
    <w:p w14:paraId="22A3BE18" w14:textId="3CD98FCC" w:rsidR="009B16A0" w:rsidRDefault="009B16A0" w:rsidP="009B16A0">
      <w:pPr>
        <w:pStyle w:val="ListParagraph"/>
        <w:numPr>
          <w:ilvl w:val="1"/>
          <w:numId w:val="9"/>
        </w:numPr>
      </w:pPr>
      <w:r>
        <w:t>Timely:</w:t>
      </w:r>
      <w:r>
        <w:tab/>
      </w:r>
      <w:r w:rsidR="5DB2E18D">
        <w:t xml:space="preserve">Work with each other’s schedules so that if one </w:t>
      </w:r>
      <w:bookmarkStart w:id="1" w:name="_Int_4vmQ3RVG"/>
      <w:r w:rsidR="5DB2E18D">
        <w:t>cannot</w:t>
      </w:r>
      <w:bookmarkEnd w:id="1"/>
      <w:r w:rsidR="5DB2E18D">
        <w:t xml:space="preserve"> make it to a society meeting, the other can and let the other know what was missed and if </w:t>
      </w:r>
      <w:r w:rsidR="32A2A52F">
        <w:t>anything taught might be beneficial for our endeavors.</w:t>
      </w:r>
    </w:p>
    <w:p w14:paraId="7A02CF07" w14:textId="4485869E" w:rsidR="009B16A0" w:rsidRDefault="009B16A0" w:rsidP="009B16A0">
      <w:pPr>
        <w:pStyle w:val="ListParagraph"/>
        <w:ind w:left="360"/>
      </w:pPr>
      <w:r w:rsidRPr="007610CF">
        <w:rPr>
          <w:b/>
          <w:bCs/>
          <w:i/>
          <w:iCs/>
        </w:rPr>
        <w:t>Summary</w:t>
      </w:r>
      <w:r>
        <w:t xml:space="preserve">: </w:t>
      </w:r>
      <w:r>
        <w:tab/>
      </w:r>
    </w:p>
    <w:p w14:paraId="7EC054BD" w14:textId="7DD332CC" w:rsidR="009B16A0" w:rsidRDefault="38B10648" w:rsidP="009B16A0">
      <w:pPr>
        <w:pStyle w:val="ListParagraph"/>
        <w:ind w:left="360"/>
      </w:pPr>
      <w:r>
        <w:t>We want to learn more about Web Design and Development and how we can gain more skills in the subject. We have a goal in mind and that is to turn in the best possible version of our website that we will be d</w:t>
      </w:r>
      <w:r w:rsidR="092F71A5">
        <w:t>esigning for class.</w:t>
      </w:r>
      <w:r w:rsidR="10C00A7F">
        <w:t xml:space="preserve"> This project would allow us to not only become better web developers but also work on a project that is due for another clas</w:t>
      </w:r>
      <w:r w:rsidR="572D9FA1">
        <w:t>s.</w:t>
      </w:r>
    </w:p>
    <w:p w14:paraId="337FD571" w14:textId="77777777" w:rsidR="009B16A0" w:rsidRDefault="009B16A0" w:rsidP="009B16A0">
      <w:pPr>
        <w:pStyle w:val="ListParagraph"/>
        <w:ind w:left="360"/>
      </w:pPr>
    </w:p>
    <w:p w14:paraId="4A2C106A" w14:textId="2BC1FF9C"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0E0A59F5" w14:textId="2865C184" w:rsidR="378E3430" w:rsidRDefault="378E3430" w:rsidP="0B58BBCB">
      <w:pPr>
        <w:pStyle w:val="ListParagraph"/>
        <w:numPr>
          <w:ilvl w:val="0"/>
          <w:numId w:val="9"/>
        </w:numPr>
        <w:rPr>
          <w:b/>
          <w:bCs/>
        </w:rPr>
      </w:pPr>
      <w:r w:rsidRPr="0B58BBCB">
        <w:rPr>
          <w:b/>
          <w:bCs/>
        </w:rPr>
        <w:lastRenderedPageBreak/>
        <w:t>Who:</w:t>
      </w:r>
    </w:p>
    <w:p w14:paraId="5933A94A" w14:textId="01D27768" w:rsidR="378E3430" w:rsidRDefault="378E3430" w:rsidP="0B58BBCB">
      <w:pPr>
        <w:pStyle w:val="ListParagraph"/>
        <w:numPr>
          <w:ilvl w:val="1"/>
          <w:numId w:val="9"/>
        </w:numPr>
        <w:rPr>
          <w:b/>
          <w:bCs/>
        </w:rPr>
      </w:pPr>
      <w:r w:rsidRPr="0B58BBCB">
        <w:rPr>
          <w:b/>
          <w:bCs/>
        </w:rPr>
        <w:t>Ammon and I. We have extended an invitation to other classmates</w:t>
      </w:r>
      <w:r w:rsidR="3B04B51D" w:rsidRPr="0B58BBCB">
        <w:rPr>
          <w:b/>
          <w:bCs/>
        </w:rPr>
        <w:t xml:space="preserve"> so there may be a group who end up going.</w:t>
      </w:r>
    </w:p>
    <w:p w14:paraId="12F7A6D6" w14:textId="3D4FD0B1" w:rsidR="3B04B51D" w:rsidRDefault="3B04B51D" w:rsidP="0B58BBCB">
      <w:pPr>
        <w:pStyle w:val="ListParagraph"/>
        <w:numPr>
          <w:ilvl w:val="0"/>
          <w:numId w:val="9"/>
        </w:numPr>
        <w:rPr>
          <w:b/>
          <w:bCs/>
        </w:rPr>
      </w:pPr>
      <w:r w:rsidRPr="0B58BBCB">
        <w:rPr>
          <w:b/>
          <w:bCs/>
        </w:rPr>
        <w:t>What:</w:t>
      </w:r>
    </w:p>
    <w:p w14:paraId="5CEE88E2" w14:textId="10433B02" w:rsidR="3B04B51D" w:rsidRDefault="3B04B51D" w:rsidP="0B58BBCB">
      <w:pPr>
        <w:pStyle w:val="ListParagraph"/>
        <w:numPr>
          <w:ilvl w:val="1"/>
          <w:numId w:val="9"/>
        </w:numPr>
        <w:rPr>
          <w:b/>
          <w:bCs/>
        </w:rPr>
      </w:pPr>
      <w:r w:rsidRPr="0B58BBCB">
        <w:rPr>
          <w:b/>
          <w:bCs/>
        </w:rPr>
        <w:t>WDD Society and WDD-130 Final Project</w:t>
      </w:r>
    </w:p>
    <w:p w14:paraId="63BCAF4D" w14:textId="08C8B2C1" w:rsidR="3B04B51D" w:rsidRDefault="3B04B51D" w:rsidP="0B58BBCB">
      <w:pPr>
        <w:pStyle w:val="ListParagraph"/>
        <w:numPr>
          <w:ilvl w:val="0"/>
          <w:numId w:val="9"/>
        </w:numPr>
        <w:rPr>
          <w:b/>
          <w:bCs/>
        </w:rPr>
      </w:pPr>
      <w:r w:rsidRPr="0B58BBCB">
        <w:rPr>
          <w:b/>
          <w:bCs/>
        </w:rPr>
        <w:t>Where:</w:t>
      </w:r>
    </w:p>
    <w:p w14:paraId="5C4058B6" w14:textId="6335A88B" w:rsidR="3B04B51D" w:rsidRDefault="3B04B51D" w:rsidP="0B58BBCB">
      <w:pPr>
        <w:pStyle w:val="ListParagraph"/>
        <w:numPr>
          <w:ilvl w:val="1"/>
          <w:numId w:val="9"/>
        </w:numPr>
        <w:rPr>
          <w:b/>
          <w:bCs/>
        </w:rPr>
      </w:pPr>
      <w:r w:rsidRPr="0B58BBCB">
        <w:rPr>
          <w:b/>
          <w:bCs/>
        </w:rPr>
        <w:t>STC 231 and Study rooms</w:t>
      </w:r>
    </w:p>
    <w:p w14:paraId="5F37091F" w14:textId="6EA8373F" w:rsidR="3B04B51D" w:rsidRDefault="3B04B51D" w:rsidP="0B58BBCB">
      <w:pPr>
        <w:pStyle w:val="ListParagraph"/>
        <w:numPr>
          <w:ilvl w:val="0"/>
          <w:numId w:val="9"/>
        </w:numPr>
        <w:rPr>
          <w:b/>
          <w:bCs/>
        </w:rPr>
      </w:pPr>
      <w:r w:rsidRPr="0B58BBCB">
        <w:rPr>
          <w:b/>
          <w:bCs/>
        </w:rPr>
        <w:t>When:</w:t>
      </w:r>
    </w:p>
    <w:p w14:paraId="5F47B14F" w14:textId="16E5B450" w:rsidR="3B04B51D" w:rsidRDefault="3B04B51D" w:rsidP="0B58BBCB">
      <w:pPr>
        <w:pStyle w:val="ListParagraph"/>
        <w:numPr>
          <w:ilvl w:val="1"/>
          <w:numId w:val="9"/>
        </w:numPr>
        <w:rPr>
          <w:b/>
          <w:bCs/>
        </w:rPr>
      </w:pPr>
      <w:r w:rsidRPr="0B58BBCB">
        <w:rPr>
          <w:b/>
          <w:bCs/>
        </w:rPr>
        <w:t>Every 2</w:t>
      </w:r>
      <w:r w:rsidRPr="0B58BBCB">
        <w:rPr>
          <w:b/>
          <w:bCs/>
          <w:vertAlign w:val="superscript"/>
        </w:rPr>
        <w:t>nd</w:t>
      </w:r>
      <w:r w:rsidRPr="0B58BBCB">
        <w:rPr>
          <w:b/>
          <w:bCs/>
        </w:rPr>
        <w:t xml:space="preserve"> and 4</w:t>
      </w:r>
      <w:r w:rsidRPr="0B58BBCB">
        <w:rPr>
          <w:b/>
          <w:bCs/>
          <w:vertAlign w:val="superscript"/>
        </w:rPr>
        <w:t>th</w:t>
      </w:r>
      <w:r w:rsidRPr="0B58BBCB">
        <w:rPr>
          <w:b/>
          <w:bCs/>
        </w:rPr>
        <w:t xml:space="preserve"> Wednesday of the month. </w:t>
      </w:r>
      <w:proofErr w:type="gramStart"/>
      <w:r w:rsidRPr="0B58BBCB">
        <w:rPr>
          <w:b/>
          <w:bCs/>
        </w:rPr>
        <w:t>Also</w:t>
      </w:r>
      <w:proofErr w:type="gramEnd"/>
      <w:r w:rsidRPr="0B58BBCB">
        <w:rPr>
          <w:b/>
          <w:bCs/>
        </w:rPr>
        <w:t xml:space="preserve"> whenever else we need to meet to discuss more about our websites.</w:t>
      </w:r>
    </w:p>
    <w:p w14:paraId="02AA40EC" w14:textId="5DE00383" w:rsidR="3B04B51D" w:rsidRDefault="3B04B51D" w:rsidP="0B58BBCB">
      <w:pPr>
        <w:pStyle w:val="ListParagraph"/>
        <w:numPr>
          <w:ilvl w:val="0"/>
          <w:numId w:val="9"/>
        </w:numPr>
        <w:rPr>
          <w:b/>
          <w:bCs/>
        </w:rPr>
      </w:pPr>
      <w:r w:rsidRPr="0B58BBCB">
        <w:rPr>
          <w:b/>
          <w:bCs/>
        </w:rPr>
        <w:t>Why:</w:t>
      </w:r>
    </w:p>
    <w:p w14:paraId="13ABDB98" w14:textId="5C91D2AB" w:rsidR="3B04B51D" w:rsidRDefault="3B04B51D" w:rsidP="0B58BBCB">
      <w:pPr>
        <w:pStyle w:val="ListParagraph"/>
        <w:numPr>
          <w:ilvl w:val="1"/>
          <w:numId w:val="9"/>
        </w:numPr>
        <w:rPr>
          <w:b/>
          <w:bCs/>
        </w:rPr>
      </w:pPr>
      <w:r w:rsidRPr="0B58BBCB">
        <w:rPr>
          <w:b/>
          <w:bCs/>
        </w:rPr>
        <w:t>It will allow us to work on a project we have for another class while obtaining more skills outside said class.</w:t>
      </w:r>
    </w:p>
    <w:p w14:paraId="40AA1C57" w14:textId="32E0C43D" w:rsidR="3B04B51D" w:rsidRDefault="3B04B51D" w:rsidP="0B58BBCB">
      <w:pPr>
        <w:pStyle w:val="ListParagraph"/>
        <w:numPr>
          <w:ilvl w:val="0"/>
          <w:numId w:val="9"/>
        </w:numPr>
        <w:rPr>
          <w:b/>
          <w:bCs/>
        </w:rPr>
      </w:pPr>
      <w:r w:rsidRPr="0B58BBCB">
        <w:rPr>
          <w:b/>
          <w:bCs/>
        </w:rPr>
        <w:t>How:</w:t>
      </w:r>
    </w:p>
    <w:p w14:paraId="610D011B" w14:textId="751D31CA" w:rsidR="3B04B51D" w:rsidRDefault="3B04B51D" w:rsidP="0B58BBCB">
      <w:pPr>
        <w:pStyle w:val="ListParagraph"/>
        <w:numPr>
          <w:ilvl w:val="1"/>
          <w:numId w:val="9"/>
        </w:numPr>
        <w:rPr>
          <w:b/>
          <w:bCs/>
        </w:rPr>
      </w:pPr>
      <w:r w:rsidRPr="0B58BBCB">
        <w:rPr>
          <w:b/>
          <w:bCs/>
        </w:rPr>
        <w:t xml:space="preserve">By </w:t>
      </w:r>
      <w:r w:rsidR="34C45DDE" w:rsidRPr="0B58BBCB">
        <w:rPr>
          <w:b/>
          <w:bCs/>
        </w:rPr>
        <w:t xml:space="preserve">attending the WDD society and meeting outside of class the likelihood of understanding what </w:t>
      </w:r>
      <w:bookmarkStart w:id="2" w:name="_Int_gF1PuZT2"/>
      <w:r w:rsidR="34C45DDE" w:rsidRPr="0B58BBCB">
        <w:rPr>
          <w:b/>
          <w:bCs/>
        </w:rPr>
        <w:t>we are</w:t>
      </w:r>
      <w:bookmarkEnd w:id="2"/>
      <w:r w:rsidR="34C45DDE" w:rsidRPr="0B58BBCB">
        <w:rPr>
          <w:b/>
          <w:bCs/>
        </w:rPr>
        <w:t xml:space="preserve"> being taught will increase exponentially</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65BFE829" w14:textId="7C125230" w:rsidR="00450503" w:rsidRDefault="00450503" w:rsidP="00450503">
      <w:pPr>
        <w:pStyle w:val="ListParagraph"/>
        <w:ind w:firstLine="720"/>
        <w:rPr>
          <w:b/>
          <w:bCs/>
        </w:rPr>
      </w:pPr>
      <w:r>
        <w:rPr>
          <w:b/>
          <w:bCs/>
        </w:rPr>
        <w:t xml:space="preserve">Role </w:t>
      </w:r>
      <w:r>
        <w:tab/>
      </w:r>
      <w:r>
        <w:tab/>
      </w:r>
      <w:r>
        <w:tab/>
      </w:r>
      <w:r>
        <w:tab/>
      </w:r>
      <w:r>
        <w:tab/>
      </w:r>
      <w:r>
        <w:rPr>
          <w:b/>
          <w:bCs/>
        </w:rPr>
        <w:t>Responsibilities</w:t>
      </w:r>
    </w:p>
    <w:p w14:paraId="4AFB8E76" w14:textId="302F2233" w:rsidR="00450503" w:rsidRDefault="00450503" w:rsidP="00450503">
      <w:pPr>
        <w:pStyle w:val="ListParagraph"/>
        <w:numPr>
          <w:ilvl w:val="1"/>
          <w:numId w:val="9"/>
        </w:numPr>
        <w:rPr>
          <w:b/>
          <w:bCs/>
        </w:rPr>
      </w:pPr>
      <w:r w:rsidRPr="0B58BBCB">
        <w:rPr>
          <w:b/>
          <w:bCs/>
        </w:rPr>
        <w:t>1:</w:t>
      </w:r>
      <w:r w:rsidR="0D10E0C7" w:rsidRPr="0B58BBCB">
        <w:rPr>
          <w:b/>
          <w:bCs/>
        </w:rPr>
        <w:t xml:space="preserve"> Mo - Information Gathering</w:t>
      </w:r>
      <w:r>
        <w:tab/>
      </w:r>
      <w:r>
        <w:tab/>
      </w:r>
      <w:r>
        <w:tab/>
      </w:r>
      <w:r w:rsidR="5C307B57" w:rsidRPr="0B58BBCB">
        <w:rPr>
          <w:b/>
          <w:bCs/>
        </w:rPr>
        <w:t>-</w:t>
      </w:r>
      <w:r w:rsidR="54A8785F" w:rsidRPr="0B58BBCB">
        <w:rPr>
          <w:b/>
          <w:bCs/>
        </w:rPr>
        <w:t xml:space="preserve">Take notes from both society meetings and </w:t>
      </w:r>
      <w:r>
        <w:tab/>
      </w:r>
      <w:r>
        <w:tab/>
      </w:r>
      <w:r>
        <w:tab/>
      </w:r>
      <w:r>
        <w:tab/>
      </w:r>
      <w:r>
        <w:tab/>
      </w:r>
      <w:r>
        <w:tab/>
      </w:r>
      <w:r w:rsidR="54A8785F" w:rsidRPr="0B58BBCB">
        <w:rPr>
          <w:b/>
          <w:bCs/>
        </w:rPr>
        <w:t>class and share.</w:t>
      </w:r>
    </w:p>
    <w:p w14:paraId="2F9527F6" w14:textId="6AC19FD9" w:rsidR="00450503" w:rsidRDefault="00450503" w:rsidP="00450503">
      <w:pPr>
        <w:pStyle w:val="ListParagraph"/>
        <w:numPr>
          <w:ilvl w:val="1"/>
          <w:numId w:val="9"/>
        </w:numPr>
        <w:rPr>
          <w:b/>
          <w:bCs/>
        </w:rPr>
      </w:pPr>
      <w:r w:rsidRPr="575FD585">
        <w:rPr>
          <w:b/>
          <w:bCs/>
        </w:rPr>
        <w:t>2:</w:t>
      </w:r>
      <w:r w:rsidR="1D3CD77C" w:rsidRPr="575FD585">
        <w:rPr>
          <w:b/>
          <w:bCs/>
        </w:rPr>
        <w:t xml:space="preserve"> </w:t>
      </w:r>
      <w:r w:rsidR="1047C428" w:rsidRPr="575FD585">
        <w:rPr>
          <w:b/>
          <w:bCs/>
        </w:rPr>
        <w:t>Mo - Scheduling</w:t>
      </w:r>
      <w:r>
        <w:tab/>
      </w:r>
      <w:r>
        <w:tab/>
      </w:r>
      <w:r>
        <w:tab/>
      </w:r>
      <w:r>
        <w:tab/>
      </w:r>
      <w:r w:rsidR="2BD7CC68" w:rsidRPr="575FD585">
        <w:rPr>
          <w:b/>
          <w:bCs/>
        </w:rPr>
        <w:t xml:space="preserve">-Figure out when society meetings are being </w:t>
      </w:r>
      <w:r>
        <w:tab/>
      </w:r>
      <w:r>
        <w:tab/>
      </w:r>
      <w:r>
        <w:tab/>
      </w:r>
      <w:r>
        <w:tab/>
      </w:r>
      <w:r>
        <w:tab/>
      </w:r>
      <w:r>
        <w:tab/>
      </w:r>
      <w:r w:rsidR="2BD7CC68" w:rsidRPr="575FD585">
        <w:rPr>
          <w:b/>
          <w:bCs/>
        </w:rPr>
        <w:t>held and reserving study rooms if ne</w:t>
      </w:r>
      <w:r w:rsidR="772ACF9A" w:rsidRPr="575FD585">
        <w:rPr>
          <w:b/>
          <w:bCs/>
        </w:rPr>
        <w:t>cessary.</w:t>
      </w:r>
    </w:p>
    <w:p w14:paraId="082AD77F" w14:textId="676EAE85" w:rsidR="00450503" w:rsidRDefault="00450503" w:rsidP="00450503">
      <w:pPr>
        <w:pStyle w:val="ListParagraph"/>
        <w:numPr>
          <w:ilvl w:val="1"/>
          <w:numId w:val="9"/>
        </w:numPr>
        <w:rPr>
          <w:b/>
          <w:bCs/>
        </w:rPr>
      </w:pPr>
      <w:r w:rsidRPr="575FD585">
        <w:rPr>
          <w:b/>
          <w:bCs/>
        </w:rPr>
        <w:t>3:</w:t>
      </w:r>
      <w:r w:rsidR="3D1C15D7" w:rsidRPr="575FD585">
        <w:rPr>
          <w:b/>
          <w:bCs/>
        </w:rPr>
        <w:t xml:space="preserve"> Ammon</w:t>
      </w:r>
      <w:r w:rsidR="7F86BE97" w:rsidRPr="575FD585">
        <w:rPr>
          <w:b/>
          <w:bCs/>
        </w:rPr>
        <w:t xml:space="preserve"> – Due Dates</w:t>
      </w:r>
      <w:r>
        <w:tab/>
      </w:r>
      <w:r>
        <w:tab/>
      </w:r>
      <w:r>
        <w:tab/>
      </w:r>
      <w:r>
        <w:tab/>
      </w:r>
      <w:r w:rsidR="7F86BE97" w:rsidRPr="575FD585">
        <w:rPr>
          <w:b/>
          <w:bCs/>
        </w:rPr>
        <w:t xml:space="preserve">-Stay on top of due dates and remind when </w:t>
      </w:r>
      <w:r>
        <w:tab/>
      </w:r>
      <w:r>
        <w:tab/>
      </w:r>
      <w:r>
        <w:tab/>
      </w:r>
      <w:r>
        <w:tab/>
      </w:r>
      <w:r>
        <w:tab/>
      </w:r>
      <w:r>
        <w:tab/>
      </w:r>
      <w:r w:rsidR="7F86BE97" w:rsidRPr="575FD585">
        <w:rPr>
          <w:b/>
          <w:bCs/>
        </w:rPr>
        <w:t>upcoming milestones are approaching.</w:t>
      </w:r>
    </w:p>
    <w:p w14:paraId="6E99CF6B" w14:textId="77777777" w:rsidR="00450503" w:rsidRPr="00E55646" w:rsidRDefault="00450503" w:rsidP="00450503">
      <w:pPr>
        <w:pStyle w:val="ListParagraph"/>
        <w:numPr>
          <w:ilvl w:val="1"/>
          <w:numId w:val="9"/>
        </w:numPr>
        <w:rPr>
          <w:b/>
          <w:bCs/>
        </w:rPr>
      </w:pPr>
      <w:r>
        <w:rPr>
          <w:b/>
          <w:bCs/>
        </w:rPr>
        <w:t>N:</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1BAEB70A" w:rsidR="00450503" w:rsidRDefault="00450503" w:rsidP="00450503">
      <w:pPr>
        <w:pStyle w:val="ListParagraph"/>
        <w:numPr>
          <w:ilvl w:val="1"/>
          <w:numId w:val="9"/>
        </w:numPr>
      </w:pPr>
      <w:r>
        <w:t xml:space="preserve">1. </w:t>
      </w:r>
      <w:r w:rsidR="0A5FBCAE">
        <w:t>10/27 Society Meeting</w:t>
      </w:r>
    </w:p>
    <w:p w14:paraId="31A7C0F2" w14:textId="695900D0" w:rsidR="00450503" w:rsidRDefault="00450503" w:rsidP="00450503">
      <w:pPr>
        <w:pStyle w:val="ListParagraph"/>
        <w:numPr>
          <w:ilvl w:val="1"/>
          <w:numId w:val="9"/>
        </w:numPr>
      </w:pPr>
      <w:r>
        <w:t>2.</w:t>
      </w:r>
      <w:r w:rsidR="359A4D46">
        <w:t xml:space="preserve"> </w:t>
      </w:r>
      <w:r w:rsidR="45AEDD79">
        <w:t xml:space="preserve">11/01 Personal </w:t>
      </w:r>
      <w:proofErr w:type="spellStart"/>
      <w:r w:rsidR="45AEDD79">
        <w:t>Siteplan</w:t>
      </w:r>
      <w:proofErr w:type="spellEnd"/>
    </w:p>
    <w:p w14:paraId="0BA1C03C" w14:textId="34F77669" w:rsidR="00450503" w:rsidRDefault="00450503" w:rsidP="00450503">
      <w:pPr>
        <w:pStyle w:val="ListParagraph"/>
        <w:numPr>
          <w:ilvl w:val="1"/>
          <w:numId w:val="9"/>
        </w:numPr>
      </w:pPr>
      <w:r>
        <w:t>3.</w:t>
      </w:r>
      <w:r w:rsidR="70F8EF96">
        <w:t xml:space="preserve"> </w:t>
      </w:r>
      <w:r w:rsidR="1D0F4DB8">
        <w:t>11/09 Society Meetin</w:t>
      </w:r>
      <w:r w:rsidR="4D3C7FED">
        <w:t>g</w:t>
      </w:r>
    </w:p>
    <w:p w14:paraId="575879BD" w14:textId="408F4890" w:rsidR="00450503" w:rsidRDefault="00450503" w:rsidP="00450503">
      <w:pPr>
        <w:pStyle w:val="ListParagraph"/>
        <w:numPr>
          <w:ilvl w:val="1"/>
          <w:numId w:val="9"/>
        </w:numPr>
      </w:pPr>
      <w:r>
        <w:t>4.</w:t>
      </w:r>
      <w:r w:rsidR="0BCC43D3">
        <w:t xml:space="preserve"> </w:t>
      </w:r>
      <w:r w:rsidR="17ABCE77">
        <w:t>11/23 Society Meeting</w:t>
      </w:r>
    </w:p>
    <w:p w14:paraId="78432D7C" w14:textId="7936DC21" w:rsidR="00450503" w:rsidRDefault="00450503" w:rsidP="00450503">
      <w:pPr>
        <w:pStyle w:val="ListParagraph"/>
        <w:numPr>
          <w:ilvl w:val="1"/>
          <w:numId w:val="9"/>
        </w:numPr>
      </w:pPr>
      <w:r>
        <w:t xml:space="preserve">5. </w:t>
      </w:r>
      <w:r w:rsidR="76F8D974">
        <w:t>12/13 Final Project Due</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76"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753B5C54" w:rsidR="00AF53FA" w:rsidRPr="00AF53FA" w:rsidRDefault="00AF53FA" w:rsidP="00AF53FA">
      <w:pPr>
        <w:pStyle w:val="ListParagraph"/>
        <w:numPr>
          <w:ilvl w:val="0"/>
          <w:numId w:val="9"/>
        </w:numPr>
        <w:rPr>
          <w:b/>
          <w:bCs/>
        </w:rPr>
      </w:pPr>
      <w:r w:rsidRPr="00AF53FA">
        <w:rPr>
          <w:b/>
          <w:bCs/>
        </w:rPr>
        <w:t xml:space="preserve">Team Name: </w:t>
      </w:r>
      <w:r w:rsidR="00AD2B49">
        <w:rPr>
          <w:b/>
          <w:bCs/>
        </w:rPr>
        <w:t xml:space="preserve">What up </w:t>
      </w:r>
      <w:proofErr w:type="spellStart"/>
      <w:r w:rsidR="00AD2B49">
        <w:rPr>
          <w:b/>
          <w:bCs/>
        </w:rPr>
        <w:t>cuz</w:t>
      </w:r>
      <w:proofErr w:type="spellEnd"/>
      <w:r w:rsidR="00AD2B49">
        <w:rPr>
          <w:b/>
          <w:bCs/>
        </w:rPr>
        <w:t>!?</w:t>
      </w:r>
    </w:p>
    <w:p w14:paraId="4AFABE17" w14:textId="42D8F8F3"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411D216B" w14:textId="428BF3E4" w:rsidR="009B16A0" w:rsidRDefault="006279ED" w:rsidP="009B16A0">
      <w:pPr>
        <w:pStyle w:val="ListParagraph"/>
        <w:numPr>
          <w:ilvl w:val="0"/>
          <w:numId w:val="9"/>
        </w:numPr>
      </w:pPr>
      <w:r w:rsidRPr="007610CF">
        <w:rPr>
          <w:b/>
          <w:bCs/>
          <w:noProof/>
        </w:rPr>
        <w:drawing>
          <wp:anchor distT="0" distB="0" distL="114300" distR="114300" simplePos="0" relativeHeight="251653632" behindDoc="0" locked="0" layoutInCell="1" allowOverlap="1" wp14:anchorId="34E2415B" wp14:editId="6BA81E0C">
            <wp:simplePos x="0" y="0"/>
            <wp:positionH relativeFrom="margin">
              <wp:posOffset>4600575</wp:posOffset>
            </wp:positionH>
            <wp:positionV relativeFrom="paragraph">
              <wp:posOffset>81915</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Title:</w:t>
      </w:r>
      <w:r w:rsidR="009B16A0">
        <w:t xml:space="preserve"> </w:t>
      </w:r>
      <w:r w:rsidR="00140D2E">
        <w:t>E</w:t>
      </w:r>
      <w:r w:rsidR="00903B51">
        <w:t>scape Room</w:t>
      </w:r>
    </w:p>
    <w:p w14:paraId="1597CC15" w14:textId="332F8EF4"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903B51">
        <w:rPr>
          <w:b/>
          <w:bCs/>
          <w:noProof/>
        </w:rPr>
        <w:t>We both love escape rooms and like solving puzzles.</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7CA7DAB1">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7CA7DAB1">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3FC68CBD" w:rsidR="009B16A0" w:rsidRPr="007610CF" w:rsidRDefault="20C519BE" w:rsidP="00D73EBC">
            <w:pPr>
              <w:pStyle w:val="ListParagraph"/>
              <w:ind w:left="0"/>
              <w:rPr>
                <w:color w:val="833C0B" w:themeColor="accent2" w:themeShade="80"/>
              </w:rPr>
            </w:pPr>
            <w:r w:rsidRPr="7CA7DAB1">
              <w:rPr>
                <w:rFonts w:ascii="Wingdings" w:eastAsia="Wingdings" w:hAnsi="Wingdings" w:cs="Wingdings"/>
                <w:color w:val="833C0B" w:themeColor="accent2" w:themeShade="80"/>
              </w:rPr>
              <w:t>ü</w:t>
            </w:r>
            <w:r w:rsidRPr="7CA7DAB1">
              <w:t xml:space="preserve"> </w:t>
            </w:r>
            <w:r w:rsidR="009B16A0"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proofErr w:type="spellStart"/>
            <w:r w:rsidRPr="007610CF">
              <w:rPr>
                <w:rFonts w:ascii="Wingdings" w:eastAsia="Wingdings" w:hAnsi="Wingdings" w:cs="Wingdings"/>
                <w:color w:val="1F3864" w:themeColor="accent1" w:themeShade="80"/>
              </w:rPr>
              <w:t>o</w:t>
            </w:r>
            <w:r w:rsidRPr="007610CF">
              <w:rPr>
                <w:color w:val="1F3864" w:themeColor="accent1" w:themeShade="80"/>
              </w:rPr>
              <w:t>Conduct</w:t>
            </w:r>
            <w:proofErr w:type="spellEnd"/>
          </w:p>
        </w:tc>
      </w:tr>
      <w:tr w:rsidR="009B16A0" w14:paraId="25B0E70D" w14:textId="77777777" w:rsidTr="7CA7DAB1">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7D83D62E" w:rsidR="009B16A0" w:rsidRPr="007610CF" w:rsidRDefault="246E4A27" w:rsidP="00D73EBC">
            <w:pPr>
              <w:pStyle w:val="ListParagraph"/>
              <w:ind w:left="0"/>
              <w:rPr>
                <w:color w:val="833C0B" w:themeColor="accent2" w:themeShade="80"/>
              </w:rPr>
            </w:pPr>
            <w:r w:rsidRPr="7CA7DAB1">
              <w:rPr>
                <w:rFonts w:ascii="Wingdings" w:eastAsia="Wingdings" w:hAnsi="Wingdings" w:cs="Wingdings"/>
                <w:color w:val="833C0B" w:themeColor="accent2" w:themeShade="80"/>
              </w:rPr>
              <w:t>ü</w:t>
            </w:r>
            <w:r w:rsidRPr="7CA7DAB1">
              <w:t xml:space="preserve"> </w:t>
            </w:r>
            <w:r w:rsidR="009B16A0" w:rsidRPr="007610CF">
              <w:rPr>
                <w:color w:val="833C0B" w:themeColor="accent2" w:themeShade="80"/>
              </w:rPr>
              <w:t>Connectedness</w:t>
            </w:r>
          </w:p>
        </w:tc>
        <w:tc>
          <w:tcPr>
            <w:tcW w:w="2340" w:type="dxa"/>
          </w:tcPr>
          <w:p w14:paraId="4CB0621E" w14:textId="2B1EDB68" w:rsidR="009B16A0" w:rsidRPr="007610CF" w:rsidRDefault="41157284" w:rsidP="00D73EBC">
            <w:pPr>
              <w:pStyle w:val="ListParagraph"/>
              <w:ind w:left="0"/>
              <w:rPr>
                <w:color w:val="1F3864" w:themeColor="accent1" w:themeShade="80"/>
              </w:rPr>
            </w:pPr>
            <w:r w:rsidRPr="7CA7DAB1">
              <w:rPr>
                <w:rFonts w:ascii="Wingdings" w:eastAsia="Wingdings" w:hAnsi="Wingdings" w:cs="Wingdings"/>
                <w:color w:val="1F3864" w:themeColor="accent1" w:themeShade="80"/>
              </w:rPr>
              <w:t>ü</w:t>
            </w:r>
            <w:r w:rsidRPr="7CA7DAB1">
              <w:t xml:space="preserve"> </w:t>
            </w:r>
            <w:r w:rsidR="009B16A0" w:rsidRPr="007610CF">
              <w:rPr>
                <w:color w:val="1F3864" w:themeColor="accent1" w:themeShade="80"/>
              </w:rPr>
              <w:t>Interaction</w:t>
            </w:r>
          </w:p>
        </w:tc>
      </w:tr>
      <w:tr w:rsidR="009B16A0" w14:paraId="7B91486F" w14:textId="77777777" w:rsidTr="7CA7DAB1">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proofErr w:type="spellStart"/>
            <w:r w:rsidRPr="007610CF">
              <w:rPr>
                <w:rFonts w:ascii="Wingdings" w:eastAsia="Wingdings" w:hAnsi="Wingdings" w:cs="Wingdings"/>
                <w:color w:val="833C0B" w:themeColor="accent2" w:themeShade="80"/>
              </w:rPr>
              <w:t>o</w:t>
            </w:r>
            <w:r w:rsidRPr="007610CF">
              <w:rPr>
                <w:color w:val="833C0B" w:themeColor="accent2" w:themeShade="80"/>
              </w:rPr>
              <w:t>Representation</w:t>
            </w:r>
            <w:proofErr w:type="spellEnd"/>
          </w:p>
        </w:tc>
        <w:tc>
          <w:tcPr>
            <w:tcW w:w="2340" w:type="dxa"/>
          </w:tcPr>
          <w:p w14:paraId="3B8BC1A9" w14:textId="2D6682BC" w:rsidR="009B16A0" w:rsidRPr="007610CF" w:rsidRDefault="6E686B0F" w:rsidP="00D73EBC">
            <w:pPr>
              <w:pStyle w:val="ListParagraph"/>
              <w:ind w:left="0"/>
              <w:rPr>
                <w:color w:val="1F3864" w:themeColor="accent1" w:themeShade="80"/>
              </w:rPr>
            </w:pPr>
            <w:r w:rsidRPr="7CA7DAB1">
              <w:rPr>
                <w:rFonts w:ascii="Wingdings" w:eastAsia="Wingdings" w:hAnsi="Wingdings" w:cs="Wingdings"/>
                <w:color w:val="1F3864" w:themeColor="accent1" w:themeShade="80"/>
              </w:rPr>
              <w:t>ü</w:t>
            </w:r>
            <w:r w:rsidRPr="7CA7DAB1">
              <w:t xml:space="preserve"> </w:t>
            </w:r>
            <w:r w:rsidR="009B16A0" w:rsidRPr="007610CF">
              <w:rPr>
                <w:color w:val="1F3864" w:themeColor="accent1" w:themeShade="80"/>
              </w:rPr>
              <w:t>Cooperation</w:t>
            </w:r>
          </w:p>
        </w:tc>
      </w:tr>
    </w:tbl>
    <w:p w14:paraId="70DFAEE3" w14:textId="331E209B" w:rsidR="00AE6806" w:rsidRDefault="00AE6806" w:rsidP="00AE6806">
      <w:pPr>
        <w:pStyle w:val="ListParagraph"/>
        <w:ind w:left="360" w:firstLine="360"/>
        <w:rPr>
          <w:b/>
          <w:bCs/>
        </w:rPr>
      </w:pPr>
      <w:r>
        <w:rPr>
          <w:b/>
          <w:bCs/>
        </w:rPr>
        <w:t>Explain:</w:t>
      </w:r>
      <w:r w:rsidR="00970761">
        <w:rPr>
          <w:b/>
          <w:bCs/>
        </w:rPr>
        <w:t xml:space="preserve"> I think that it hits these categories because</w:t>
      </w:r>
      <w:r w:rsidR="006279ED">
        <w:rPr>
          <w:b/>
          <w:bCs/>
        </w:rPr>
        <w:t xml:space="preserve"> we must cooperate not only with each other in the escape room but also to get there and plan it. Also, we </w:t>
      </w:r>
      <w:r w:rsidR="00B16AA8">
        <w:rPr>
          <w:b/>
          <w:bCs/>
        </w:rPr>
        <w:t>must</w:t>
      </w:r>
      <w:r w:rsidR="006279ED">
        <w:rPr>
          <w:b/>
          <w:bCs/>
        </w:rPr>
        <w:t xml:space="preserve"> interact heavily with each other because </w:t>
      </w:r>
      <w:r w:rsidR="00383044">
        <w:rPr>
          <w:b/>
          <w:bCs/>
        </w:rPr>
        <w:t xml:space="preserve">we </w:t>
      </w:r>
      <w:r w:rsidR="00B16AA8">
        <w:rPr>
          <w:b/>
          <w:bCs/>
        </w:rPr>
        <w:t>must</w:t>
      </w:r>
      <w:r w:rsidR="00383044">
        <w:rPr>
          <w:b/>
          <w:bCs/>
        </w:rPr>
        <w:t xml:space="preserve"> work as a team to get out</w:t>
      </w:r>
    </w:p>
    <w:p w14:paraId="77DB31E6" w14:textId="77777777" w:rsidR="00AE6806" w:rsidRDefault="00AE6806" w:rsidP="00AE6806">
      <w:pPr>
        <w:pStyle w:val="ListParagraph"/>
        <w:ind w:left="360" w:firstLine="360"/>
        <w:rPr>
          <w:b/>
          <w:bCs/>
        </w:rPr>
      </w:pPr>
    </w:p>
    <w:p w14:paraId="0F94B493" w14:textId="5F64A076" w:rsidR="009B16A0" w:rsidRPr="007610CF" w:rsidRDefault="009B16A0" w:rsidP="009B16A0">
      <w:pPr>
        <w:pStyle w:val="ListParagraph"/>
        <w:numPr>
          <w:ilvl w:val="0"/>
          <w:numId w:val="9"/>
        </w:numPr>
        <w:rPr>
          <w:b/>
          <w:bCs/>
        </w:rPr>
      </w:pPr>
      <w:r w:rsidRPr="007610CF">
        <w:rPr>
          <w:b/>
          <w:bCs/>
        </w:rPr>
        <w:t xml:space="preserve">Project Values: </w:t>
      </w:r>
      <w:r w:rsidR="00383044">
        <w:rPr>
          <w:b/>
          <w:bCs/>
        </w:rPr>
        <w:t>Teamwork, communication, problem solving</w:t>
      </w:r>
    </w:p>
    <w:p w14:paraId="56E034C2" w14:textId="4B05BCA0" w:rsidR="009B16A0" w:rsidRDefault="009B16A0" w:rsidP="009B16A0">
      <w:pPr>
        <w:pStyle w:val="ListParagraph"/>
        <w:numPr>
          <w:ilvl w:val="0"/>
          <w:numId w:val="9"/>
        </w:numPr>
        <w:rPr>
          <w:b/>
          <w:bCs/>
        </w:rPr>
      </w:pPr>
      <w:r w:rsidRPr="007610CF">
        <w:rPr>
          <w:b/>
          <w:bCs/>
        </w:rPr>
        <w:t xml:space="preserve">Description: </w:t>
      </w:r>
      <w:r w:rsidR="00031E4B">
        <w:rPr>
          <w:b/>
          <w:bCs/>
        </w:rPr>
        <w:t xml:space="preserve">We will be planning </w:t>
      </w:r>
      <w:r w:rsidR="00B16AA8">
        <w:rPr>
          <w:b/>
          <w:bCs/>
        </w:rPr>
        <w:t xml:space="preserve">on going to an escape room in the next few weeks. </w:t>
      </w:r>
      <w:r w:rsidR="00C90853">
        <w:rPr>
          <w:b/>
          <w:bCs/>
        </w:rPr>
        <w:t xml:space="preserve">To solve the escape </w:t>
      </w:r>
      <w:r w:rsidR="001A11C8">
        <w:rPr>
          <w:b/>
          <w:bCs/>
        </w:rPr>
        <w:t>room,</w:t>
      </w:r>
      <w:r w:rsidR="00C90853">
        <w:rPr>
          <w:b/>
          <w:bCs/>
        </w:rPr>
        <w:t xml:space="preserve"> we </w:t>
      </w:r>
      <w:r w:rsidR="005530BC">
        <w:rPr>
          <w:b/>
          <w:bCs/>
        </w:rPr>
        <w:t>must</w:t>
      </w:r>
      <w:r w:rsidR="00C90853">
        <w:rPr>
          <w:b/>
          <w:bCs/>
        </w:rPr>
        <w:t xml:space="preserve"> constantly collaborate in a timely manner to escape the room.</w:t>
      </w:r>
      <w:r w:rsidR="005530BC">
        <w:rPr>
          <w:b/>
          <w:bCs/>
        </w:rPr>
        <w:t xml:space="preserve"> I will be responsible for </w:t>
      </w:r>
      <w:r w:rsidR="000A7DF0">
        <w:rPr>
          <w:b/>
          <w:bCs/>
        </w:rPr>
        <w:t xml:space="preserve">planning and setting up the time we are going to do it. Mo is </w:t>
      </w:r>
      <w:r w:rsidR="00E32BA8">
        <w:rPr>
          <w:b/>
          <w:bCs/>
        </w:rPr>
        <w:t>going to</w:t>
      </w:r>
      <w:r w:rsidR="000A7DF0">
        <w:rPr>
          <w:b/>
          <w:bCs/>
        </w:rPr>
        <w:t xml:space="preserve"> get us there and we will have to figure each other’s roles when we get into the room because they’re all different.</w:t>
      </w:r>
    </w:p>
    <w:p w14:paraId="7254C9A5" w14:textId="037A32EA" w:rsidR="009B16A0" w:rsidRPr="007610CF" w:rsidRDefault="009B16A0" w:rsidP="009B16A0">
      <w:pPr>
        <w:pStyle w:val="ListParagraph"/>
        <w:ind w:left="360"/>
        <w:rPr>
          <w:b/>
          <w:bCs/>
        </w:rPr>
      </w:pPr>
    </w:p>
    <w:p w14:paraId="39C8B09C" w14:textId="7323EEF8" w:rsidR="009B16A0" w:rsidRDefault="009B16A0" w:rsidP="009B16A0">
      <w:pPr>
        <w:pStyle w:val="ListParagraph"/>
        <w:numPr>
          <w:ilvl w:val="0"/>
          <w:numId w:val="9"/>
        </w:numPr>
        <w:rPr>
          <w:b/>
          <w:bCs/>
        </w:rPr>
      </w:pPr>
      <w:r w:rsidRPr="007610CF">
        <w:rPr>
          <w:b/>
          <w:bCs/>
        </w:rPr>
        <w:t xml:space="preserve">Vision Statement: </w:t>
      </w:r>
      <w:r w:rsidR="00E32BA8">
        <w:rPr>
          <w:b/>
          <w:bCs/>
        </w:rPr>
        <w:t xml:space="preserve">This will be a success because we have a passion for escape rooms and </w:t>
      </w:r>
      <w:r w:rsidR="00DB775C">
        <w:rPr>
          <w:b/>
          <w:bCs/>
        </w:rPr>
        <w:t>have a goal in mind and a</w:t>
      </w:r>
      <w:r w:rsidR="00EC3C26">
        <w:rPr>
          <w:b/>
          <w:bCs/>
        </w:rPr>
        <w:t>n estimated date, so it will come through.</w:t>
      </w:r>
    </w:p>
    <w:p w14:paraId="632C1947" w14:textId="20E5B1E6" w:rsidR="009B16A0" w:rsidRPr="007610CF" w:rsidRDefault="009B16A0" w:rsidP="009B16A0">
      <w:pPr>
        <w:pStyle w:val="ListParagraph"/>
        <w:ind w:left="360"/>
        <w:rPr>
          <w:b/>
          <w:bCs/>
        </w:rPr>
      </w:pP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3982B6DB" w:rsidR="009B16A0" w:rsidRDefault="009B16A0" w:rsidP="009B16A0">
      <w:pPr>
        <w:pStyle w:val="ListParagraph"/>
        <w:numPr>
          <w:ilvl w:val="1"/>
          <w:numId w:val="9"/>
        </w:numPr>
      </w:pPr>
      <w:r>
        <w:t>Specific:</w:t>
      </w:r>
      <w:r w:rsidR="00C143A5">
        <w:t xml:space="preserve"> Finish and escape the escape room</w:t>
      </w:r>
      <w:r w:rsidR="00581F59">
        <w:t>.</w:t>
      </w:r>
      <w:r>
        <w:tab/>
      </w:r>
    </w:p>
    <w:p w14:paraId="7EA95985" w14:textId="63C89EF7" w:rsidR="009B16A0" w:rsidRDefault="009B16A0" w:rsidP="009B16A0">
      <w:pPr>
        <w:pStyle w:val="ListParagraph"/>
        <w:numPr>
          <w:ilvl w:val="1"/>
          <w:numId w:val="9"/>
        </w:numPr>
      </w:pPr>
      <w:r>
        <w:t>Measurable:</w:t>
      </w:r>
      <w:r w:rsidR="00AA7DF4">
        <w:t xml:space="preserve"> </w:t>
      </w:r>
      <w:r w:rsidR="00581F59">
        <w:t xml:space="preserve"> Escape </w:t>
      </w:r>
      <w:r w:rsidR="00C11508">
        <w:t>the room in under 55 minutes</w:t>
      </w:r>
      <w:r w:rsidR="00DF4564">
        <w:t>.</w:t>
      </w:r>
    </w:p>
    <w:p w14:paraId="41DC39C8" w14:textId="1A9BBDAF" w:rsidR="009B16A0" w:rsidRDefault="009B16A0" w:rsidP="009B16A0">
      <w:pPr>
        <w:pStyle w:val="ListParagraph"/>
        <w:numPr>
          <w:ilvl w:val="1"/>
          <w:numId w:val="9"/>
        </w:numPr>
      </w:pPr>
      <w:r>
        <w:t>Attainable:</w:t>
      </w:r>
      <w:r w:rsidR="00C11508">
        <w:t xml:space="preserve"> </w:t>
      </w:r>
      <w:r w:rsidR="00B83DE6">
        <w:t xml:space="preserve">Complete at least </w:t>
      </w:r>
      <w:r w:rsidR="00DF4564">
        <w:t>5 clues, finishing it is also very attainable.</w:t>
      </w:r>
    </w:p>
    <w:p w14:paraId="38A17ECE" w14:textId="2DE4CD41" w:rsidR="009B16A0" w:rsidRDefault="009B16A0" w:rsidP="009B16A0">
      <w:pPr>
        <w:pStyle w:val="ListParagraph"/>
        <w:numPr>
          <w:ilvl w:val="1"/>
          <w:numId w:val="9"/>
        </w:numPr>
      </w:pPr>
      <w:r>
        <w:t>Relevant:</w:t>
      </w:r>
      <w:r w:rsidR="00BC6F83">
        <w:t xml:space="preserve"> Don’t get stressed in the escape room and keep calm.</w:t>
      </w:r>
      <w:r>
        <w:tab/>
      </w:r>
    </w:p>
    <w:p w14:paraId="268A73D0" w14:textId="33AAB6F9" w:rsidR="009B16A0" w:rsidRDefault="009B16A0" w:rsidP="009B16A0">
      <w:pPr>
        <w:pStyle w:val="ListParagraph"/>
        <w:numPr>
          <w:ilvl w:val="1"/>
          <w:numId w:val="9"/>
        </w:numPr>
      </w:pPr>
      <w:r>
        <w:t>Timely:</w:t>
      </w:r>
      <w:r>
        <w:tab/>
      </w:r>
      <w:r w:rsidR="00285975">
        <w:t xml:space="preserve">Do the escape room on the date we planned and </w:t>
      </w:r>
      <w:r w:rsidR="00BC6F83">
        <w:t>spend at least 10 hours driving, completing it, and planning the activity. Also evaluating how we did at the end.</w:t>
      </w:r>
    </w:p>
    <w:p w14:paraId="2889B746" w14:textId="471E7240" w:rsidR="009B16A0" w:rsidRDefault="009B16A0" w:rsidP="009B16A0">
      <w:pPr>
        <w:pStyle w:val="ListParagraph"/>
        <w:ind w:left="360"/>
      </w:pPr>
      <w:r w:rsidRPr="007610CF">
        <w:rPr>
          <w:b/>
          <w:bCs/>
          <w:i/>
          <w:iCs/>
        </w:rPr>
        <w:t>Summary</w:t>
      </w:r>
      <w:r>
        <w:t>:</w:t>
      </w:r>
      <w:r w:rsidR="00DF4564">
        <w:t xml:space="preserve"> In summary</w:t>
      </w:r>
      <w:r w:rsidR="00EF29C7">
        <w:t xml:space="preserve"> we have a goal and it’s a simple one. To finish the room but also build our communication and</w:t>
      </w:r>
      <w:r>
        <w:t xml:space="preserve"> </w:t>
      </w:r>
      <w:r w:rsidR="00EF29C7">
        <w:t xml:space="preserve">teamwork skills. If we work together </w:t>
      </w:r>
      <w:r w:rsidR="00760368">
        <w:t xml:space="preserve">this is very attainable and </w:t>
      </w:r>
      <w:proofErr w:type="spellStart"/>
      <w:r w:rsidR="00760368">
        <w:t>its</w:t>
      </w:r>
      <w:proofErr w:type="spellEnd"/>
      <w:r w:rsidR="00760368">
        <w:t xml:space="preserve"> also just a fun way to interact and practice these skills. </w:t>
      </w:r>
      <w:r>
        <w:tab/>
      </w:r>
      <w:r>
        <w:tab/>
      </w:r>
    </w:p>
    <w:p w14:paraId="4648C18F" w14:textId="77777777" w:rsidR="009B16A0" w:rsidRDefault="009B16A0" w:rsidP="009B16A0">
      <w:pPr>
        <w:pStyle w:val="ListParagraph"/>
        <w:ind w:left="360"/>
      </w:pPr>
    </w:p>
    <w:p w14:paraId="15003007" w14:textId="74C58A2C" w:rsidR="00D11EE9" w:rsidRDefault="009B16A0" w:rsidP="00D11EE9">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r w:rsidR="00760368">
        <w:rPr>
          <w:b/>
          <w:bCs/>
        </w:rPr>
        <w:t xml:space="preserve"> </w:t>
      </w:r>
    </w:p>
    <w:p w14:paraId="562AD045" w14:textId="15802553" w:rsidR="00D11EE9" w:rsidRDefault="00D11EE9" w:rsidP="00D11EE9">
      <w:pPr>
        <w:pStyle w:val="ListParagraph"/>
        <w:numPr>
          <w:ilvl w:val="0"/>
          <w:numId w:val="9"/>
        </w:numPr>
        <w:rPr>
          <w:b/>
          <w:bCs/>
        </w:rPr>
      </w:pPr>
      <w:r>
        <w:rPr>
          <w:b/>
          <w:bCs/>
        </w:rPr>
        <w:t>Who: Mo and I are going along with a date</w:t>
      </w:r>
      <w:r w:rsidR="00935306">
        <w:rPr>
          <w:b/>
          <w:bCs/>
        </w:rPr>
        <w:t>. So, there will be 4 of us.</w:t>
      </w:r>
    </w:p>
    <w:p w14:paraId="4465065B" w14:textId="6319B0C5" w:rsidR="00935306" w:rsidRDefault="00935306" w:rsidP="00D11EE9">
      <w:pPr>
        <w:pStyle w:val="ListParagraph"/>
        <w:numPr>
          <w:ilvl w:val="0"/>
          <w:numId w:val="9"/>
        </w:numPr>
        <w:rPr>
          <w:b/>
          <w:bCs/>
        </w:rPr>
      </w:pPr>
      <w:r w:rsidRPr="7CA7DAB1">
        <w:rPr>
          <w:b/>
          <w:bCs/>
        </w:rPr>
        <w:t xml:space="preserve">What: We will be </w:t>
      </w:r>
      <w:r w:rsidR="47FB3EFA" w:rsidRPr="7CA7DAB1">
        <w:rPr>
          <w:b/>
          <w:bCs/>
        </w:rPr>
        <w:t>going to</w:t>
      </w:r>
      <w:r w:rsidRPr="7CA7DAB1">
        <w:rPr>
          <w:b/>
          <w:bCs/>
        </w:rPr>
        <w:t xml:space="preserve"> an escape room</w:t>
      </w:r>
      <w:r w:rsidR="0A92FF52" w:rsidRPr="7CA7DAB1">
        <w:rPr>
          <w:b/>
          <w:bCs/>
        </w:rPr>
        <w:t xml:space="preserve"> and completing an online escape room for practice.</w:t>
      </w:r>
    </w:p>
    <w:p w14:paraId="2661A6D1" w14:textId="4EA22544" w:rsidR="00935306" w:rsidRDefault="000A7F00" w:rsidP="00D11EE9">
      <w:pPr>
        <w:pStyle w:val="ListParagraph"/>
        <w:numPr>
          <w:ilvl w:val="0"/>
          <w:numId w:val="9"/>
        </w:numPr>
        <w:rPr>
          <w:b/>
          <w:bCs/>
        </w:rPr>
      </w:pPr>
      <w:r>
        <w:rPr>
          <w:b/>
          <w:bCs/>
        </w:rPr>
        <w:t>When: Sometimes in the next two weeks.</w:t>
      </w:r>
    </w:p>
    <w:p w14:paraId="6CCA2796" w14:textId="55DF2A14" w:rsidR="000A7F00" w:rsidRDefault="000A7F00" w:rsidP="00D11EE9">
      <w:pPr>
        <w:pStyle w:val="ListParagraph"/>
        <w:numPr>
          <w:ilvl w:val="0"/>
          <w:numId w:val="9"/>
        </w:numPr>
        <w:rPr>
          <w:b/>
          <w:bCs/>
        </w:rPr>
      </w:pPr>
      <w:r>
        <w:rPr>
          <w:b/>
          <w:bCs/>
        </w:rPr>
        <w:t>Why: Because it will demonstrate being an effective communicator.</w:t>
      </w:r>
    </w:p>
    <w:p w14:paraId="4FC6BB05" w14:textId="43A0E8C0" w:rsidR="000A7F00" w:rsidRPr="00D11EE9" w:rsidRDefault="000A7F00" w:rsidP="00D11EE9">
      <w:pPr>
        <w:pStyle w:val="ListParagraph"/>
        <w:numPr>
          <w:ilvl w:val="0"/>
          <w:numId w:val="9"/>
        </w:numPr>
        <w:rPr>
          <w:b/>
          <w:bCs/>
        </w:rPr>
      </w:pPr>
      <w:r>
        <w:rPr>
          <w:b/>
          <w:bCs/>
        </w:rPr>
        <w:t xml:space="preserve">How: By taking the necessary steps to get to the room and complete it using communication </w:t>
      </w:r>
      <w:r w:rsidR="00BA26BF">
        <w:rPr>
          <w:b/>
          <w:bCs/>
        </w:rPr>
        <w:t>between one another.</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lastRenderedPageBreak/>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1E66048C" w:rsidR="00C847C5" w:rsidRDefault="00C847C5" w:rsidP="00C847C5">
      <w:pPr>
        <w:pStyle w:val="ListParagraph"/>
        <w:numPr>
          <w:ilvl w:val="1"/>
          <w:numId w:val="9"/>
        </w:numPr>
        <w:rPr>
          <w:b/>
          <w:bCs/>
        </w:rPr>
      </w:pPr>
      <w:r>
        <w:rPr>
          <w:b/>
          <w:bCs/>
        </w:rPr>
        <w:t>1:</w:t>
      </w:r>
      <w:r w:rsidR="00BA26BF">
        <w:rPr>
          <w:b/>
          <w:bCs/>
        </w:rPr>
        <w:t xml:space="preserve"> Ammon                                                                    Planning the date and the time</w:t>
      </w:r>
    </w:p>
    <w:p w14:paraId="5E31E720" w14:textId="4C298931" w:rsidR="00C847C5" w:rsidRDefault="00C847C5" w:rsidP="00C847C5">
      <w:pPr>
        <w:pStyle w:val="ListParagraph"/>
        <w:numPr>
          <w:ilvl w:val="1"/>
          <w:numId w:val="9"/>
        </w:numPr>
        <w:rPr>
          <w:b/>
          <w:bCs/>
        </w:rPr>
      </w:pPr>
      <w:r>
        <w:rPr>
          <w:b/>
          <w:bCs/>
        </w:rPr>
        <w:t>2:</w:t>
      </w:r>
      <w:r w:rsidR="00BA26BF">
        <w:rPr>
          <w:b/>
          <w:bCs/>
        </w:rPr>
        <w:t xml:space="preserve"> Mo                                                                            Driving to the escape room</w:t>
      </w:r>
    </w:p>
    <w:p w14:paraId="3B7C9B7B" w14:textId="6A60CDE9" w:rsidR="00C847C5" w:rsidRDefault="00C847C5" w:rsidP="00C847C5">
      <w:pPr>
        <w:pStyle w:val="ListParagraph"/>
        <w:numPr>
          <w:ilvl w:val="1"/>
          <w:numId w:val="9"/>
        </w:numPr>
        <w:rPr>
          <w:b/>
          <w:bCs/>
        </w:rPr>
      </w:pPr>
      <w:r>
        <w:rPr>
          <w:b/>
          <w:bCs/>
        </w:rPr>
        <w:t>3:</w:t>
      </w:r>
      <w:r w:rsidR="00BA26BF">
        <w:rPr>
          <w:b/>
          <w:bCs/>
        </w:rPr>
        <w:t xml:space="preserve"> Ammon                                                                   </w:t>
      </w:r>
      <w:r w:rsidR="00600FEE">
        <w:rPr>
          <w:b/>
          <w:bCs/>
        </w:rPr>
        <w:t xml:space="preserve"> Choosing which theme </w:t>
      </w:r>
      <w:r w:rsidR="005374A3">
        <w:rPr>
          <w:b/>
          <w:bCs/>
        </w:rPr>
        <w:t>to play</w:t>
      </w:r>
    </w:p>
    <w:p w14:paraId="0022CA43" w14:textId="0993247F" w:rsidR="006C70EC" w:rsidRDefault="00C847C5" w:rsidP="00C847C5">
      <w:pPr>
        <w:pStyle w:val="ListParagraph"/>
        <w:numPr>
          <w:ilvl w:val="1"/>
          <w:numId w:val="9"/>
        </w:numPr>
        <w:rPr>
          <w:b/>
          <w:bCs/>
        </w:rPr>
      </w:pPr>
      <w:r>
        <w:rPr>
          <w:b/>
          <w:bCs/>
        </w:rPr>
        <w:t>N:</w:t>
      </w:r>
      <w:r w:rsidR="00BA26BF">
        <w:rPr>
          <w:b/>
          <w:bCs/>
        </w:rPr>
        <w:t xml:space="preserve"> Mo</w:t>
      </w:r>
      <w:r w:rsidR="005374A3">
        <w:rPr>
          <w:b/>
          <w:bCs/>
        </w:rPr>
        <w:t xml:space="preserve">                                                                           Driving home/</w:t>
      </w:r>
      <w:r w:rsidR="006C70EC">
        <w:rPr>
          <w:b/>
          <w:bCs/>
        </w:rPr>
        <w:t xml:space="preserve">evaluating escape room and </w:t>
      </w:r>
      <w:proofErr w:type="gramStart"/>
      <w:r w:rsidR="006C70EC">
        <w:rPr>
          <w:b/>
          <w:bCs/>
        </w:rPr>
        <w:t>our</w:t>
      </w:r>
      <w:proofErr w:type="gramEnd"/>
    </w:p>
    <w:p w14:paraId="366583E4" w14:textId="54C9FC67" w:rsidR="00C847C5" w:rsidRPr="00E55646" w:rsidRDefault="006C70EC" w:rsidP="006C70EC">
      <w:pPr>
        <w:pStyle w:val="ListParagraph"/>
        <w:rPr>
          <w:b/>
          <w:bCs/>
        </w:rPr>
      </w:pPr>
      <w:r>
        <w:rPr>
          <w:b/>
          <w:bCs/>
        </w:rPr>
        <w:t xml:space="preserve">                                                                                       performance                                                               </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1186DA80" w:rsidR="00C847C5" w:rsidRDefault="00C847C5" w:rsidP="00C847C5">
      <w:pPr>
        <w:pStyle w:val="ListParagraph"/>
        <w:numPr>
          <w:ilvl w:val="1"/>
          <w:numId w:val="9"/>
        </w:numPr>
      </w:pPr>
      <w:r>
        <w:t xml:space="preserve">1. </w:t>
      </w:r>
      <w:r w:rsidR="006C70EC">
        <w:t xml:space="preserve">Brainstorm </w:t>
      </w:r>
      <w:r w:rsidR="000E0478">
        <w:t>activity for effective communicator</w:t>
      </w:r>
    </w:p>
    <w:p w14:paraId="52BCC265" w14:textId="59D61FE5" w:rsidR="189E76D0" w:rsidRDefault="189E76D0" w:rsidP="7CA7DAB1">
      <w:pPr>
        <w:pStyle w:val="ListParagraph"/>
        <w:numPr>
          <w:ilvl w:val="1"/>
          <w:numId w:val="9"/>
        </w:numPr>
      </w:pPr>
      <w:r>
        <w:t>2. Complete a practice escape or clue game online</w:t>
      </w:r>
    </w:p>
    <w:p w14:paraId="525EE741" w14:textId="52B231C6" w:rsidR="000E0478" w:rsidRDefault="189E76D0" w:rsidP="000E0478">
      <w:pPr>
        <w:pStyle w:val="ListParagraph"/>
        <w:numPr>
          <w:ilvl w:val="1"/>
          <w:numId w:val="9"/>
        </w:numPr>
      </w:pPr>
      <w:r>
        <w:t>3</w:t>
      </w:r>
      <w:r w:rsidR="00C847C5">
        <w:t>.</w:t>
      </w:r>
      <w:r w:rsidR="000E0478">
        <w:t xml:space="preserve"> Plan date and time for escape room. Get dates.</w:t>
      </w:r>
    </w:p>
    <w:p w14:paraId="6462624A" w14:textId="26C53F87" w:rsidR="00C847C5" w:rsidRDefault="70D1D035" w:rsidP="00C847C5">
      <w:pPr>
        <w:pStyle w:val="ListParagraph"/>
        <w:numPr>
          <w:ilvl w:val="1"/>
          <w:numId w:val="9"/>
        </w:numPr>
      </w:pPr>
      <w:r>
        <w:t>4</w:t>
      </w:r>
      <w:r w:rsidR="00C847C5">
        <w:t>.</w:t>
      </w:r>
      <w:r w:rsidR="000E0478">
        <w:t xml:space="preserve"> </w:t>
      </w:r>
      <w:r w:rsidR="009339AF">
        <w:t>Choose theme that would require most teamwork</w:t>
      </w:r>
    </w:p>
    <w:p w14:paraId="2D619477" w14:textId="67EFEF3B" w:rsidR="00C847C5" w:rsidRDefault="1B6806FC" w:rsidP="00C847C5">
      <w:pPr>
        <w:pStyle w:val="ListParagraph"/>
        <w:numPr>
          <w:ilvl w:val="1"/>
          <w:numId w:val="9"/>
        </w:numPr>
      </w:pPr>
      <w:r>
        <w:t>5</w:t>
      </w:r>
      <w:r w:rsidR="00C847C5">
        <w:t>.</w:t>
      </w:r>
      <w:r w:rsidR="009339AF">
        <w:t xml:space="preserve"> Complete </w:t>
      </w:r>
      <w:r w:rsidR="008E684D">
        <w:t>escape room</w:t>
      </w:r>
    </w:p>
    <w:p w14:paraId="13895C12" w14:textId="0D1A4998" w:rsidR="00C847C5" w:rsidRDefault="02F17B73" w:rsidP="00C847C5">
      <w:pPr>
        <w:pStyle w:val="ListParagraph"/>
        <w:numPr>
          <w:ilvl w:val="1"/>
          <w:numId w:val="9"/>
        </w:numPr>
      </w:pPr>
      <w:r>
        <w:t>6</w:t>
      </w:r>
      <w:r w:rsidR="00C847C5">
        <w:t xml:space="preserve">. </w:t>
      </w:r>
      <w:r w:rsidR="008E684D">
        <w:t>Talk about what went well, what went wrong and just overall quality of the room</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77"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4062721B" w:rsidR="00AF53FA" w:rsidRPr="00AF53FA" w:rsidRDefault="00AF53FA" w:rsidP="00AF53FA">
      <w:pPr>
        <w:pStyle w:val="ListParagraph"/>
        <w:numPr>
          <w:ilvl w:val="0"/>
          <w:numId w:val="9"/>
        </w:numPr>
        <w:rPr>
          <w:b/>
          <w:bCs/>
        </w:rPr>
      </w:pPr>
      <w:r w:rsidRPr="00AF53FA">
        <w:rPr>
          <w:b/>
          <w:bCs/>
        </w:rPr>
        <w:t xml:space="preserve">Team Name: </w:t>
      </w:r>
      <w:r w:rsidR="00EA125C">
        <w:rPr>
          <w:b/>
          <w:bCs/>
        </w:rPr>
        <w:t xml:space="preserve">What up </w:t>
      </w:r>
      <w:proofErr w:type="spellStart"/>
      <w:r w:rsidR="00EA125C">
        <w:rPr>
          <w:b/>
          <w:bCs/>
        </w:rPr>
        <w:t>cuz</w:t>
      </w:r>
      <w:proofErr w:type="spellEnd"/>
      <w:r w:rsidR="00EA125C">
        <w:rPr>
          <w:b/>
          <w:bCs/>
        </w:rPr>
        <w:t>!?</w:t>
      </w:r>
    </w:p>
    <w:p w14:paraId="7ABB0342" w14:textId="48BE427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05AE94D5" w14:textId="64B3A14F" w:rsidR="009B16A0" w:rsidRDefault="009B16A0" w:rsidP="009B16A0">
      <w:pPr>
        <w:pStyle w:val="ListParagraph"/>
        <w:numPr>
          <w:ilvl w:val="0"/>
          <w:numId w:val="9"/>
        </w:numPr>
      </w:pPr>
      <w:r w:rsidRPr="007610CF">
        <w:rPr>
          <w:b/>
          <w:bCs/>
        </w:rPr>
        <w:t>Project Title:</w:t>
      </w:r>
      <w:r>
        <w:t xml:space="preserve"> </w:t>
      </w:r>
      <w:r w:rsidR="00A83818">
        <w:t>Ropes Course</w:t>
      </w:r>
    </w:p>
    <w:p w14:paraId="159068B4" w14:textId="5A404B0F" w:rsidR="009B16A0" w:rsidRPr="007610CF" w:rsidRDefault="00A83818" w:rsidP="009B16A0">
      <w:pPr>
        <w:pStyle w:val="ListParagraph"/>
        <w:numPr>
          <w:ilvl w:val="0"/>
          <w:numId w:val="9"/>
        </w:numPr>
        <w:rPr>
          <w:b/>
          <w:bCs/>
        </w:rPr>
      </w:pPr>
      <w:r w:rsidRPr="007610CF">
        <w:rPr>
          <w:b/>
          <w:bCs/>
          <w:noProof/>
        </w:rPr>
        <w:drawing>
          <wp:anchor distT="0" distB="0" distL="114300" distR="114300" simplePos="0" relativeHeight="251655680" behindDoc="0" locked="0" layoutInCell="1" allowOverlap="1" wp14:anchorId="6D492738" wp14:editId="5EF73F99">
            <wp:simplePos x="0" y="0"/>
            <wp:positionH relativeFrom="margin">
              <wp:posOffset>4556125</wp:posOffset>
            </wp:positionH>
            <wp:positionV relativeFrom="paragraph">
              <wp:posOffset>130810</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Influences:</w:t>
      </w:r>
      <w:r w:rsidR="009B16A0" w:rsidRPr="007610CF">
        <w:rPr>
          <w:b/>
          <w:bCs/>
          <w:noProof/>
        </w:rPr>
        <w:t xml:space="preserve"> </w:t>
      </w:r>
      <w:r>
        <w:rPr>
          <w:b/>
          <w:bCs/>
          <w:noProof/>
        </w:rPr>
        <w:t>I have been wanting to do the ropes course for a while now and when I suggested it to Mo he agreed</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7CA7DAB1">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7CA7DAB1">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777CE1C7" w:rsidR="009B16A0" w:rsidRPr="007610CF" w:rsidRDefault="69662680" w:rsidP="00D73EBC">
            <w:pPr>
              <w:pStyle w:val="ListParagraph"/>
              <w:ind w:left="0"/>
              <w:rPr>
                <w:color w:val="833C0B" w:themeColor="accent2" w:themeShade="80"/>
              </w:rPr>
            </w:pPr>
            <w:r w:rsidRPr="7CA7DAB1">
              <w:rPr>
                <w:rFonts w:ascii="Wingdings" w:eastAsia="Wingdings" w:hAnsi="Wingdings" w:cs="Wingdings"/>
                <w:color w:val="833C0B" w:themeColor="accent2" w:themeShade="80"/>
              </w:rPr>
              <w:t>ü</w:t>
            </w:r>
            <w:r w:rsidRPr="7CA7DAB1">
              <w:t xml:space="preserve"> </w:t>
            </w:r>
            <w:r w:rsidR="009B16A0" w:rsidRPr="007610CF">
              <w:rPr>
                <w:color w:val="833C0B" w:themeColor="accent2" w:themeShade="80"/>
              </w:rPr>
              <w:t>Consciousness</w:t>
            </w:r>
          </w:p>
        </w:tc>
        <w:tc>
          <w:tcPr>
            <w:tcW w:w="2340" w:type="dxa"/>
          </w:tcPr>
          <w:p w14:paraId="13292EC8" w14:textId="77777777" w:rsidR="009B16A0" w:rsidRPr="007610CF" w:rsidRDefault="009B16A0" w:rsidP="00D73EBC">
            <w:pPr>
              <w:pStyle w:val="ListParagraph"/>
              <w:ind w:left="0"/>
              <w:rPr>
                <w:color w:val="1F3864" w:themeColor="accent1" w:themeShade="80"/>
              </w:rPr>
            </w:pPr>
            <w:proofErr w:type="spellStart"/>
            <w:r w:rsidRPr="007610CF">
              <w:rPr>
                <w:rFonts w:ascii="Wingdings" w:eastAsia="Wingdings" w:hAnsi="Wingdings" w:cs="Wingdings"/>
                <w:color w:val="1F3864" w:themeColor="accent1" w:themeShade="80"/>
              </w:rPr>
              <w:t>o</w:t>
            </w:r>
            <w:r w:rsidRPr="007610CF">
              <w:rPr>
                <w:color w:val="1F3864" w:themeColor="accent1" w:themeShade="80"/>
              </w:rPr>
              <w:t>Conduct</w:t>
            </w:r>
            <w:proofErr w:type="spellEnd"/>
          </w:p>
        </w:tc>
      </w:tr>
      <w:tr w:rsidR="009B16A0" w14:paraId="18F90EBD" w14:textId="77777777" w:rsidTr="7CA7DAB1">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77777777" w:rsidR="009B16A0" w:rsidRPr="007610CF" w:rsidRDefault="009B16A0" w:rsidP="00D73EBC">
            <w:pPr>
              <w:pStyle w:val="ListParagraph"/>
              <w:ind w:left="0"/>
              <w:rPr>
                <w:color w:val="833C0B" w:themeColor="accent2" w:themeShade="80"/>
              </w:rPr>
            </w:pPr>
            <w:proofErr w:type="spellStart"/>
            <w:r w:rsidRPr="007610CF">
              <w:rPr>
                <w:rFonts w:ascii="Wingdings" w:eastAsia="Wingdings" w:hAnsi="Wingdings" w:cs="Wingdings"/>
                <w:color w:val="833C0B" w:themeColor="accent2" w:themeShade="80"/>
              </w:rPr>
              <w:t>o</w:t>
            </w:r>
            <w:r w:rsidRPr="007610CF">
              <w:rPr>
                <w:color w:val="833C0B" w:themeColor="accent2" w:themeShade="80"/>
              </w:rPr>
              <w:t>Connectedness</w:t>
            </w:r>
            <w:proofErr w:type="spellEnd"/>
          </w:p>
        </w:tc>
        <w:tc>
          <w:tcPr>
            <w:tcW w:w="2340" w:type="dxa"/>
          </w:tcPr>
          <w:p w14:paraId="2E694E99" w14:textId="6F08475F" w:rsidR="009B16A0" w:rsidRPr="007610CF" w:rsidRDefault="2FCB7A5F" w:rsidP="00D73EBC">
            <w:pPr>
              <w:pStyle w:val="ListParagraph"/>
              <w:ind w:left="0"/>
              <w:rPr>
                <w:color w:val="1F3864" w:themeColor="accent1" w:themeShade="80"/>
              </w:rPr>
            </w:pPr>
            <w:r w:rsidRPr="7CA7DAB1">
              <w:rPr>
                <w:rFonts w:ascii="Wingdings" w:eastAsia="Wingdings" w:hAnsi="Wingdings" w:cs="Wingdings"/>
                <w:color w:val="1F3864" w:themeColor="accent1" w:themeShade="80"/>
              </w:rPr>
              <w:t>ü</w:t>
            </w:r>
            <w:r w:rsidRPr="7CA7DAB1">
              <w:t xml:space="preserve"> </w:t>
            </w:r>
            <w:r w:rsidR="009B16A0" w:rsidRPr="007610CF">
              <w:rPr>
                <w:color w:val="1F3864" w:themeColor="accent1" w:themeShade="80"/>
              </w:rPr>
              <w:t>Interaction</w:t>
            </w:r>
          </w:p>
        </w:tc>
      </w:tr>
      <w:tr w:rsidR="009B16A0" w14:paraId="2EE6E38C" w14:textId="77777777" w:rsidTr="7CA7DAB1">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proofErr w:type="spellStart"/>
            <w:r w:rsidRPr="007610CF">
              <w:rPr>
                <w:rFonts w:ascii="Wingdings" w:eastAsia="Wingdings" w:hAnsi="Wingdings" w:cs="Wingdings"/>
                <w:color w:val="833C0B" w:themeColor="accent2" w:themeShade="80"/>
              </w:rPr>
              <w:t>o</w:t>
            </w:r>
            <w:r w:rsidRPr="007610CF">
              <w:rPr>
                <w:color w:val="833C0B" w:themeColor="accent2" w:themeShade="80"/>
              </w:rPr>
              <w:t>Representation</w:t>
            </w:r>
            <w:proofErr w:type="spellEnd"/>
          </w:p>
        </w:tc>
        <w:tc>
          <w:tcPr>
            <w:tcW w:w="2340" w:type="dxa"/>
          </w:tcPr>
          <w:p w14:paraId="3B9DC6F8" w14:textId="3201164D" w:rsidR="009B16A0" w:rsidRPr="007610CF" w:rsidRDefault="6936D40F" w:rsidP="00D73EBC">
            <w:pPr>
              <w:pStyle w:val="ListParagraph"/>
              <w:ind w:left="0"/>
              <w:rPr>
                <w:color w:val="1F3864" w:themeColor="accent1" w:themeShade="80"/>
              </w:rPr>
            </w:pPr>
            <w:r w:rsidRPr="7CA7DAB1">
              <w:rPr>
                <w:rFonts w:ascii="Wingdings" w:eastAsia="Wingdings" w:hAnsi="Wingdings" w:cs="Wingdings"/>
                <w:color w:val="1F3864" w:themeColor="accent1" w:themeShade="80"/>
              </w:rPr>
              <w:t>ü</w:t>
            </w:r>
            <w:r w:rsidRPr="7CA7DAB1">
              <w:t xml:space="preserve"> </w:t>
            </w:r>
            <w:r w:rsidR="009B16A0" w:rsidRPr="007610CF">
              <w:rPr>
                <w:color w:val="1F3864" w:themeColor="accent1" w:themeShade="80"/>
              </w:rPr>
              <w:t>Cooperation</w:t>
            </w:r>
          </w:p>
        </w:tc>
      </w:tr>
    </w:tbl>
    <w:p w14:paraId="28FB3FC4" w14:textId="044DD503" w:rsidR="00AE6806" w:rsidRDefault="00AE6806" w:rsidP="00897957">
      <w:pPr>
        <w:pStyle w:val="ListParagraph"/>
        <w:tabs>
          <w:tab w:val="left" w:pos="1890"/>
        </w:tabs>
        <w:ind w:left="360" w:firstLine="360"/>
        <w:rPr>
          <w:b/>
          <w:bCs/>
        </w:rPr>
      </w:pPr>
      <w:r>
        <w:rPr>
          <w:b/>
          <w:bCs/>
        </w:rPr>
        <w:t>Explain:</w:t>
      </w:r>
      <w:r w:rsidR="00897957">
        <w:rPr>
          <w:b/>
          <w:bCs/>
        </w:rPr>
        <w:t xml:space="preserve"> It takes a lot of mental and physical strength do a ropes course because </w:t>
      </w:r>
      <w:proofErr w:type="spellStart"/>
      <w:r w:rsidR="00897957">
        <w:rPr>
          <w:b/>
          <w:bCs/>
        </w:rPr>
        <w:t>your</w:t>
      </w:r>
      <w:proofErr w:type="spellEnd"/>
      <w:r w:rsidR="00897957">
        <w:rPr>
          <w:b/>
          <w:bCs/>
        </w:rPr>
        <w:t xml:space="preserve"> so high and completing physically chall</w:t>
      </w:r>
      <w:r w:rsidR="004209AF">
        <w:rPr>
          <w:b/>
          <w:bCs/>
        </w:rPr>
        <w:t xml:space="preserve">enging obstacles. You also get to interact with one another and cooperate to maneuver around the obstacles. </w:t>
      </w:r>
      <w:r w:rsidR="00897957">
        <w:rPr>
          <w:b/>
          <w:bCs/>
        </w:rPr>
        <w:tab/>
        <w:t xml:space="preserve"> </w:t>
      </w:r>
    </w:p>
    <w:p w14:paraId="521E8C99" w14:textId="77777777" w:rsidR="00AE6806" w:rsidRDefault="00AE6806" w:rsidP="00AE6806">
      <w:pPr>
        <w:pStyle w:val="ListParagraph"/>
        <w:ind w:left="360" w:firstLine="360"/>
        <w:rPr>
          <w:b/>
          <w:bCs/>
        </w:rPr>
      </w:pPr>
    </w:p>
    <w:p w14:paraId="6AB44853" w14:textId="327A20FD" w:rsidR="009B16A0" w:rsidRPr="007610CF" w:rsidRDefault="009B16A0" w:rsidP="009B16A0">
      <w:pPr>
        <w:pStyle w:val="ListParagraph"/>
        <w:numPr>
          <w:ilvl w:val="0"/>
          <w:numId w:val="9"/>
        </w:numPr>
        <w:rPr>
          <w:b/>
          <w:bCs/>
        </w:rPr>
      </w:pPr>
      <w:r w:rsidRPr="007610CF">
        <w:rPr>
          <w:b/>
          <w:bCs/>
        </w:rPr>
        <w:t xml:space="preserve">Project Values: </w:t>
      </w:r>
      <w:r w:rsidR="004209AF">
        <w:rPr>
          <w:b/>
          <w:bCs/>
        </w:rPr>
        <w:t>Communication, skill, collaboration,</w:t>
      </w:r>
      <w:r w:rsidR="009F7F4B">
        <w:rPr>
          <w:b/>
          <w:bCs/>
        </w:rPr>
        <w:t xml:space="preserve"> interaction</w:t>
      </w:r>
    </w:p>
    <w:p w14:paraId="21478985" w14:textId="44C001E9" w:rsidR="009B16A0" w:rsidRDefault="009B16A0" w:rsidP="009B16A0">
      <w:pPr>
        <w:pStyle w:val="ListParagraph"/>
        <w:numPr>
          <w:ilvl w:val="0"/>
          <w:numId w:val="9"/>
        </w:numPr>
        <w:rPr>
          <w:b/>
          <w:bCs/>
        </w:rPr>
      </w:pPr>
      <w:r w:rsidRPr="007610CF">
        <w:rPr>
          <w:b/>
          <w:bCs/>
        </w:rPr>
        <w:t xml:space="preserve">Description: </w:t>
      </w:r>
      <w:r w:rsidR="009F7F4B">
        <w:rPr>
          <w:b/>
          <w:bCs/>
        </w:rPr>
        <w:t xml:space="preserve">We will be going through the gravity course together, helping and assisting one another when needed. </w:t>
      </w:r>
    </w:p>
    <w:p w14:paraId="50738656" w14:textId="1FEE8397" w:rsidR="009B16A0" w:rsidRPr="007610CF" w:rsidRDefault="009B16A0" w:rsidP="009B16A0">
      <w:pPr>
        <w:pStyle w:val="ListParagraph"/>
        <w:ind w:left="360"/>
        <w:rPr>
          <w:b/>
          <w:bCs/>
        </w:rPr>
      </w:pPr>
    </w:p>
    <w:p w14:paraId="7AF574F8" w14:textId="18E5F3EB" w:rsidR="009B16A0" w:rsidRDefault="009B16A0" w:rsidP="009B16A0">
      <w:pPr>
        <w:pStyle w:val="ListParagraph"/>
        <w:numPr>
          <w:ilvl w:val="0"/>
          <w:numId w:val="9"/>
        </w:numPr>
        <w:rPr>
          <w:b/>
          <w:bCs/>
        </w:rPr>
      </w:pPr>
      <w:r w:rsidRPr="007610CF">
        <w:rPr>
          <w:b/>
          <w:bCs/>
        </w:rPr>
        <w:t xml:space="preserve">Vision Statement: </w:t>
      </w:r>
      <w:r w:rsidR="00254698">
        <w:rPr>
          <w:b/>
          <w:bCs/>
        </w:rPr>
        <w:t xml:space="preserve">This will be successful because </w:t>
      </w:r>
      <w:r w:rsidR="002D45DE">
        <w:rPr>
          <w:b/>
          <w:bCs/>
        </w:rPr>
        <w:t xml:space="preserve">we both want to try the ropes course and experience the different obstacles, but also </w:t>
      </w:r>
      <w:r w:rsidR="00B47C74">
        <w:rPr>
          <w:b/>
          <w:bCs/>
        </w:rPr>
        <w:t xml:space="preserve">because we are both </w:t>
      </w:r>
      <w:r w:rsidR="004A7182">
        <w:rPr>
          <w:b/>
          <w:bCs/>
        </w:rPr>
        <w:t>skilled</w:t>
      </w:r>
      <w:r w:rsidR="00B47C74">
        <w:rPr>
          <w:b/>
          <w:bCs/>
        </w:rPr>
        <w:t xml:space="preserve"> and have experienced and done ropes course.</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13932539" w:rsidR="009B16A0" w:rsidRDefault="009B16A0" w:rsidP="009B16A0">
      <w:pPr>
        <w:pStyle w:val="ListParagraph"/>
        <w:numPr>
          <w:ilvl w:val="1"/>
          <w:numId w:val="9"/>
        </w:numPr>
      </w:pPr>
      <w:r>
        <w:t>Specific:</w:t>
      </w:r>
      <w:r w:rsidR="004A7182">
        <w:t xml:space="preserve"> </w:t>
      </w:r>
      <w:r w:rsidR="00BA2A98">
        <w:t>Get through the ropes course in one piece</w:t>
      </w:r>
      <w:r>
        <w:tab/>
      </w:r>
    </w:p>
    <w:p w14:paraId="6D620E54" w14:textId="3604DA8C" w:rsidR="009B16A0" w:rsidRDefault="009B16A0" w:rsidP="009B16A0">
      <w:pPr>
        <w:pStyle w:val="ListParagraph"/>
        <w:numPr>
          <w:ilvl w:val="1"/>
          <w:numId w:val="9"/>
        </w:numPr>
      </w:pPr>
      <w:r>
        <w:t>Measurable:</w:t>
      </w:r>
      <w:r w:rsidR="00BA2A98">
        <w:t xml:space="preserve"> Be able to do the obstacles without slipping or falling</w:t>
      </w:r>
      <w:r>
        <w:tab/>
      </w:r>
    </w:p>
    <w:p w14:paraId="65CCA380" w14:textId="4D05B5B5" w:rsidR="009B16A0" w:rsidRDefault="009B16A0" w:rsidP="009B16A0">
      <w:pPr>
        <w:pStyle w:val="ListParagraph"/>
        <w:numPr>
          <w:ilvl w:val="1"/>
          <w:numId w:val="9"/>
        </w:numPr>
      </w:pPr>
      <w:r>
        <w:t>Attainable:</w:t>
      </w:r>
      <w:r w:rsidR="00BA2A98">
        <w:t xml:space="preserve"> Communicate and </w:t>
      </w:r>
      <w:r w:rsidR="00953C11">
        <w:t>be helpful towards one another</w:t>
      </w:r>
    </w:p>
    <w:p w14:paraId="76A9506B" w14:textId="51AF7907" w:rsidR="009B16A0" w:rsidRDefault="009B16A0" w:rsidP="009B16A0">
      <w:pPr>
        <w:pStyle w:val="ListParagraph"/>
        <w:numPr>
          <w:ilvl w:val="1"/>
          <w:numId w:val="9"/>
        </w:numPr>
      </w:pPr>
      <w:r>
        <w:t>Relevant:</w:t>
      </w:r>
      <w:r w:rsidR="00953C11">
        <w:t xml:space="preserve"> Show skills on the ropes course</w:t>
      </w:r>
      <w:r w:rsidR="008F03CE">
        <w:t>.</w:t>
      </w:r>
      <w:r w:rsidR="00790FC2">
        <w:t xml:space="preserve"> Collaborate with one another</w:t>
      </w:r>
    </w:p>
    <w:p w14:paraId="587F20CA" w14:textId="48943E5F" w:rsidR="009B16A0" w:rsidRDefault="009B16A0" w:rsidP="009B16A0">
      <w:pPr>
        <w:pStyle w:val="ListParagraph"/>
        <w:numPr>
          <w:ilvl w:val="1"/>
          <w:numId w:val="9"/>
        </w:numPr>
      </w:pPr>
      <w:r>
        <w:t>Timely:</w:t>
      </w:r>
      <w:r>
        <w:tab/>
      </w:r>
      <w:r w:rsidR="00790FC2">
        <w:t>Finish the ropes course in under an hour</w:t>
      </w:r>
    </w:p>
    <w:p w14:paraId="2019D268" w14:textId="0A61F24B" w:rsidR="009B16A0" w:rsidRDefault="009B16A0" w:rsidP="009B16A0">
      <w:pPr>
        <w:pStyle w:val="ListParagraph"/>
        <w:ind w:left="360"/>
      </w:pPr>
      <w:r w:rsidRPr="007610CF">
        <w:rPr>
          <w:b/>
          <w:bCs/>
          <w:i/>
          <w:iCs/>
        </w:rPr>
        <w:t>Summary</w:t>
      </w:r>
      <w:r>
        <w:t xml:space="preserve">: </w:t>
      </w:r>
      <w:r>
        <w:tab/>
      </w:r>
      <w:r w:rsidR="00790FC2">
        <w:t>We will be guided through the ropes course</w:t>
      </w:r>
      <w:r w:rsidR="00E12DA0">
        <w:t xml:space="preserve"> on ropes and obstacles. </w:t>
      </w:r>
      <w:r w:rsidR="001B4A5D">
        <w:t>There will be ziplines also which will be fun.</w:t>
      </w:r>
      <w:r>
        <w:tab/>
      </w:r>
    </w:p>
    <w:p w14:paraId="19A99E46" w14:textId="7F5954AF" w:rsidR="009B16A0" w:rsidRDefault="009B16A0" w:rsidP="009B16A0">
      <w:pPr>
        <w:pStyle w:val="ListParagraph"/>
        <w:ind w:left="360"/>
      </w:pPr>
    </w:p>
    <w:p w14:paraId="1B29A9A4" w14:textId="0B83ADDE"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0675EC96" w14:textId="29EBA9C4" w:rsidR="001B4A5D" w:rsidRDefault="001B4A5D" w:rsidP="001B4A5D">
      <w:pPr>
        <w:pStyle w:val="ListParagraph"/>
        <w:ind w:left="360"/>
        <w:rPr>
          <w:b/>
          <w:bCs/>
        </w:rPr>
      </w:pPr>
      <w:r>
        <w:rPr>
          <w:b/>
          <w:bCs/>
        </w:rPr>
        <w:t xml:space="preserve">Who: </w:t>
      </w:r>
      <w:r w:rsidR="00A62AD5">
        <w:rPr>
          <w:b/>
          <w:bCs/>
        </w:rPr>
        <w:t>Mo and I</w:t>
      </w:r>
    </w:p>
    <w:p w14:paraId="35555AF8" w14:textId="3E610E43" w:rsidR="00A62AD5" w:rsidRDefault="00A62AD5" w:rsidP="001B4A5D">
      <w:pPr>
        <w:pStyle w:val="ListParagraph"/>
        <w:ind w:left="360"/>
        <w:rPr>
          <w:b/>
          <w:bCs/>
        </w:rPr>
      </w:pPr>
      <w:r w:rsidRPr="7CA7DAB1">
        <w:rPr>
          <w:b/>
          <w:bCs/>
        </w:rPr>
        <w:t>What: Going through a ropes course</w:t>
      </w:r>
      <w:r w:rsidR="7B15E7AF" w:rsidRPr="7CA7DAB1">
        <w:rPr>
          <w:b/>
          <w:bCs/>
        </w:rPr>
        <w:t xml:space="preserve"> and completing training for course</w:t>
      </w:r>
    </w:p>
    <w:p w14:paraId="43CD2930" w14:textId="48B52F0A" w:rsidR="00A62AD5" w:rsidRDefault="00A62AD5" w:rsidP="001B4A5D">
      <w:pPr>
        <w:pStyle w:val="ListParagraph"/>
        <w:ind w:left="360"/>
        <w:rPr>
          <w:b/>
          <w:bCs/>
        </w:rPr>
      </w:pPr>
      <w:r>
        <w:rPr>
          <w:b/>
          <w:bCs/>
        </w:rPr>
        <w:t>Where: The ropes course on BYUI campus</w:t>
      </w:r>
    </w:p>
    <w:p w14:paraId="7D351BF8" w14:textId="1D00035A" w:rsidR="00A62AD5" w:rsidRDefault="00A62AD5" w:rsidP="001B4A5D">
      <w:pPr>
        <w:pStyle w:val="ListParagraph"/>
        <w:ind w:left="360"/>
        <w:rPr>
          <w:b/>
          <w:bCs/>
        </w:rPr>
      </w:pPr>
      <w:r>
        <w:rPr>
          <w:b/>
          <w:bCs/>
        </w:rPr>
        <w:t>When: Next week. Tuesday or Thursday</w:t>
      </w:r>
    </w:p>
    <w:p w14:paraId="5B0453C0" w14:textId="1B92FD13" w:rsidR="00A62AD5" w:rsidRDefault="00A62AD5" w:rsidP="001B4A5D">
      <w:pPr>
        <w:pStyle w:val="ListParagraph"/>
        <w:ind w:left="360"/>
        <w:rPr>
          <w:b/>
          <w:bCs/>
        </w:rPr>
      </w:pPr>
      <w:r>
        <w:rPr>
          <w:b/>
          <w:bCs/>
        </w:rPr>
        <w:t xml:space="preserve">Why: because it will show that we can complete skills while also </w:t>
      </w:r>
      <w:r w:rsidR="00251314">
        <w:rPr>
          <w:b/>
          <w:bCs/>
        </w:rPr>
        <w:t>collaborating</w:t>
      </w:r>
      <w:r>
        <w:rPr>
          <w:b/>
          <w:bCs/>
        </w:rPr>
        <w:t xml:space="preserve"> to get through obstacles</w:t>
      </w:r>
    </w:p>
    <w:p w14:paraId="2F9DD97D" w14:textId="32E2143E" w:rsidR="00A62AD5" w:rsidRDefault="00A62AD5" w:rsidP="001B4A5D">
      <w:pPr>
        <w:pStyle w:val="ListParagraph"/>
        <w:ind w:left="360"/>
        <w:rPr>
          <w:b/>
          <w:bCs/>
        </w:rPr>
      </w:pPr>
      <w:r>
        <w:rPr>
          <w:b/>
          <w:bCs/>
        </w:rPr>
        <w:t xml:space="preserve">How: By </w:t>
      </w:r>
      <w:r w:rsidR="00251314">
        <w:rPr>
          <w:b/>
          <w:bCs/>
        </w:rPr>
        <w:t>staying near one another just in case the other needs help.</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45A85286" w:rsidR="00C847C5" w:rsidRDefault="00C847C5" w:rsidP="00C847C5">
      <w:pPr>
        <w:pStyle w:val="ListParagraph"/>
        <w:numPr>
          <w:ilvl w:val="1"/>
          <w:numId w:val="9"/>
        </w:numPr>
        <w:rPr>
          <w:b/>
          <w:bCs/>
        </w:rPr>
      </w:pPr>
      <w:r>
        <w:rPr>
          <w:b/>
          <w:bCs/>
        </w:rPr>
        <w:lastRenderedPageBreak/>
        <w:t>1:</w:t>
      </w:r>
      <w:r w:rsidR="00251314">
        <w:rPr>
          <w:b/>
          <w:bCs/>
        </w:rPr>
        <w:t xml:space="preserve"> Ammon</w:t>
      </w:r>
      <w:r w:rsidR="00A716D4">
        <w:rPr>
          <w:b/>
          <w:bCs/>
        </w:rPr>
        <w:t xml:space="preserve">                                                                    Buy ticket for ropes course</w:t>
      </w:r>
    </w:p>
    <w:p w14:paraId="7C151180" w14:textId="0A32D633" w:rsidR="00C847C5" w:rsidRDefault="00C847C5" w:rsidP="00C847C5">
      <w:pPr>
        <w:pStyle w:val="ListParagraph"/>
        <w:numPr>
          <w:ilvl w:val="1"/>
          <w:numId w:val="9"/>
        </w:numPr>
        <w:rPr>
          <w:b/>
          <w:bCs/>
        </w:rPr>
      </w:pPr>
      <w:r>
        <w:rPr>
          <w:b/>
          <w:bCs/>
        </w:rPr>
        <w:t>2:</w:t>
      </w:r>
      <w:r w:rsidR="00251314">
        <w:rPr>
          <w:b/>
          <w:bCs/>
        </w:rPr>
        <w:t xml:space="preserve"> Mo                                                                            </w:t>
      </w:r>
      <w:r w:rsidR="00A716D4">
        <w:rPr>
          <w:b/>
          <w:bCs/>
        </w:rPr>
        <w:t>Buy ticket for ropes course</w:t>
      </w:r>
    </w:p>
    <w:p w14:paraId="4F4D49DE" w14:textId="3D97C956" w:rsidR="00C847C5" w:rsidRDefault="00C847C5" w:rsidP="00C847C5">
      <w:pPr>
        <w:pStyle w:val="ListParagraph"/>
        <w:numPr>
          <w:ilvl w:val="1"/>
          <w:numId w:val="9"/>
        </w:numPr>
        <w:rPr>
          <w:b/>
          <w:bCs/>
        </w:rPr>
      </w:pPr>
      <w:r w:rsidRPr="7CA7DAB1">
        <w:rPr>
          <w:b/>
          <w:bCs/>
        </w:rPr>
        <w:t>3:</w:t>
      </w:r>
      <w:r w:rsidR="00A716D4" w:rsidRPr="7CA7DAB1">
        <w:rPr>
          <w:b/>
          <w:bCs/>
        </w:rPr>
        <w:t xml:space="preserve"> Ammon                                                                   </w:t>
      </w:r>
      <w:r w:rsidR="007162C6" w:rsidRPr="7CA7DAB1">
        <w:rPr>
          <w:b/>
          <w:bCs/>
        </w:rPr>
        <w:t xml:space="preserve">Do </w:t>
      </w:r>
      <w:r w:rsidR="20BA0EEB" w:rsidRPr="7CA7DAB1">
        <w:rPr>
          <w:b/>
          <w:bCs/>
        </w:rPr>
        <w:t>training</w:t>
      </w:r>
      <w:r w:rsidR="5FC674CC" w:rsidRPr="7CA7DAB1">
        <w:rPr>
          <w:b/>
          <w:bCs/>
        </w:rPr>
        <w:t xml:space="preserve"> and </w:t>
      </w:r>
      <w:r w:rsidR="007162C6" w:rsidRPr="7CA7DAB1">
        <w:rPr>
          <w:b/>
          <w:bCs/>
        </w:rPr>
        <w:t>ropes course obstacles</w:t>
      </w:r>
    </w:p>
    <w:p w14:paraId="6317B8EA" w14:textId="3F60827E" w:rsidR="00C847C5" w:rsidRPr="00E55646" w:rsidRDefault="00C847C5" w:rsidP="00C847C5">
      <w:pPr>
        <w:pStyle w:val="ListParagraph"/>
        <w:numPr>
          <w:ilvl w:val="1"/>
          <w:numId w:val="9"/>
        </w:numPr>
        <w:rPr>
          <w:b/>
          <w:bCs/>
        </w:rPr>
      </w:pPr>
      <w:r w:rsidRPr="7CA7DAB1">
        <w:rPr>
          <w:b/>
          <w:bCs/>
        </w:rPr>
        <w:t>N:</w:t>
      </w:r>
      <w:r w:rsidR="00A716D4" w:rsidRPr="7CA7DAB1">
        <w:rPr>
          <w:b/>
          <w:bCs/>
        </w:rPr>
        <w:t xml:space="preserve"> Mo</w:t>
      </w:r>
      <w:r w:rsidR="007162C6" w:rsidRPr="7CA7DAB1">
        <w:rPr>
          <w:b/>
          <w:bCs/>
        </w:rPr>
        <w:t xml:space="preserve">                                                                          Do</w:t>
      </w:r>
      <w:r w:rsidR="415B1110" w:rsidRPr="7CA7DAB1">
        <w:rPr>
          <w:b/>
          <w:bCs/>
        </w:rPr>
        <w:t xml:space="preserve"> </w:t>
      </w:r>
      <w:r w:rsidR="65B523E9" w:rsidRPr="7CA7DAB1">
        <w:rPr>
          <w:b/>
          <w:bCs/>
        </w:rPr>
        <w:t>training</w:t>
      </w:r>
      <w:r w:rsidR="415B1110" w:rsidRPr="7CA7DAB1">
        <w:rPr>
          <w:b/>
          <w:bCs/>
        </w:rPr>
        <w:t xml:space="preserve"> and</w:t>
      </w:r>
      <w:r w:rsidR="007162C6" w:rsidRPr="7CA7DAB1">
        <w:rPr>
          <w:b/>
          <w:bCs/>
        </w:rPr>
        <w:t xml:space="preserve"> ropes course obstacles</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1109B447" w:rsidR="00C847C5" w:rsidRDefault="00C847C5" w:rsidP="00C847C5">
      <w:pPr>
        <w:pStyle w:val="ListParagraph"/>
        <w:numPr>
          <w:ilvl w:val="1"/>
          <w:numId w:val="9"/>
        </w:numPr>
      </w:pPr>
      <w:r>
        <w:t xml:space="preserve">1. </w:t>
      </w:r>
      <w:r w:rsidR="007162C6">
        <w:t>Brainstorm activity for skill collaboration</w:t>
      </w:r>
    </w:p>
    <w:p w14:paraId="08A5AF09" w14:textId="6BEB0457" w:rsidR="00C847C5" w:rsidRDefault="00C847C5" w:rsidP="00C847C5">
      <w:pPr>
        <w:pStyle w:val="ListParagraph"/>
        <w:numPr>
          <w:ilvl w:val="1"/>
          <w:numId w:val="9"/>
        </w:numPr>
      </w:pPr>
      <w:r>
        <w:t>2.</w:t>
      </w:r>
      <w:r w:rsidR="007162C6">
        <w:t xml:space="preserve"> </w:t>
      </w:r>
      <w:r w:rsidR="00D70C49">
        <w:t>Set date and time for ropes course</w:t>
      </w:r>
    </w:p>
    <w:p w14:paraId="3844DC8F" w14:textId="0FCA59A8" w:rsidR="00C847C5" w:rsidRDefault="00C847C5" w:rsidP="7CA7DAB1">
      <w:pPr>
        <w:pStyle w:val="ListParagraph"/>
        <w:numPr>
          <w:ilvl w:val="1"/>
          <w:numId w:val="9"/>
        </w:numPr>
      </w:pPr>
      <w:r>
        <w:t>3.</w:t>
      </w:r>
      <w:r w:rsidR="00D70C49">
        <w:t xml:space="preserve"> Buy ticket</w:t>
      </w:r>
      <w:r w:rsidR="2C242A4B">
        <w:t>s</w:t>
      </w:r>
    </w:p>
    <w:p w14:paraId="135A77E6" w14:textId="162ED558" w:rsidR="4FDBD2C1" w:rsidRDefault="4FDBD2C1" w:rsidP="7CA7DAB1">
      <w:pPr>
        <w:pStyle w:val="ListParagraph"/>
        <w:numPr>
          <w:ilvl w:val="1"/>
          <w:numId w:val="9"/>
        </w:numPr>
      </w:pPr>
      <w:r>
        <w:t>4. Go through training for ropes course</w:t>
      </w:r>
    </w:p>
    <w:p w14:paraId="3482DAF8" w14:textId="7AE1D564" w:rsidR="00C847C5" w:rsidRDefault="2C242A4B" w:rsidP="00C847C5">
      <w:pPr>
        <w:pStyle w:val="ListParagraph"/>
        <w:numPr>
          <w:ilvl w:val="1"/>
          <w:numId w:val="9"/>
        </w:numPr>
      </w:pPr>
      <w:r>
        <w:t>5</w:t>
      </w:r>
      <w:r w:rsidR="00C847C5">
        <w:t>.</w:t>
      </w:r>
      <w:r w:rsidR="00D70C49">
        <w:t xml:space="preserve"> Complete ropes course</w:t>
      </w:r>
    </w:p>
    <w:p w14:paraId="1B173BA1" w14:textId="50CD2B46" w:rsidR="00C847C5" w:rsidRDefault="5A4C8ABD" w:rsidP="00C847C5">
      <w:pPr>
        <w:pStyle w:val="ListParagraph"/>
        <w:numPr>
          <w:ilvl w:val="1"/>
          <w:numId w:val="9"/>
        </w:numPr>
      </w:pPr>
      <w:r>
        <w:t>6</w:t>
      </w:r>
      <w:r w:rsidR="00C847C5">
        <w:t xml:space="preserve">. </w:t>
      </w:r>
      <w:r w:rsidR="00D70C49">
        <w:t>Communicate what we did well and what skills we used</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56"/>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FAAAD" w14:textId="77777777" w:rsidR="00121A8E" w:rsidRDefault="00121A8E" w:rsidP="00A85D65">
      <w:pPr>
        <w:spacing w:after="0" w:line="240" w:lineRule="auto"/>
      </w:pPr>
      <w:r>
        <w:separator/>
      </w:r>
    </w:p>
  </w:endnote>
  <w:endnote w:type="continuationSeparator" w:id="0">
    <w:p w14:paraId="31B9A3F5" w14:textId="77777777" w:rsidR="00121A8E" w:rsidRDefault="00121A8E" w:rsidP="00A85D65">
      <w:pPr>
        <w:spacing w:after="0" w:line="240" w:lineRule="auto"/>
      </w:pPr>
      <w:r>
        <w:continuationSeparator/>
      </w:r>
    </w:p>
  </w:endnote>
  <w:endnote w:type="continuationNotice" w:id="1">
    <w:p w14:paraId="0A3F56D2" w14:textId="77777777" w:rsidR="00121A8E" w:rsidRDefault="00121A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083A0" w14:textId="77777777" w:rsidR="00121A8E" w:rsidRDefault="00121A8E" w:rsidP="00A85D65">
      <w:pPr>
        <w:spacing w:after="0" w:line="240" w:lineRule="auto"/>
      </w:pPr>
      <w:r>
        <w:separator/>
      </w:r>
    </w:p>
  </w:footnote>
  <w:footnote w:type="continuationSeparator" w:id="0">
    <w:p w14:paraId="4EE6558A" w14:textId="77777777" w:rsidR="00121A8E" w:rsidRDefault="00121A8E" w:rsidP="00A85D65">
      <w:pPr>
        <w:spacing w:after="0" w:line="240" w:lineRule="auto"/>
      </w:pPr>
      <w:r>
        <w:continuationSeparator/>
      </w:r>
    </w:p>
  </w:footnote>
  <w:footnote w:type="continuationNotice" w:id="1">
    <w:p w14:paraId="5B968388" w14:textId="77777777" w:rsidR="00121A8E" w:rsidRDefault="00121A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bookmark int2:bookmarkName="_Int_v9XBeWWn" int2:invalidationBookmarkName="" int2:hashCode="K11y7oTIMzJunj" int2:id="22exxsNs"/>
    <int2:bookmark int2:bookmarkName="_Int_gF1PuZT2" int2:invalidationBookmarkName="" int2:hashCode="mQFoH0eDtPX24L" int2:id="Fj2ZkiBI"/>
    <int2:bookmark int2:bookmarkName="_Int_7Nm7lqHT" int2:invalidationBookmarkName="" int2:hashCode="11WT9B3roZqDbw" int2:id="QPb5uiun"/>
    <int2:bookmark int2:bookmarkName="_Int_4vmQ3RVG" int2:invalidationBookmarkName="" int2:hashCode="9KsYjua5qLjgEI" int2:id="i8K8zi1B"/>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27833"/>
    <w:rsid w:val="00030C5E"/>
    <w:rsid w:val="00031E4B"/>
    <w:rsid w:val="000405D6"/>
    <w:rsid w:val="000423F9"/>
    <w:rsid w:val="00056059"/>
    <w:rsid w:val="00060DD6"/>
    <w:rsid w:val="00063CC6"/>
    <w:rsid w:val="00067979"/>
    <w:rsid w:val="00075173"/>
    <w:rsid w:val="000755BF"/>
    <w:rsid w:val="00077D21"/>
    <w:rsid w:val="00084C4C"/>
    <w:rsid w:val="00084EDF"/>
    <w:rsid w:val="00087B0F"/>
    <w:rsid w:val="000932E2"/>
    <w:rsid w:val="000947F2"/>
    <w:rsid w:val="00095CAA"/>
    <w:rsid w:val="000A7DF0"/>
    <w:rsid w:val="000A7F00"/>
    <w:rsid w:val="000B0C0C"/>
    <w:rsid w:val="000B1138"/>
    <w:rsid w:val="000B3F65"/>
    <w:rsid w:val="000C1434"/>
    <w:rsid w:val="000C2CF2"/>
    <w:rsid w:val="000C35DD"/>
    <w:rsid w:val="000C583D"/>
    <w:rsid w:val="000D7C07"/>
    <w:rsid w:val="000E0478"/>
    <w:rsid w:val="000E2F0E"/>
    <w:rsid w:val="000E2F20"/>
    <w:rsid w:val="000E3A7C"/>
    <w:rsid w:val="000E57B8"/>
    <w:rsid w:val="000F113D"/>
    <w:rsid w:val="000F751E"/>
    <w:rsid w:val="000F7BA8"/>
    <w:rsid w:val="00100D07"/>
    <w:rsid w:val="00101D50"/>
    <w:rsid w:val="00103508"/>
    <w:rsid w:val="00107B44"/>
    <w:rsid w:val="001117F1"/>
    <w:rsid w:val="00114858"/>
    <w:rsid w:val="00117687"/>
    <w:rsid w:val="001201BD"/>
    <w:rsid w:val="00121A8E"/>
    <w:rsid w:val="00123663"/>
    <w:rsid w:val="00126F27"/>
    <w:rsid w:val="00127C54"/>
    <w:rsid w:val="00140D2E"/>
    <w:rsid w:val="00150271"/>
    <w:rsid w:val="00150BDA"/>
    <w:rsid w:val="001516F7"/>
    <w:rsid w:val="001542DD"/>
    <w:rsid w:val="001550B2"/>
    <w:rsid w:val="0015783A"/>
    <w:rsid w:val="00160886"/>
    <w:rsid w:val="001631DE"/>
    <w:rsid w:val="001668A4"/>
    <w:rsid w:val="00167C44"/>
    <w:rsid w:val="00171762"/>
    <w:rsid w:val="00177F31"/>
    <w:rsid w:val="0018479E"/>
    <w:rsid w:val="00193366"/>
    <w:rsid w:val="00195BDC"/>
    <w:rsid w:val="001A11C8"/>
    <w:rsid w:val="001A5B5B"/>
    <w:rsid w:val="001A6EF4"/>
    <w:rsid w:val="001B11EE"/>
    <w:rsid w:val="001B42D0"/>
    <w:rsid w:val="001B4A5D"/>
    <w:rsid w:val="001C317E"/>
    <w:rsid w:val="001D2686"/>
    <w:rsid w:val="001D5BD1"/>
    <w:rsid w:val="001D614F"/>
    <w:rsid w:val="001D6A06"/>
    <w:rsid w:val="001D6B7B"/>
    <w:rsid w:val="001E0325"/>
    <w:rsid w:val="001F49AA"/>
    <w:rsid w:val="00202894"/>
    <w:rsid w:val="00205923"/>
    <w:rsid w:val="0021069D"/>
    <w:rsid w:val="002154D2"/>
    <w:rsid w:val="0022021A"/>
    <w:rsid w:val="002236B1"/>
    <w:rsid w:val="00223C53"/>
    <w:rsid w:val="00231D7A"/>
    <w:rsid w:val="0023572F"/>
    <w:rsid w:val="002438D9"/>
    <w:rsid w:val="002442A0"/>
    <w:rsid w:val="00245C46"/>
    <w:rsid w:val="00247616"/>
    <w:rsid w:val="00251314"/>
    <w:rsid w:val="00253F2F"/>
    <w:rsid w:val="00254698"/>
    <w:rsid w:val="00254B97"/>
    <w:rsid w:val="0026799D"/>
    <w:rsid w:val="0027121D"/>
    <w:rsid w:val="00272432"/>
    <w:rsid w:val="00275A4D"/>
    <w:rsid w:val="00285975"/>
    <w:rsid w:val="00292BF1"/>
    <w:rsid w:val="00293A3E"/>
    <w:rsid w:val="00295FB9"/>
    <w:rsid w:val="002A0DA6"/>
    <w:rsid w:val="002A7D1E"/>
    <w:rsid w:val="002B0413"/>
    <w:rsid w:val="002C0E71"/>
    <w:rsid w:val="002C1F60"/>
    <w:rsid w:val="002C2FA6"/>
    <w:rsid w:val="002C3736"/>
    <w:rsid w:val="002C45B4"/>
    <w:rsid w:val="002D0594"/>
    <w:rsid w:val="002D45DE"/>
    <w:rsid w:val="002F0521"/>
    <w:rsid w:val="002F1124"/>
    <w:rsid w:val="002F3CAA"/>
    <w:rsid w:val="002F43DD"/>
    <w:rsid w:val="002F660F"/>
    <w:rsid w:val="002F6D7D"/>
    <w:rsid w:val="003021F6"/>
    <w:rsid w:val="00303B94"/>
    <w:rsid w:val="00306AAF"/>
    <w:rsid w:val="00315BAB"/>
    <w:rsid w:val="0031668B"/>
    <w:rsid w:val="00325D8E"/>
    <w:rsid w:val="00341525"/>
    <w:rsid w:val="00345882"/>
    <w:rsid w:val="00352958"/>
    <w:rsid w:val="0035464C"/>
    <w:rsid w:val="00363382"/>
    <w:rsid w:val="00365EB8"/>
    <w:rsid w:val="00377324"/>
    <w:rsid w:val="00383044"/>
    <w:rsid w:val="00390DF5"/>
    <w:rsid w:val="00391BC7"/>
    <w:rsid w:val="00392482"/>
    <w:rsid w:val="00395585"/>
    <w:rsid w:val="003A187F"/>
    <w:rsid w:val="003A5454"/>
    <w:rsid w:val="003A5CDF"/>
    <w:rsid w:val="003B2294"/>
    <w:rsid w:val="003B2D26"/>
    <w:rsid w:val="003B3810"/>
    <w:rsid w:val="003C1949"/>
    <w:rsid w:val="003C2D1A"/>
    <w:rsid w:val="003C5BF0"/>
    <w:rsid w:val="003D124C"/>
    <w:rsid w:val="003D7520"/>
    <w:rsid w:val="003E01DA"/>
    <w:rsid w:val="003E0A32"/>
    <w:rsid w:val="003E486E"/>
    <w:rsid w:val="003E6EDE"/>
    <w:rsid w:val="003F0691"/>
    <w:rsid w:val="003F613C"/>
    <w:rsid w:val="003F74B7"/>
    <w:rsid w:val="0040064E"/>
    <w:rsid w:val="00401115"/>
    <w:rsid w:val="004077C9"/>
    <w:rsid w:val="00407B1C"/>
    <w:rsid w:val="004209AF"/>
    <w:rsid w:val="004226B0"/>
    <w:rsid w:val="00426169"/>
    <w:rsid w:val="004358D0"/>
    <w:rsid w:val="00437BD4"/>
    <w:rsid w:val="004410CD"/>
    <w:rsid w:val="00450503"/>
    <w:rsid w:val="00451118"/>
    <w:rsid w:val="00451F3D"/>
    <w:rsid w:val="00452CFE"/>
    <w:rsid w:val="00453FB1"/>
    <w:rsid w:val="004569D2"/>
    <w:rsid w:val="0046166D"/>
    <w:rsid w:val="00464F1A"/>
    <w:rsid w:val="004666CF"/>
    <w:rsid w:val="00468C2F"/>
    <w:rsid w:val="0046CFE4"/>
    <w:rsid w:val="00470602"/>
    <w:rsid w:val="00471842"/>
    <w:rsid w:val="0047408B"/>
    <w:rsid w:val="0047752B"/>
    <w:rsid w:val="00483B6C"/>
    <w:rsid w:val="00491991"/>
    <w:rsid w:val="004A2A64"/>
    <w:rsid w:val="004A55E7"/>
    <w:rsid w:val="004A7182"/>
    <w:rsid w:val="004B41E0"/>
    <w:rsid w:val="004B6D7C"/>
    <w:rsid w:val="004C4E52"/>
    <w:rsid w:val="004C51BC"/>
    <w:rsid w:val="004C86C8"/>
    <w:rsid w:val="004D2538"/>
    <w:rsid w:val="004D59DE"/>
    <w:rsid w:val="004D5A5D"/>
    <w:rsid w:val="004E1764"/>
    <w:rsid w:val="004E4B6C"/>
    <w:rsid w:val="004F5888"/>
    <w:rsid w:val="00502AAF"/>
    <w:rsid w:val="00504E80"/>
    <w:rsid w:val="005103B3"/>
    <w:rsid w:val="00510811"/>
    <w:rsid w:val="005141CA"/>
    <w:rsid w:val="0052170D"/>
    <w:rsid w:val="00522A8F"/>
    <w:rsid w:val="0052316A"/>
    <w:rsid w:val="00524B3D"/>
    <w:rsid w:val="00525B02"/>
    <w:rsid w:val="00525F84"/>
    <w:rsid w:val="00534377"/>
    <w:rsid w:val="005374A3"/>
    <w:rsid w:val="00542D0D"/>
    <w:rsid w:val="00546C19"/>
    <w:rsid w:val="0055037B"/>
    <w:rsid w:val="005530BC"/>
    <w:rsid w:val="00575A9A"/>
    <w:rsid w:val="00577710"/>
    <w:rsid w:val="005801C6"/>
    <w:rsid w:val="00580E00"/>
    <w:rsid w:val="00581F59"/>
    <w:rsid w:val="005830F0"/>
    <w:rsid w:val="00583892"/>
    <w:rsid w:val="0058659B"/>
    <w:rsid w:val="00587D9D"/>
    <w:rsid w:val="005C21E3"/>
    <w:rsid w:val="005C33F4"/>
    <w:rsid w:val="005D024C"/>
    <w:rsid w:val="005D6471"/>
    <w:rsid w:val="005E091A"/>
    <w:rsid w:val="005E1245"/>
    <w:rsid w:val="005E17EE"/>
    <w:rsid w:val="005E5770"/>
    <w:rsid w:val="005F6CB0"/>
    <w:rsid w:val="00600FEE"/>
    <w:rsid w:val="00604837"/>
    <w:rsid w:val="00605D8B"/>
    <w:rsid w:val="00607BB4"/>
    <w:rsid w:val="00612B59"/>
    <w:rsid w:val="00615B68"/>
    <w:rsid w:val="006220CE"/>
    <w:rsid w:val="00623C0B"/>
    <w:rsid w:val="006279ED"/>
    <w:rsid w:val="006303CD"/>
    <w:rsid w:val="0063485B"/>
    <w:rsid w:val="00650897"/>
    <w:rsid w:val="0065592A"/>
    <w:rsid w:val="00655E64"/>
    <w:rsid w:val="00655F79"/>
    <w:rsid w:val="0065642B"/>
    <w:rsid w:val="00675BC7"/>
    <w:rsid w:val="006764A6"/>
    <w:rsid w:val="00684D58"/>
    <w:rsid w:val="00686C3A"/>
    <w:rsid w:val="00690E14"/>
    <w:rsid w:val="006959FA"/>
    <w:rsid w:val="00697E15"/>
    <w:rsid w:val="006A145D"/>
    <w:rsid w:val="006A4F5F"/>
    <w:rsid w:val="006C3657"/>
    <w:rsid w:val="006C607A"/>
    <w:rsid w:val="006C70EC"/>
    <w:rsid w:val="006C7F22"/>
    <w:rsid w:val="006D30CF"/>
    <w:rsid w:val="006D5245"/>
    <w:rsid w:val="006D5B12"/>
    <w:rsid w:val="006D7D7C"/>
    <w:rsid w:val="006F72F0"/>
    <w:rsid w:val="006F7CFA"/>
    <w:rsid w:val="006F9F81"/>
    <w:rsid w:val="007016A2"/>
    <w:rsid w:val="00705C29"/>
    <w:rsid w:val="0071183A"/>
    <w:rsid w:val="00714547"/>
    <w:rsid w:val="00714C1D"/>
    <w:rsid w:val="007162C6"/>
    <w:rsid w:val="00726313"/>
    <w:rsid w:val="00730409"/>
    <w:rsid w:val="00735656"/>
    <w:rsid w:val="00737F83"/>
    <w:rsid w:val="00746236"/>
    <w:rsid w:val="007602CD"/>
    <w:rsid w:val="00760368"/>
    <w:rsid w:val="00765375"/>
    <w:rsid w:val="00774B85"/>
    <w:rsid w:val="00783988"/>
    <w:rsid w:val="00784683"/>
    <w:rsid w:val="00790FC2"/>
    <w:rsid w:val="00791EBD"/>
    <w:rsid w:val="00794179"/>
    <w:rsid w:val="007A20EC"/>
    <w:rsid w:val="007A218C"/>
    <w:rsid w:val="007A7256"/>
    <w:rsid w:val="007B3CFB"/>
    <w:rsid w:val="007B5D65"/>
    <w:rsid w:val="007B6F86"/>
    <w:rsid w:val="007B7189"/>
    <w:rsid w:val="007C06F2"/>
    <w:rsid w:val="007D02D9"/>
    <w:rsid w:val="007E2354"/>
    <w:rsid w:val="007E3F4E"/>
    <w:rsid w:val="007F1ED0"/>
    <w:rsid w:val="007F3BF8"/>
    <w:rsid w:val="007F3E4A"/>
    <w:rsid w:val="007F5510"/>
    <w:rsid w:val="007F7EC1"/>
    <w:rsid w:val="008038B1"/>
    <w:rsid w:val="00810222"/>
    <w:rsid w:val="00816190"/>
    <w:rsid w:val="00840234"/>
    <w:rsid w:val="0084662D"/>
    <w:rsid w:val="008474F8"/>
    <w:rsid w:val="00855085"/>
    <w:rsid w:val="00857988"/>
    <w:rsid w:val="008631B8"/>
    <w:rsid w:val="0086518E"/>
    <w:rsid w:val="00865C72"/>
    <w:rsid w:val="00875E0A"/>
    <w:rsid w:val="00880A3C"/>
    <w:rsid w:val="0088392D"/>
    <w:rsid w:val="00883A95"/>
    <w:rsid w:val="00897957"/>
    <w:rsid w:val="008979C0"/>
    <w:rsid w:val="008A2471"/>
    <w:rsid w:val="008A296C"/>
    <w:rsid w:val="008A7367"/>
    <w:rsid w:val="008B150C"/>
    <w:rsid w:val="008B7335"/>
    <w:rsid w:val="008B7DB0"/>
    <w:rsid w:val="008C3330"/>
    <w:rsid w:val="008D0314"/>
    <w:rsid w:val="008D626E"/>
    <w:rsid w:val="008D75AE"/>
    <w:rsid w:val="008D7C06"/>
    <w:rsid w:val="008E077D"/>
    <w:rsid w:val="008E42CA"/>
    <w:rsid w:val="008E684D"/>
    <w:rsid w:val="008E6FA9"/>
    <w:rsid w:val="008F03A7"/>
    <w:rsid w:val="008F03CE"/>
    <w:rsid w:val="008F5292"/>
    <w:rsid w:val="008F5A29"/>
    <w:rsid w:val="00900CAF"/>
    <w:rsid w:val="00903B51"/>
    <w:rsid w:val="00912846"/>
    <w:rsid w:val="00913B0E"/>
    <w:rsid w:val="009226AD"/>
    <w:rsid w:val="0092544A"/>
    <w:rsid w:val="00926FEE"/>
    <w:rsid w:val="00931E8C"/>
    <w:rsid w:val="009339AF"/>
    <w:rsid w:val="0093466A"/>
    <w:rsid w:val="0093481A"/>
    <w:rsid w:val="009349EB"/>
    <w:rsid w:val="00935306"/>
    <w:rsid w:val="0093E62F"/>
    <w:rsid w:val="00940C45"/>
    <w:rsid w:val="0094363C"/>
    <w:rsid w:val="009456F9"/>
    <w:rsid w:val="00951CE7"/>
    <w:rsid w:val="00953C11"/>
    <w:rsid w:val="00955AFE"/>
    <w:rsid w:val="00962CED"/>
    <w:rsid w:val="009647D9"/>
    <w:rsid w:val="00970761"/>
    <w:rsid w:val="00972206"/>
    <w:rsid w:val="00975809"/>
    <w:rsid w:val="00975E3D"/>
    <w:rsid w:val="00976D0C"/>
    <w:rsid w:val="009809AA"/>
    <w:rsid w:val="00993789"/>
    <w:rsid w:val="009A068A"/>
    <w:rsid w:val="009A6DDD"/>
    <w:rsid w:val="009A7F9D"/>
    <w:rsid w:val="009B06DE"/>
    <w:rsid w:val="009B16A0"/>
    <w:rsid w:val="009B5ECA"/>
    <w:rsid w:val="009C03D1"/>
    <w:rsid w:val="009C069A"/>
    <w:rsid w:val="009C2FF1"/>
    <w:rsid w:val="009C467E"/>
    <w:rsid w:val="009C77AE"/>
    <w:rsid w:val="009D15AD"/>
    <w:rsid w:val="009D54BA"/>
    <w:rsid w:val="009D6FB1"/>
    <w:rsid w:val="009E319C"/>
    <w:rsid w:val="009E40F8"/>
    <w:rsid w:val="009F7F4B"/>
    <w:rsid w:val="00A0037F"/>
    <w:rsid w:val="00A022B0"/>
    <w:rsid w:val="00A04228"/>
    <w:rsid w:val="00A068F5"/>
    <w:rsid w:val="00A0731A"/>
    <w:rsid w:val="00A073AC"/>
    <w:rsid w:val="00A34F39"/>
    <w:rsid w:val="00A362AD"/>
    <w:rsid w:val="00A36343"/>
    <w:rsid w:val="00A450A7"/>
    <w:rsid w:val="00A47E16"/>
    <w:rsid w:val="00A568F7"/>
    <w:rsid w:val="00A62AD5"/>
    <w:rsid w:val="00A63E6F"/>
    <w:rsid w:val="00A67C98"/>
    <w:rsid w:val="00A716D4"/>
    <w:rsid w:val="00A7456C"/>
    <w:rsid w:val="00A823BB"/>
    <w:rsid w:val="00A82C4E"/>
    <w:rsid w:val="00A83818"/>
    <w:rsid w:val="00A85D65"/>
    <w:rsid w:val="00A91176"/>
    <w:rsid w:val="00A9359D"/>
    <w:rsid w:val="00A97088"/>
    <w:rsid w:val="00A972FB"/>
    <w:rsid w:val="00AA42BD"/>
    <w:rsid w:val="00AA7679"/>
    <w:rsid w:val="00AA7DF4"/>
    <w:rsid w:val="00ABA233"/>
    <w:rsid w:val="00AC0C25"/>
    <w:rsid w:val="00AD1C99"/>
    <w:rsid w:val="00AD2B49"/>
    <w:rsid w:val="00AD3AF9"/>
    <w:rsid w:val="00AE2FAE"/>
    <w:rsid w:val="00AE4459"/>
    <w:rsid w:val="00AE5715"/>
    <w:rsid w:val="00AE6806"/>
    <w:rsid w:val="00AF1C27"/>
    <w:rsid w:val="00AF2283"/>
    <w:rsid w:val="00AF4F1C"/>
    <w:rsid w:val="00AF53FA"/>
    <w:rsid w:val="00B0193A"/>
    <w:rsid w:val="00B03CE1"/>
    <w:rsid w:val="00B11CB4"/>
    <w:rsid w:val="00B16AA8"/>
    <w:rsid w:val="00B2292C"/>
    <w:rsid w:val="00B2709E"/>
    <w:rsid w:val="00B27C8C"/>
    <w:rsid w:val="00B330AA"/>
    <w:rsid w:val="00B366ED"/>
    <w:rsid w:val="00B43C69"/>
    <w:rsid w:val="00B47C74"/>
    <w:rsid w:val="00B542FD"/>
    <w:rsid w:val="00B57B2D"/>
    <w:rsid w:val="00B72224"/>
    <w:rsid w:val="00B75FA1"/>
    <w:rsid w:val="00B83DE6"/>
    <w:rsid w:val="00B849D1"/>
    <w:rsid w:val="00B91714"/>
    <w:rsid w:val="00B92C03"/>
    <w:rsid w:val="00B93D2B"/>
    <w:rsid w:val="00B94431"/>
    <w:rsid w:val="00BA26BF"/>
    <w:rsid w:val="00BA2A98"/>
    <w:rsid w:val="00BB7318"/>
    <w:rsid w:val="00BB786A"/>
    <w:rsid w:val="00BC2F5B"/>
    <w:rsid w:val="00BC4FBE"/>
    <w:rsid w:val="00BC636A"/>
    <w:rsid w:val="00BC6F83"/>
    <w:rsid w:val="00BD0E16"/>
    <w:rsid w:val="00BD6CD5"/>
    <w:rsid w:val="00BE0F08"/>
    <w:rsid w:val="00BE61D8"/>
    <w:rsid w:val="00BE6D61"/>
    <w:rsid w:val="00BE71BE"/>
    <w:rsid w:val="00BF0208"/>
    <w:rsid w:val="00BF04A0"/>
    <w:rsid w:val="00BF0891"/>
    <w:rsid w:val="00BF166E"/>
    <w:rsid w:val="00C03DCB"/>
    <w:rsid w:val="00C07590"/>
    <w:rsid w:val="00C109E3"/>
    <w:rsid w:val="00C11508"/>
    <w:rsid w:val="00C143A5"/>
    <w:rsid w:val="00C169D1"/>
    <w:rsid w:val="00C2148B"/>
    <w:rsid w:val="00C21BA7"/>
    <w:rsid w:val="00C259FA"/>
    <w:rsid w:val="00C31BD8"/>
    <w:rsid w:val="00C35080"/>
    <w:rsid w:val="00C42815"/>
    <w:rsid w:val="00C43879"/>
    <w:rsid w:val="00C44819"/>
    <w:rsid w:val="00C47C3A"/>
    <w:rsid w:val="00C632FE"/>
    <w:rsid w:val="00C64CF1"/>
    <w:rsid w:val="00C67108"/>
    <w:rsid w:val="00C72AB1"/>
    <w:rsid w:val="00C74E91"/>
    <w:rsid w:val="00C779BF"/>
    <w:rsid w:val="00C831B6"/>
    <w:rsid w:val="00C847C5"/>
    <w:rsid w:val="00C87EB3"/>
    <w:rsid w:val="00C9034A"/>
    <w:rsid w:val="00C90853"/>
    <w:rsid w:val="00C9374B"/>
    <w:rsid w:val="00CA3FA5"/>
    <w:rsid w:val="00CB4E76"/>
    <w:rsid w:val="00CB632A"/>
    <w:rsid w:val="00CC3020"/>
    <w:rsid w:val="00CD0C16"/>
    <w:rsid w:val="00CD1735"/>
    <w:rsid w:val="00CD38E8"/>
    <w:rsid w:val="00CD39EB"/>
    <w:rsid w:val="00CD4DD5"/>
    <w:rsid w:val="00CE0867"/>
    <w:rsid w:val="00CE1B64"/>
    <w:rsid w:val="00CE2230"/>
    <w:rsid w:val="00CE3048"/>
    <w:rsid w:val="00CE5FB2"/>
    <w:rsid w:val="00CF5D71"/>
    <w:rsid w:val="00CF6E37"/>
    <w:rsid w:val="00D0348F"/>
    <w:rsid w:val="00D05523"/>
    <w:rsid w:val="00D05D72"/>
    <w:rsid w:val="00D11EE9"/>
    <w:rsid w:val="00D12E86"/>
    <w:rsid w:val="00D1539A"/>
    <w:rsid w:val="00D155D0"/>
    <w:rsid w:val="00D24E86"/>
    <w:rsid w:val="00D254F4"/>
    <w:rsid w:val="00D30A95"/>
    <w:rsid w:val="00D31441"/>
    <w:rsid w:val="00D332B0"/>
    <w:rsid w:val="00D33751"/>
    <w:rsid w:val="00D379B3"/>
    <w:rsid w:val="00D426A5"/>
    <w:rsid w:val="00D55352"/>
    <w:rsid w:val="00D64B32"/>
    <w:rsid w:val="00D70C49"/>
    <w:rsid w:val="00D7315B"/>
    <w:rsid w:val="00D81B1A"/>
    <w:rsid w:val="00D832BA"/>
    <w:rsid w:val="00D84C15"/>
    <w:rsid w:val="00D921DA"/>
    <w:rsid w:val="00DA37F6"/>
    <w:rsid w:val="00DA5497"/>
    <w:rsid w:val="00DB3CF8"/>
    <w:rsid w:val="00DB775C"/>
    <w:rsid w:val="00DC2367"/>
    <w:rsid w:val="00DC6D08"/>
    <w:rsid w:val="00DD058B"/>
    <w:rsid w:val="00DE01DA"/>
    <w:rsid w:val="00DE7772"/>
    <w:rsid w:val="00DE7AB9"/>
    <w:rsid w:val="00DE7C1E"/>
    <w:rsid w:val="00DF1558"/>
    <w:rsid w:val="00DF4564"/>
    <w:rsid w:val="00DF56EB"/>
    <w:rsid w:val="00E11F31"/>
    <w:rsid w:val="00E127B3"/>
    <w:rsid w:val="00E12DA0"/>
    <w:rsid w:val="00E13699"/>
    <w:rsid w:val="00E21FD7"/>
    <w:rsid w:val="00E22DA8"/>
    <w:rsid w:val="00E250A3"/>
    <w:rsid w:val="00E32BA8"/>
    <w:rsid w:val="00E33D1E"/>
    <w:rsid w:val="00E43F73"/>
    <w:rsid w:val="00E458A7"/>
    <w:rsid w:val="00E45CDC"/>
    <w:rsid w:val="00E50756"/>
    <w:rsid w:val="00E50A6C"/>
    <w:rsid w:val="00E50E64"/>
    <w:rsid w:val="00E50F1D"/>
    <w:rsid w:val="00E52920"/>
    <w:rsid w:val="00E55646"/>
    <w:rsid w:val="00E63049"/>
    <w:rsid w:val="00E635C8"/>
    <w:rsid w:val="00E650E9"/>
    <w:rsid w:val="00E723A6"/>
    <w:rsid w:val="00E774B9"/>
    <w:rsid w:val="00E83132"/>
    <w:rsid w:val="00E948F1"/>
    <w:rsid w:val="00E9543A"/>
    <w:rsid w:val="00E9731C"/>
    <w:rsid w:val="00EA125C"/>
    <w:rsid w:val="00EA226D"/>
    <w:rsid w:val="00EB066C"/>
    <w:rsid w:val="00EB7C91"/>
    <w:rsid w:val="00EC25AA"/>
    <w:rsid w:val="00EC26FB"/>
    <w:rsid w:val="00EC289F"/>
    <w:rsid w:val="00EC3C26"/>
    <w:rsid w:val="00EC5487"/>
    <w:rsid w:val="00EC58AC"/>
    <w:rsid w:val="00ED1724"/>
    <w:rsid w:val="00ED2C94"/>
    <w:rsid w:val="00ED75C3"/>
    <w:rsid w:val="00EE4C1F"/>
    <w:rsid w:val="00EF0466"/>
    <w:rsid w:val="00EF29C7"/>
    <w:rsid w:val="00EF4221"/>
    <w:rsid w:val="00F0288D"/>
    <w:rsid w:val="00F20476"/>
    <w:rsid w:val="00F20FE0"/>
    <w:rsid w:val="00F3117B"/>
    <w:rsid w:val="00F34D8F"/>
    <w:rsid w:val="00F4383C"/>
    <w:rsid w:val="00F44DD5"/>
    <w:rsid w:val="00F64E83"/>
    <w:rsid w:val="00F657CA"/>
    <w:rsid w:val="00F65C0A"/>
    <w:rsid w:val="00F66AF7"/>
    <w:rsid w:val="00F7061D"/>
    <w:rsid w:val="00F70BC2"/>
    <w:rsid w:val="00F719E9"/>
    <w:rsid w:val="00F75DFB"/>
    <w:rsid w:val="00F8006E"/>
    <w:rsid w:val="00F8638C"/>
    <w:rsid w:val="00F865D5"/>
    <w:rsid w:val="00F866C9"/>
    <w:rsid w:val="00FA1C0E"/>
    <w:rsid w:val="00FB7A5A"/>
    <w:rsid w:val="00FD3F14"/>
    <w:rsid w:val="00FE4846"/>
    <w:rsid w:val="00FE648B"/>
    <w:rsid w:val="00FE7DA8"/>
    <w:rsid w:val="00FF04CA"/>
    <w:rsid w:val="00FF6633"/>
    <w:rsid w:val="00FF7FEA"/>
    <w:rsid w:val="010409A0"/>
    <w:rsid w:val="01164B2E"/>
    <w:rsid w:val="01226699"/>
    <w:rsid w:val="012DD55C"/>
    <w:rsid w:val="012F2183"/>
    <w:rsid w:val="015B9C2C"/>
    <w:rsid w:val="0160D1C3"/>
    <w:rsid w:val="01A2C8C2"/>
    <w:rsid w:val="01A4F2E9"/>
    <w:rsid w:val="01A595E1"/>
    <w:rsid w:val="01AFAE76"/>
    <w:rsid w:val="01B40399"/>
    <w:rsid w:val="01D19744"/>
    <w:rsid w:val="01E48972"/>
    <w:rsid w:val="01E52229"/>
    <w:rsid w:val="0200BFD5"/>
    <w:rsid w:val="02278BA1"/>
    <w:rsid w:val="02412438"/>
    <w:rsid w:val="02B1E9B9"/>
    <w:rsid w:val="02E197EA"/>
    <w:rsid w:val="02EE8E7B"/>
    <w:rsid w:val="02F17B73"/>
    <w:rsid w:val="0389AA9F"/>
    <w:rsid w:val="03CF4597"/>
    <w:rsid w:val="0437E124"/>
    <w:rsid w:val="04728DA8"/>
    <w:rsid w:val="048DFFA4"/>
    <w:rsid w:val="04CDC234"/>
    <w:rsid w:val="04D65B85"/>
    <w:rsid w:val="04D866AE"/>
    <w:rsid w:val="04FBB13D"/>
    <w:rsid w:val="050C549C"/>
    <w:rsid w:val="05D31A0D"/>
    <w:rsid w:val="05FAF823"/>
    <w:rsid w:val="05FD1469"/>
    <w:rsid w:val="0632C435"/>
    <w:rsid w:val="063422E6"/>
    <w:rsid w:val="0669F73C"/>
    <w:rsid w:val="0679C23C"/>
    <w:rsid w:val="06AFEA4A"/>
    <w:rsid w:val="0711956B"/>
    <w:rsid w:val="0769338A"/>
    <w:rsid w:val="077CD6D9"/>
    <w:rsid w:val="07D6F91B"/>
    <w:rsid w:val="07FDDB12"/>
    <w:rsid w:val="0809B914"/>
    <w:rsid w:val="0814037F"/>
    <w:rsid w:val="0833840D"/>
    <w:rsid w:val="0876B557"/>
    <w:rsid w:val="0882B964"/>
    <w:rsid w:val="08B2C2A1"/>
    <w:rsid w:val="08C890FF"/>
    <w:rsid w:val="08EB9E25"/>
    <w:rsid w:val="092F71A5"/>
    <w:rsid w:val="0962EF6B"/>
    <w:rsid w:val="09A7E65A"/>
    <w:rsid w:val="09C01D30"/>
    <w:rsid w:val="0A2FA929"/>
    <w:rsid w:val="0A5FBCAE"/>
    <w:rsid w:val="0A92FF52"/>
    <w:rsid w:val="0B0CF22A"/>
    <w:rsid w:val="0B2DE42E"/>
    <w:rsid w:val="0B58BBCB"/>
    <w:rsid w:val="0B6595EC"/>
    <w:rsid w:val="0B773515"/>
    <w:rsid w:val="0BB6800D"/>
    <w:rsid w:val="0BCC43D3"/>
    <w:rsid w:val="0BF2E766"/>
    <w:rsid w:val="0C74E8B9"/>
    <w:rsid w:val="0D10E0C7"/>
    <w:rsid w:val="0E04BA45"/>
    <w:rsid w:val="0E12FDA6"/>
    <w:rsid w:val="0E962EF8"/>
    <w:rsid w:val="0EF4076B"/>
    <w:rsid w:val="0F890452"/>
    <w:rsid w:val="0F975295"/>
    <w:rsid w:val="0FA39FD6"/>
    <w:rsid w:val="0FAD20F3"/>
    <w:rsid w:val="0FFDCECA"/>
    <w:rsid w:val="100D62DA"/>
    <w:rsid w:val="1047C428"/>
    <w:rsid w:val="106673D0"/>
    <w:rsid w:val="1094D313"/>
    <w:rsid w:val="10ADFA75"/>
    <w:rsid w:val="10C00A7F"/>
    <w:rsid w:val="114EB2D0"/>
    <w:rsid w:val="1176537D"/>
    <w:rsid w:val="11A44D1E"/>
    <w:rsid w:val="1214EB61"/>
    <w:rsid w:val="1268F218"/>
    <w:rsid w:val="127A964C"/>
    <w:rsid w:val="1291F486"/>
    <w:rsid w:val="1296BE63"/>
    <w:rsid w:val="12C60A1B"/>
    <w:rsid w:val="1332A14E"/>
    <w:rsid w:val="134F6018"/>
    <w:rsid w:val="13852564"/>
    <w:rsid w:val="1394F917"/>
    <w:rsid w:val="1428FE8F"/>
    <w:rsid w:val="147FA6A5"/>
    <w:rsid w:val="14B841CA"/>
    <w:rsid w:val="14F54667"/>
    <w:rsid w:val="15517A25"/>
    <w:rsid w:val="155575C8"/>
    <w:rsid w:val="1557D2AD"/>
    <w:rsid w:val="157AB895"/>
    <w:rsid w:val="159AD15E"/>
    <w:rsid w:val="15A32290"/>
    <w:rsid w:val="15B06CEB"/>
    <w:rsid w:val="16056529"/>
    <w:rsid w:val="1613614D"/>
    <w:rsid w:val="164CC490"/>
    <w:rsid w:val="179A124D"/>
    <w:rsid w:val="17ABCE77"/>
    <w:rsid w:val="17B1433A"/>
    <w:rsid w:val="17BF2344"/>
    <w:rsid w:val="17C1F063"/>
    <w:rsid w:val="17D7E67A"/>
    <w:rsid w:val="17F7E982"/>
    <w:rsid w:val="184D3F07"/>
    <w:rsid w:val="184E4F37"/>
    <w:rsid w:val="186AF9F0"/>
    <w:rsid w:val="189E76D0"/>
    <w:rsid w:val="19677E4F"/>
    <w:rsid w:val="19F2C25B"/>
    <w:rsid w:val="1ADDCE7A"/>
    <w:rsid w:val="1ADE97C8"/>
    <w:rsid w:val="1B1382D0"/>
    <w:rsid w:val="1B3CC1AC"/>
    <w:rsid w:val="1B6806FC"/>
    <w:rsid w:val="1BCE7FEA"/>
    <w:rsid w:val="1BE40D60"/>
    <w:rsid w:val="1C1DAA9E"/>
    <w:rsid w:val="1C3A2CFA"/>
    <w:rsid w:val="1CCD8A7F"/>
    <w:rsid w:val="1CF4EC30"/>
    <w:rsid w:val="1D0F4DB8"/>
    <w:rsid w:val="1D1DE87F"/>
    <w:rsid w:val="1D3CD77C"/>
    <w:rsid w:val="1D94CFAA"/>
    <w:rsid w:val="1DE1B324"/>
    <w:rsid w:val="1E1D8E98"/>
    <w:rsid w:val="1EC73B30"/>
    <w:rsid w:val="1EDC01DC"/>
    <w:rsid w:val="1EE247F6"/>
    <w:rsid w:val="1F453F79"/>
    <w:rsid w:val="1F8800C1"/>
    <w:rsid w:val="1FB46252"/>
    <w:rsid w:val="1FBB8A08"/>
    <w:rsid w:val="1FF83962"/>
    <w:rsid w:val="200D9881"/>
    <w:rsid w:val="2025E6D3"/>
    <w:rsid w:val="2045B54F"/>
    <w:rsid w:val="20525C9F"/>
    <w:rsid w:val="206706A5"/>
    <w:rsid w:val="20A24962"/>
    <w:rsid w:val="20BA0EEB"/>
    <w:rsid w:val="20C519BE"/>
    <w:rsid w:val="20DA1F6E"/>
    <w:rsid w:val="20E9C6AE"/>
    <w:rsid w:val="2102F9A3"/>
    <w:rsid w:val="21812CE4"/>
    <w:rsid w:val="21A76FA9"/>
    <w:rsid w:val="21B0BDF5"/>
    <w:rsid w:val="21B2C1C6"/>
    <w:rsid w:val="21B8DD51"/>
    <w:rsid w:val="21DDF8E0"/>
    <w:rsid w:val="2249618C"/>
    <w:rsid w:val="22F38F71"/>
    <w:rsid w:val="22F79618"/>
    <w:rsid w:val="231ACB77"/>
    <w:rsid w:val="231DB5A4"/>
    <w:rsid w:val="2334A56F"/>
    <w:rsid w:val="233E209E"/>
    <w:rsid w:val="239B6690"/>
    <w:rsid w:val="23A88D2B"/>
    <w:rsid w:val="23D8429C"/>
    <w:rsid w:val="246E4A27"/>
    <w:rsid w:val="24710D71"/>
    <w:rsid w:val="248EA11C"/>
    <w:rsid w:val="249E158B"/>
    <w:rsid w:val="257711F2"/>
    <w:rsid w:val="258ADD7A"/>
    <w:rsid w:val="262C9772"/>
    <w:rsid w:val="262CCE62"/>
    <w:rsid w:val="2650D8A2"/>
    <w:rsid w:val="265F83C3"/>
    <w:rsid w:val="2673C922"/>
    <w:rsid w:val="268D5626"/>
    <w:rsid w:val="26AB75B6"/>
    <w:rsid w:val="26E8D9D8"/>
    <w:rsid w:val="26FF0D2E"/>
    <w:rsid w:val="270A9121"/>
    <w:rsid w:val="27144EAC"/>
    <w:rsid w:val="271D0580"/>
    <w:rsid w:val="274F0CA0"/>
    <w:rsid w:val="27562546"/>
    <w:rsid w:val="27599FAA"/>
    <w:rsid w:val="27886E2C"/>
    <w:rsid w:val="27A0C1A8"/>
    <w:rsid w:val="27ADCAE5"/>
    <w:rsid w:val="27B6CC74"/>
    <w:rsid w:val="27BE6DD6"/>
    <w:rsid w:val="27DCCEF2"/>
    <w:rsid w:val="288519C9"/>
    <w:rsid w:val="28ABB3BF"/>
    <w:rsid w:val="28B24A1C"/>
    <w:rsid w:val="290C07B7"/>
    <w:rsid w:val="293A98D0"/>
    <w:rsid w:val="297F8FBF"/>
    <w:rsid w:val="2995CDE3"/>
    <w:rsid w:val="2A08BEE7"/>
    <w:rsid w:val="2A0E42FA"/>
    <w:rsid w:val="2A3C578D"/>
    <w:rsid w:val="2A3D6B8B"/>
    <w:rsid w:val="2A5E4E9D"/>
    <w:rsid w:val="2B037D24"/>
    <w:rsid w:val="2B17E1E2"/>
    <w:rsid w:val="2B763005"/>
    <w:rsid w:val="2B8D8762"/>
    <w:rsid w:val="2B8FB271"/>
    <w:rsid w:val="2BD614BE"/>
    <w:rsid w:val="2BD7CC68"/>
    <w:rsid w:val="2C0A1E92"/>
    <w:rsid w:val="2C242A4B"/>
    <w:rsid w:val="2C39F586"/>
    <w:rsid w:val="2C8D9796"/>
    <w:rsid w:val="2D41F340"/>
    <w:rsid w:val="2D945BC8"/>
    <w:rsid w:val="2D9B56CC"/>
    <w:rsid w:val="2DB14C68"/>
    <w:rsid w:val="2DB8A276"/>
    <w:rsid w:val="2DD5F8B8"/>
    <w:rsid w:val="2DEEEE44"/>
    <w:rsid w:val="2E37AE71"/>
    <w:rsid w:val="2E3DFCCD"/>
    <w:rsid w:val="2E752F42"/>
    <w:rsid w:val="2EBF0B9E"/>
    <w:rsid w:val="2EF58A3D"/>
    <w:rsid w:val="2EFBE331"/>
    <w:rsid w:val="2F14697E"/>
    <w:rsid w:val="2F8FE8A9"/>
    <w:rsid w:val="2FCB7A5F"/>
    <w:rsid w:val="2FCFE76A"/>
    <w:rsid w:val="3069554A"/>
    <w:rsid w:val="3075D546"/>
    <w:rsid w:val="30A725D3"/>
    <w:rsid w:val="30B638C4"/>
    <w:rsid w:val="3136DF80"/>
    <w:rsid w:val="316504C8"/>
    <w:rsid w:val="32068671"/>
    <w:rsid w:val="3212FBEB"/>
    <w:rsid w:val="32610E55"/>
    <w:rsid w:val="327EC93E"/>
    <w:rsid w:val="3285F713"/>
    <w:rsid w:val="32A2A52F"/>
    <w:rsid w:val="3331F5F8"/>
    <w:rsid w:val="333720F7"/>
    <w:rsid w:val="333B7715"/>
    <w:rsid w:val="334D44EB"/>
    <w:rsid w:val="33888C65"/>
    <w:rsid w:val="3394A7D0"/>
    <w:rsid w:val="34179F9A"/>
    <w:rsid w:val="34324F0E"/>
    <w:rsid w:val="344FA2B8"/>
    <w:rsid w:val="348C5C3A"/>
    <w:rsid w:val="34BF7ACF"/>
    <w:rsid w:val="34C45DDE"/>
    <w:rsid w:val="34E919C5"/>
    <w:rsid w:val="34FF4CCA"/>
    <w:rsid w:val="3506A1DD"/>
    <w:rsid w:val="356C74AE"/>
    <w:rsid w:val="3579385E"/>
    <w:rsid w:val="359A4D46"/>
    <w:rsid w:val="35BD8D3D"/>
    <w:rsid w:val="35FCFF1E"/>
    <w:rsid w:val="36758BF3"/>
    <w:rsid w:val="372F91E2"/>
    <w:rsid w:val="378E3430"/>
    <w:rsid w:val="37A7E042"/>
    <w:rsid w:val="37D82231"/>
    <w:rsid w:val="37FB68E1"/>
    <w:rsid w:val="386A1CC4"/>
    <w:rsid w:val="38B10648"/>
    <w:rsid w:val="3930A4CC"/>
    <w:rsid w:val="3941482B"/>
    <w:rsid w:val="396441C3"/>
    <w:rsid w:val="3993887A"/>
    <w:rsid w:val="39BB01E9"/>
    <w:rsid w:val="39C5E836"/>
    <w:rsid w:val="3A002016"/>
    <w:rsid w:val="3A2E7F59"/>
    <w:rsid w:val="3A3C9D9A"/>
    <w:rsid w:val="3A451705"/>
    <w:rsid w:val="3A640B76"/>
    <w:rsid w:val="3A7D65A9"/>
    <w:rsid w:val="3AFADE0D"/>
    <w:rsid w:val="3B04B51D"/>
    <w:rsid w:val="3B3E9B74"/>
    <w:rsid w:val="3B9BFB0F"/>
    <w:rsid w:val="3C31B765"/>
    <w:rsid w:val="3C38B204"/>
    <w:rsid w:val="3C8EF4B4"/>
    <w:rsid w:val="3CB13791"/>
    <w:rsid w:val="3CCEF8AA"/>
    <w:rsid w:val="3CD38601"/>
    <w:rsid w:val="3D1A4358"/>
    <w:rsid w:val="3D1C15D7"/>
    <w:rsid w:val="3D31A54D"/>
    <w:rsid w:val="3D34CC7B"/>
    <w:rsid w:val="3DC302E3"/>
    <w:rsid w:val="3DD5E97D"/>
    <w:rsid w:val="3E8620DF"/>
    <w:rsid w:val="3ED95DD1"/>
    <w:rsid w:val="3F1EAF46"/>
    <w:rsid w:val="3FD0AD10"/>
    <w:rsid w:val="405515E0"/>
    <w:rsid w:val="40586FDF"/>
    <w:rsid w:val="406F6C32"/>
    <w:rsid w:val="40826D71"/>
    <w:rsid w:val="40957948"/>
    <w:rsid w:val="40D6D757"/>
    <w:rsid w:val="40F65A20"/>
    <w:rsid w:val="4103A47B"/>
    <w:rsid w:val="41157284"/>
    <w:rsid w:val="415B1110"/>
    <w:rsid w:val="4181A9BF"/>
    <w:rsid w:val="41B7875B"/>
    <w:rsid w:val="41C613CE"/>
    <w:rsid w:val="41D65286"/>
    <w:rsid w:val="41F6D947"/>
    <w:rsid w:val="42252E3E"/>
    <w:rsid w:val="426430E0"/>
    <w:rsid w:val="4266CC29"/>
    <w:rsid w:val="42AA2F81"/>
    <w:rsid w:val="42CCD705"/>
    <w:rsid w:val="42FAA968"/>
    <w:rsid w:val="430DAAA7"/>
    <w:rsid w:val="43836276"/>
    <w:rsid w:val="43DE230B"/>
    <w:rsid w:val="440F8143"/>
    <w:rsid w:val="44ECD3C8"/>
    <w:rsid w:val="44FC20F9"/>
    <w:rsid w:val="452E0C11"/>
    <w:rsid w:val="45A396EF"/>
    <w:rsid w:val="45AEDD79"/>
    <w:rsid w:val="45E1C272"/>
    <w:rsid w:val="461F3E53"/>
    <w:rsid w:val="46377146"/>
    <w:rsid w:val="46518E12"/>
    <w:rsid w:val="470943BB"/>
    <w:rsid w:val="4749A723"/>
    <w:rsid w:val="4767620C"/>
    <w:rsid w:val="476D93C2"/>
    <w:rsid w:val="47926750"/>
    <w:rsid w:val="47F128AC"/>
    <w:rsid w:val="47FB3EFA"/>
    <w:rsid w:val="48100791"/>
    <w:rsid w:val="4816D020"/>
    <w:rsid w:val="483517E9"/>
    <w:rsid w:val="485C53EF"/>
    <w:rsid w:val="48A3E52C"/>
    <w:rsid w:val="48AE3A2F"/>
    <w:rsid w:val="48BD3F5F"/>
    <w:rsid w:val="48DD9591"/>
    <w:rsid w:val="48FBBCB9"/>
    <w:rsid w:val="4902E644"/>
    <w:rsid w:val="49669B47"/>
    <w:rsid w:val="496B411A"/>
    <w:rsid w:val="4973F56A"/>
    <w:rsid w:val="49AB3DD4"/>
    <w:rsid w:val="4A311504"/>
    <w:rsid w:val="4A36CBE8"/>
    <w:rsid w:val="4A4F9A36"/>
    <w:rsid w:val="4A7A1197"/>
    <w:rsid w:val="4AB0BE70"/>
    <w:rsid w:val="4B124BDE"/>
    <w:rsid w:val="4B2A5D05"/>
    <w:rsid w:val="4B35F92C"/>
    <w:rsid w:val="4B3E0054"/>
    <w:rsid w:val="4B7AC97B"/>
    <w:rsid w:val="4B812548"/>
    <w:rsid w:val="4BC714D8"/>
    <w:rsid w:val="4BDC1D66"/>
    <w:rsid w:val="4BE2D90F"/>
    <w:rsid w:val="4C119EEB"/>
    <w:rsid w:val="4C1F6686"/>
    <w:rsid w:val="4C6132B1"/>
    <w:rsid w:val="4C7225B4"/>
    <w:rsid w:val="4C8A1F21"/>
    <w:rsid w:val="4C9A21F3"/>
    <w:rsid w:val="4D3C7FED"/>
    <w:rsid w:val="4D63BD98"/>
    <w:rsid w:val="4DA06355"/>
    <w:rsid w:val="4DC2E39B"/>
    <w:rsid w:val="4DDE0436"/>
    <w:rsid w:val="4DF88D59"/>
    <w:rsid w:val="4E33744B"/>
    <w:rsid w:val="4E684C23"/>
    <w:rsid w:val="4E6AF2FB"/>
    <w:rsid w:val="4E77E760"/>
    <w:rsid w:val="4E8C6B93"/>
    <w:rsid w:val="4E8D0210"/>
    <w:rsid w:val="4E941AB5"/>
    <w:rsid w:val="4EBB56BB"/>
    <w:rsid w:val="4ED1F8FF"/>
    <w:rsid w:val="4F210788"/>
    <w:rsid w:val="4F5362DA"/>
    <w:rsid w:val="4F776C1F"/>
    <w:rsid w:val="4F8FCA33"/>
    <w:rsid w:val="4F9DB69E"/>
    <w:rsid w:val="4FC28A2C"/>
    <w:rsid w:val="4FC5BBF2"/>
    <w:rsid w:val="4FDBD2C1"/>
    <w:rsid w:val="50042976"/>
    <w:rsid w:val="500459ED"/>
    <w:rsid w:val="504DD8D0"/>
    <w:rsid w:val="506B93B9"/>
    <w:rsid w:val="5082B044"/>
    <w:rsid w:val="50BCD7E9"/>
    <w:rsid w:val="5101CED8"/>
    <w:rsid w:val="51163C70"/>
    <w:rsid w:val="511D1DCB"/>
    <w:rsid w:val="5132C869"/>
    <w:rsid w:val="5156AA70"/>
    <w:rsid w:val="5224F7C5"/>
    <w:rsid w:val="52863D44"/>
    <w:rsid w:val="52A0D1FA"/>
    <w:rsid w:val="52B8285C"/>
    <w:rsid w:val="531914C7"/>
    <w:rsid w:val="532F47CC"/>
    <w:rsid w:val="5347E349"/>
    <w:rsid w:val="536AA6BF"/>
    <w:rsid w:val="537D64CE"/>
    <w:rsid w:val="5382C1A3"/>
    <w:rsid w:val="53A4D2AA"/>
    <w:rsid w:val="53A89150"/>
    <w:rsid w:val="53C35088"/>
    <w:rsid w:val="53FE0D6D"/>
    <w:rsid w:val="544118ED"/>
    <w:rsid w:val="54A8785F"/>
    <w:rsid w:val="551FB65C"/>
    <w:rsid w:val="555510A3"/>
    <w:rsid w:val="555E4A90"/>
    <w:rsid w:val="55E0F6BF"/>
    <w:rsid w:val="560E58E8"/>
    <w:rsid w:val="560EF060"/>
    <w:rsid w:val="56B69927"/>
    <w:rsid w:val="56EF74AB"/>
    <w:rsid w:val="56FFF0CC"/>
    <w:rsid w:val="570D2F94"/>
    <w:rsid w:val="57219D2C"/>
    <w:rsid w:val="572D9FA1"/>
    <w:rsid w:val="574CD446"/>
    <w:rsid w:val="575FD585"/>
    <w:rsid w:val="57841C33"/>
    <w:rsid w:val="57D984AB"/>
    <w:rsid w:val="5803823D"/>
    <w:rsid w:val="5805EAB5"/>
    <w:rsid w:val="581370C0"/>
    <w:rsid w:val="587F8ACA"/>
    <w:rsid w:val="58DD6503"/>
    <w:rsid w:val="5924E4C2"/>
    <w:rsid w:val="597587DD"/>
    <w:rsid w:val="598CABB0"/>
    <w:rsid w:val="5A3B5034"/>
    <w:rsid w:val="5A450327"/>
    <w:rsid w:val="5A46B21D"/>
    <w:rsid w:val="5A4C8ABD"/>
    <w:rsid w:val="5AE21673"/>
    <w:rsid w:val="5AEF09CE"/>
    <w:rsid w:val="5AF08ADD"/>
    <w:rsid w:val="5B0A66D7"/>
    <w:rsid w:val="5B340B55"/>
    <w:rsid w:val="5B8E6B00"/>
    <w:rsid w:val="5BB45932"/>
    <w:rsid w:val="5BB504F6"/>
    <w:rsid w:val="5BC1F447"/>
    <w:rsid w:val="5C1231C0"/>
    <w:rsid w:val="5C307B57"/>
    <w:rsid w:val="5C536A09"/>
    <w:rsid w:val="5CD4C851"/>
    <w:rsid w:val="5CDDB1F6"/>
    <w:rsid w:val="5CFB12D0"/>
    <w:rsid w:val="5D00F528"/>
    <w:rsid w:val="5D07BB1B"/>
    <w:rsid w:val="5D33BC7E"/>
    <w:rsid w:val="5D4BE7C1"/>
    <w:rsid w:val="5D60AE6D"/>
    <w:rsid w:val="5D862F9E"/>
    <w:rsid w:val="5D8FAFC0"/>
    <w:rsid w:val="5D9C8610"/>
    <w:rsid w:val="5DB2E18D"/>
    <w:rsid w:val="5DCCEBFA"/>
    <w:rsid w:val="5E0FB7DA"/>
    <w:rsid w:val="5E0FE013"/>
    <w:rsid w:val="5E24B157"/>
    <w:rsid w:val="5E43DA1D"/>
    <w:rsid w:val="5E469B20"/>
    <w:rsid w:val="5E661C71"/>
    <w:rsid w:val="5EBFC945"/>
    <w:rsid w:val="5ED5DB3B"/>
    <w:rsid w:val="5F0CF057"/>
    <w:rsid w:val="5F19E0A3"/>
    <w:rsid w:val="5F5ED792"/>
    <w:rsid w:val="5FC674CC"/>
    <w:rsid w:val="5FF14973"/>
    <w:rsid w:val="5FFF031A"/>
    <w:rsid w:val="60129031"/>
    <w:rsid w:val="60272507"/>
    <w:rsid w:val="605F0F04"/>
    <w:rsid w:val="60F5725C"/>
    <w:rsid w:val="61377F86"/>
    <w:rsid w:val="61864C2D"/>
    <w:rsid w:val="61898D04"/>
    <w:rsid w:val="61989234"/>
    <w:rsid w:val="619B54BB"/>
    <w:rsid w:val="61F0C7CB"/>
    <w:rsid w:val="61F6EEE9"/>
    <w:rsid w:val="6218FFF0"/>
    <w:rsid w:val="62876791"/>
    <w:rsid w:val="62B3912D"/>
    <w:rsid w:val="635CD823"/>
    <w:rsid w:val="637EA548"/>
    <w:rsid w:val="63BF4E1E"/>
    <w:rsid w:val="63CFEFF1"/>
    <w:rsid w:val="6440E843"/>
    <w:rsid w:val="64613E75"/>
    <w:rsid w:val="6488D48A"/>
    <w:rsid w:val="64B01B28"/>
    <w:rsid w:val="6517EC6C"/>
    <w:rsid w:val="651883E4"/>
    <w:rsid w:val="65432386"/>
    <w:rsid w:val="657B02EB"/>
    <w:rsid w:val="657D9E34"/>
    <w:rsid w:val="658857DE"/>
    <w:rsid w:val="65B523E9"/>
    <w:rsid w:val="661245BC"/>
    <w:rsid w:val="662A70FF"/>
    <w:rsid w:val="6650196E"/>
    <w:rsid w:val="66AF66AF"/>
    <w:rsid w:val="671DC4B3"/>
    <w:rsid w:val="675CD1ED"/>
    <w:rsid w:val="684317B4"/>
    <w:rsid w:val="68642C9C"/>
    <w:rsid w:val="686DDF8F"/>
    <w:rsid w:val="68FD2A42"/>
    <w:rsid w:val="692341F0"/>
    <w:rsid w:val="6936D40F"/>
    <w:rsid w:val="69662680"/>
    <w:rsid w:val="69BB7648"/>
    <w:rsid w:val="69CE44B6"/>
    <w:rsid w:val="69F61739"/>
    <w:rsid w:val="6A73C26E"/>
    <w:rsid w:val="6AB58797"/>
    <w:rsid w:val="6AF0073B"/>
    <w:rsid w:val="6B07AA07"/>
    <w:rsid w:val="6B3AE1EE"/>
    <w:rsid w:val="6B8CF60D"/>
    <w:rsid w:val="6B9BA93C"/>
    <w:rsid w:val="6BE8B0D8"/>
    <w:rsid w:val="6BF2C96D"/>
    <w:rsid w:val="6C0FECDE"/>
    <w:rsid w:val="6C1C12E1"/>
    <w:rsid w:val="6C20F166"/>
    <w:rsid w:val="6C922A9F"/>
    <w:rsid w:val="6C97892E"/>
    <w:rsid w:val="6CBA9595"/>
    <w:rsid w:val="6D70AC14"/>
    <w:rsid w:val="6D982488"/>
    <w:rsid w:val="6DE010CF"/>
    <w:rsid w:val="6E221266"/>
    <w:rsid w:val="6E589105"/>
    <w:rsid w:val="6E686B0F"/>
    <w:rsid w:val="6EB71F90"/>
    <w:rsid w:val="6ECB595C"/>
    <w:rsid w:val="6F07F386"/>
    <w:rsid w:val="6F3A1C07"/>
    <w:rsid w:val="6F564359"/>
    <w:rsid w:val="6F677898"/>
    <w:rsid w:val="6F8967F9"/>
    <w:rsid w:val="6FA2F4FD"/>
    <w:rsid w:val="6FC762E9"/>
    <w:rsid w:val="6FD212F6"/>
    <w:rsid w:val="6FDEA7F6"/>
    <w:rsid w:val="6FF4AF17"/>
    <w:rsid w:val="70446F35"/>
    <w:rsid w:val="70C4E462"/>
    <w:rsid w:val="70D1D035"/>
    <w:rsid w:val="70D458D1"/>
    <w:rsid w:val="70F8EF96"/>
    <w:rsid w:val="70FF8553"/>
    <w:rsid w:val="712F782D"/>
    <w:rsid w:val="71941C51"/>
    <w:rsid w:val="729A96FE"/>
    <w:rsid w:val="72A0B121"/>
    <w:rsid w:val="73241029"/>
    <w:rsid w:val="7377A0F6"/>
    <w:rsid w:val="7385CA5B"/>
    <w:rsid w:val="73B6B954"/>
    <w:rsid w:val="73CAFEB3"/>
    <w:rsid w:val="73CB948F"/>
    <w:rsid w:val="74CF8C43"/>
    <w:rsid w:val="74DE058E"/>
    <w:rsid w:val="74EF1927"/>
    <w:rsid w:val="750E2A3E"/>
    <w:rsid w:val="751E0EE7"/>
    <w:rsid w:val="751F2EC6"/>
    <w:rsid w:val="7595D81C"/>
    <w:rsid w:val="75AC8F51"/>
    <w:rsid w:val="75B3E55F"/>
    <w:rsid w:val="75C285E8"/>
    <w:rsid w:val="7606B28E"/>
    <w:rsid w:val="76389DA6"/>
    <w:rsid w:val="7681C27A"/>
    <w:rsid w:val="76AA5F46"/>
    <w:rsid w:val="76F8D974"/>
    <w:rsid w:val="772ACF9A"/>
    <w:rsid w:val="77335105"/>
    <w:rsid w:val="77438FBD"/>
    <w:rsid w:val="7760E5FF"/>
    <w:rsid w:val="779FC068"/>
    <w:rsid w:val="77BE3B02"/>
    <w:rsid w:val="77C241A9"/>
    <w:rsid w:val="7858A406"/>
    <w:rsid w:val="78608F66"/>
    <w:rsid w:val="7894E421"/>
    <w:rsid w:val="78B49843"/>
    <w:rsid w:val="7983B97E"/>
    <w:rsid w:val="79B3A1C0"/>
    <w:rsid w:val="79BB5B7A"/>
    <w:rsid w:val="7A07E9B7"/>
    <w:rsid w:val="7A2DC025"/>
    <w:rsid w:val="7A598B4B"/>
    <w:rsid w:val="7ABED140"/>
    <w:rsid w:val="7B15E7AF"/>
    <w:rsid w:val="7B22B10D"/>
    <w:rsid w:val="7B4C1822"/>
    <w:rsid w:val="7B57049D"/>
    <w:rsid w:val="7B762147"/>
    <w:rsid w:val="7B85FA5D"/>
    <w:rsid w:val="7C21F7F3"/>
    <w:rsid w:val="7C29D9E6"/>
    <w:rsid w:val="7C2C37C6"/>
    <w:rsid w:val="7C8F8BAE"/>
    <w:rsid w:val="7CA7DAB1"/>
    <w:rsid w:val="7CCC9612"/>
    <w:rsid w:val="7D0D5E21"/>
    <w:rsid w:val="7DDF100D"/>
    <w:rsid w:val="7DF8CFD5"/>
    <w:rsid w:val="7E216BB3"/>
    <w:rsid w:val="7E35D94B"/>
    <w:rsid w:val="7E5623EA"/>
    <w:rsid w:val="7E9DDD60"/>
    <w:rsid w:val="7ECED6F1"/>
    <w:rsid w:val="7EEEF82C"/>
    <w:rsid w:val="7F230793"/>
    <w:rsid w:val="7F4CF88B"/>
    <w:rsid w:val="7F6A317C"/>
    <w:rsid w:val="7F86BE97"/>
    <w:rsid w:val="7F8A2307"/>
    <w:rsid w:val="7F98CE28"/>
    <w:rsid w:val="7FD0A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byui.edu/career/preparation" TargetMode="External"/><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image" Target="media/image7.png"/><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svg"/><Relationship Id="rId50" Type="http://schemas.openxmlformats.org/officeDocument/2006/relationships/image" Target="media/image36.png"/><Relationship Id="rId55" Type="http://schemas.openxmlformats.org/officeDocument/2006/relationships/image" Target="media/image40.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5.jpeg"/><Relationship Id="rId11" Type="http://schemas.openxmlformats.org/officeDocument/2006/relationships/hyperlink" Target="https://www.byui.edu/president/past-presidents/jacob-spori" TargetMode="Externa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sv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byui.edu/get-involve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7.svg"/><Relationship Id="rId3" Type="http://schemas.openxmlformats.org/officeDocument/2006/relationships/customXml" Target="../customXml/item3.xml"/><Relationship Id="rId12" Type="http://schemas.openxmlformats.org/officeDocument/2006/relationships/hyperlink" Target="https://www.byui.edu/devotionals/justin-hodges" TargetMode="External"/><Relationship Id="rId17" Type="http://schemas.openxmlformats.org/officeDocument/2006/relationships/image" Target="media/image5.jpe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theme" Target="theme/theme1.xml"/><Relationship Id="rId20" Type="http://schemas.openxmlformats.org/officeDocument/2006/relationships/image" Target="media/image6.jpeg"/><Relationship Id="rId41" Type="http://schemas.openxmlformats.org/officeDocument/2006/relationships/image" Target="media/image27.png"/><Relationship Id="rId54" Type="http://schemas.openxmlformats.org/officeDocument/2006/relationships/hyperlink" Target="https://www.byui.edu/mighty-oak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svg"/><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 Id="rId6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CAFC70921B7A5408960E7AB1CD9650F" ma:contentTypeVersion="5" ma:contentTypeDescription="Create a new document." ma:contentTypeScope="" ma:versionID="2ececdb1eb30e43e1e0f74a23b4982e5">
  <xsd:schema xmlns:xsd="http://www.w3.org/2001/XMLSchema" xmlns:xs="http://www.w3.org/2001/XMLSchema" xmlns:p="http://schemas.microsoft.com/office/2006/metadata/properties" xmlns:ns3="b244af4f-4ce3-4083-8f19-d6e209850edb" xmlns:ns4="8013806f-dec3-4f99-b32d-7ddf0c778df2" targetNamespace="http://schemas.microsoft.com/office/2006/metadata/properties" ma:root="true" ma:fieldsID="a5011e89b0683e6c3773f831f3867b07" ns3:_="" ns4:_="">
    <xsd:import namespace="b244af4f-4ce3-4083-8f19-d6e209850edb"/>
    <xsd:import namespace="8013806f-dec3-4f99-b32d-7ddf0c778df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4af4f-4ce3-4083-8f19-d6e209850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13806f-dec3-4f99-b32d-7ddf0c778d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E5AA8A-A37C-4CF5-A466-4358D6ACD937}">
  <ds:schemaRefs>
    <ds:schemaRef ds:uri="http://schemas.microsoft.com/sharepoint/v3/contenttype/forms"/>
  </ds:schemaRefs>
</ds:datastoreItem>
</file>

<file path=customXml/itemProps2.xml><?xml version="1.0" encoding="utf-8"?>
<ds:datastoreItem xmlns:ds="http://schemas.openxmlformats.org/officeDocument/2006/customXml" ds:itemID="{5A813887-9C9B-4E68-8BDE-95D04C41DF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customXml/itemProps4.xml><?xml version="1.0" encoding="utf-8"?>
<ds:datastoreItem xmlns:ds="http://schemas.openxmlformats.org/officeDocument/2006/customXml" ds:itemID="{F954A302-0A1F-42DD-AD70-BC881D830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4af4f-4ce3-4083-8f19-d6e209850edb"/>
    <ds:schemaRef ds:uri="8013806f-dec3-4f99-b32d-7ddf0c778d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557</Words>
  <Characters>25977</Characters>
  <Application>Microsoft Office Word</Application>
  <DocSecurity>0</DocSecurity>
  <Lines>216</Lines>
  <Paragraphs>60</Paragraphs>
  <ScaleCrop>false</ScaleCrop>
  <Company/>
  <LinksUpToDate>false</LinksUpToDate>
  <CharactersWithSpaces>3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mahonri ray</cp:lastModifiedBy>
  <cp:revision>2</cp:revision>
  <cp:lastPrinted>2020-09-22T21:12:00Z</cp:lastPrinted>
  <dcterms:created xsi:type="dcterms:W3CDTF">2022-11-07T01:27:00Z</dcterms:created>
  <dcterms:modified xsi:type="dcterms:W3CDTF">2022-11-07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AFC70921B7A5408960E7AB1CD9650F</vt:lpwstr>
  </property>
</Properties>
</file>